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0A3F" w:rsidRPr="00F51AB7" w:rsidRDefault="00910A3F" w:rsidP="00910A3F">
      <w:pPr>
        <w:jc w:val="center"/>
        <w:rPr>
          <w:rFonts w:ascii="Times New Roman" w:hAnsi="Times New Roman" w:cs="Times New Roman"/>
          <w:b/>
          <w:color w:val="C00000"/>
          <w:sz w:val="32"/>
          <w:szCs w:val="32"/>
        </w:rPr>
      </w:pPr>
      <w:r w:rsidRPr="00F51AB7">
        <w:rPr>
          <w:rFonts w:ascii="Times New Roman" w:hAnsi="Times New Roman" w:cs="Times New Roman"/>
          <w:b/>
          <w:color w:val="C00000"/>
          <w:sz w:val="32"/>
          <w:szCs w:val="32"/>
        </w:rPr>
        <w:t xml:space="preserve">Math 161:  DISCUSSION SHEET, </w:t>
      </w:r>
      <w:r w:rsidR="0039371D">
        <w:rPr>
          <w:rFonts w:ascii="Times New Roman" w:hAnsi="Times New Roman" w:cs="Times New Roman"/>
          <w:b/>
          <w:color w:val="C00000"/>
          <w:sz w:val="32"/>
          <w:szCs w:val="32"/>
        </w:rPr>
        <w:t xml:space="preserve">27 </w:t>
      </w:r>
      <w:r w:rsidRPr="00F51AB7">
        <w:rPr>
          <w:rFonts w:ascii="Times New Roman" w:hAnsi="Times New Roman" w:cs="Times New Roman"/>
          <w:b/>
          <w:color w:val="C00000"/>
          <w:sz w:val="32"/>
          <w:szCs w:val="32"/>
        </w:rPr>
        <w:t>Aug 2018</w:t>
      </w:r>
    </w:p>
    <w:p w:rsidR="00910A3F" w:rsidRDefault="00910A3F" w:rsidP="00910A3F">
      <w:pPr>
        <w:jc w:val="center"/>
        <w:rPr>
          <w:b/>
          <w:sz w:val="26"/>
          <w:szCs w:val="26"/>
        </w:rPr>
      </w:pPr>
    </w:p>
    <w:p w:rsidR="00910A3F" w:rsidRDefault="00910A3F" w:rsidP="00910A3F">
      <w:pPr>
        <w:jc w:val="center"/>
        <w:rPr>
          <w:rFonts w:ascii="Helvetica" w:hAnsi="Helvetica"/>
          <w:b/>
          <w:bCs/>
          <w:i/>
          <w:iCs/>
          <w:sz w:val="21"/>
          <w:szCs w:val="21"/>
        </w:rPr>
      </w:pPr>
      <w:proofErr w:type="gramStart"/>
      <w:r>
        <w:rPr>
          <w:b/>
          <w:sz w:val="26"/>
          <w:szCs w:val="26"/>
        </w:rPr>
        <w:t xml:space="preserve">Riddles  </w:t>
      </w:r>
      <w:r w:rsidRPr="00110991">
        <w:rPr>
          <w:rFonts w:ascii="Helvetica" w:hAnsi="Helvetica"/>
          <w:bCs/>
          <w:iCs/>
          <w:sz w:val="21"/>
          <w:szCs w:val="21"/>
        </w:rPr>
        <w:t>[</w:t>
      </w:r>
      <w:proofErr w:type="gramEnd"/>
      <w:r w:rsidRPr="00110991">
        <w:rPr>
          <w:rFonts w:ascii="Helvetica" w:hAnsi="Helvetica"/>
          <w:bCs/>
          <w:iCs/>
          <w:sz w:val="21"/>
          <w:szCs w:val="21"/>
        </w:rPr>
        <w:t xml:space="preserve">Raymond </w:t>
      </w:r>
      <w:proofErr w:type="spellStart"/>
      <w:r w:rsidRPr="00110991">
        <w:rPr>
          <w:rFonts w:ascii="Helvetica" w:hAnsi="Helvetica"/>
          <w:bCs/>
          <w:iCs/>
          <w:sz w:val="21"/>
          <w:szCs w:val="21"/>
        </w:rPr>
        <w:t>Smullyan</w:t>
      </w:r>
      <w:proofErr w:type="spellEnd"/>
      <w:r>
        <w:rPr>
          <w:rFonts w:ascii="Helvetica" w:hAnsi="Helvetica"/>
          <w:bCs/>
          <w:iCs/>
          <w:sz w:val="21"/>
          <w:szCs w:val="21"/>
        </w:rPr>
        <w:t xml:space="preserve">, </w:t>
      </w:r>
      <w:r w:rsidRPr="00B21884">
        <w:rPr>
          <w:rFonts w:ascii="Helvetica" w:hAnsi="Helvetica"/>
          <w:b/>
          <w:bCs/>
          <w:iCs/>
          <w:sz w:val="21"/>
          <w:szCs w:val="21"/>
        </w:rPr>
        <w:t>What is the Name of this Book?</w:t>
      </w:r>
      <w:r>
        <w:rPr>
          <w:rFonts w:ascii="Helvetica" w:hAnsi="Helvetica"/>
          <w:b/>
          <w:bCs/>
          <w:iCs/>
          <w:sz w:val="21"/>
          <w:szCs w:val="21"/>
        </w:rPr>
        <w:t xml:space="preserve">, </w:t>
      </w:r>
      <w:r w:rsidRPr="00815540">
        <w:rPr>
          <w:rFonts w:ascii="Helvetica" w:hAnsi="Helvetica"/>
          <w:bCs/>
          <w:iCs/>
          <w:sz w:val="21"/>
          <w:szCs w:val="21"/>
        </w:rPr>
        <w:t>Dover (1978)]</w:t>
      </w:r>
      <w:r>
        <w:rPr>
          <w:rFonts w:ascii="Helvetica" w:hAnsi="Helvetica"/>
          <w:b/>
          <w:bCs/>
          <w:i/>
          <w:iCs/>
          <w:sz w:val="21"/>
          <w:szCs w:val="21"/>
        </w:rPr>
        <w:t xml:space="preserve">   </w:t>
      </w:r>
    </w:p>
    <w:p w:rsidR="00910A3F" w:rsidRDefault="00910A3F" w:rsidP="00910A3F">
      <w:pPr>
        <w:jc w:val="center"/>
        <w:rPr>
          <w:b/>
          <w:sz w:val="26"/>
          <w:szCs w:val="26"/>
        </w:rPr>
      </w:pPr>
    </w:p>
    <w:p w:rsidR="00910A3F" w:rsidRPr="00F51AB7" w:rsidRDefault="00F664B1" w:rsidP="00F664B1">
      <w:pPr>
        <w:spacing w:line="264" w:lineRule="auto"/>
        <w:ind w:left="14" w:hanging="14"/>
        <w:jc w:val="center"/>
        <w:rPr>
          <w:b/>
          <w:i/>
          <w:sz w:val="26"/>
          <w:szCs w:val="26"/>
        </w:rPr>
      </w:pPr>
      <w:r w:rsidRPr="00F51AB7">
        <w:rPr>
          <w:i/>
          <w:noProof/>
        </w:rPr>
        <w:drawing>
          <wp:inline distT="0" distB="0" distL="0" distR="0" wp14:anchorId="1CDEA4D4" wp14:editId="12D0F33C">
            <wp:extent cx="3335290"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45669" cy="4242260"/>
                    </a:xfrm>
                    <a:prstGeom prst="rect">
                      <a:avLst/>
                    </a:prstGeom>
                  </pic:spPr>
                </pic:pic>
              </a:graphicData>
            </a:graphic>
          </wp:inline>
        </w:drawing>
      </w:r>
    </w:p>
    <w:p w:rsidR="00910A3F" w:rsidRPr="00F51AB7" w:rsidRDefault="00910A3F" w:rsidP="00910A3F">
      <w:pPr>
        <w:jc w:val="center"/>
        <w:rPr>
          <w:rFonts w:ascii="Algerian" w:hAnsi="Algerian"/>
          <w:i/>
        </w:rPr>
      </w:pPr>
    </w:p>
    <w:p w:rsidR="00F51AB7" w:rsidRPr="00F51AB7" w:rsidRDefault="00F51AB7" w:rsidP="00B33CB1">
      <w:pPr>
        <w:pStyle w:val="ListParagraph"/>
        <w:numPr>
          <w:ilvl w:val="0"/>
          <w:numId w:val="12"/>
        </w:numPr>
        <w:shd w:val="clear" w:color="auto" w:fill="FFFFFF"/>
        <w:spacing w:line="315" w:lineRule="atLeast"/>
        <w:ind w:left="360"/>
        <w:rPr>
          <w:i/>
          <w:iCs/>
          <w:color w:val="FF0000"/>
          <w:sz w:val="24"/>
          <w:szCs w:val="24"/>
        </w:rPr>
      </w:pPr>
      <w:r w:rsidRPr="00F51AB7">
        <w:rPr>
          <w:b/>
          <w:bCs/>
          <w:i/>
          <w:iCs/>
          <w:color w:val="FF0000"/>
          <w:sz w:val="24"/>
          <w:szCs w:val="24"/>
        </w:rPr>
        <w:t xml:space="preserve"> </w:t>
      </w:r>
      <w:r w:rsidRPr="00F51AB7">
        <w:rPr>
          <w:i/>
          <w:color w:val="FF0000"/>
          <w:sz w:val="24"/>
          <w:szCs w:val="24"/>
          <w:shd w:val="clear" w:color="auto" w:fill="FFFFFF"/>
        </w:rPr>
        <w:t>What goes up when the rain comes down?</w:t>
      </w:r>
    </w:p>
    <w:p w:rsidR="00F51AB7" w:rsidRPr="00F51AB7" w:rsidRDefault="00FD71D3" w:rsidP="00B33CB1">
      <w:pPr>
        <w:pStyle w:val="ListParagraph"/>
        <w:numPr>
          <w:ilvl w:val="0"/>
          <w:numId w:val="12"/>
        </w:numPr>
        <w:shd w:val="clear" w:color="auto" w:fill="FFFFFF"/>
        <w:spacing w:line="315" w:lineRule="atLeast"/>
        <w:ind w:left="360"/>
        <w:rPr>
          <w:rStyle w:val="Hyperlink"/>
          <w:i/>
          <w:iCs/>
          <w:color w:val="FF0000"/>
          <w:sz w:val="24"/>
          <w:szCs w:val="24"/>
          <w:u w:val="none"/>
        </w:rPr>
      </w:pPr>
      <w:hyperlink r:id="rId9" w:history="1">
        <w:r w:rsidR="00F51AB7" w:rsidRPr="00F51AB7">
          <w:rPr>
            <w:rStyle w:val="Hyperlink"/>
            <w:i/>
            <w:color w:val="FF0000"/>
            <w:sz w:val="24"/>
            <w:szCs w:val="24"/>
            <w:u w:val="none"/>
          </w:rPr>
          <w:t xml:space="preserve">How can you give someone $83 using exactly </w:t>
        </w:r>
        <w:r w:rsidR="00F51AB7" w:rsidRPr="00F51AB7">
          <w:rPr>
            <w:rStyle w:val="Hyperlink"/>
            <w:i/>
            <w:noProof/>
            <w:color w:val="FF0000"/>
            <w:sz w:val="24"/>
            <w:szCs w:val="24"/>
            <w:u w:val="none"/>
          </w:rPr>
          <w:t>7</w:t>
        </w:r>
        <w:r w:rsidR="00F51AB7" w:rsidRPr="00F51AB7">
          <w:rPr>
            <w:rStyle w:val="Hyperlink"/>
            <w:i/>
            <w:color w:val="FF0000"/>
            <w:sz w:val="24"/>
            <w:szCs w:val="24"/>
            <w:u w:val="none"/>
          </w:rPr>
          <w:t xml:space="preserve"> bills, without using any one-dollar bills?</w:t>
        </w:r>
      </w:hyperlink>
    </w:p>
    <w:p w:rsidR="00F51AB7" w:rsidRPr="00F51AB7" w:rsidRDefault="00F51AB7" w:rsidP="00B33CB1">
      <w:pPr>
        <w:pStyle w:val="ListParagraph"/>
        <w:numPr>
          <w:ilvl w:val="0"/>
          <w:numId w:val="12"/>
        </w:numPr>
        <w:shd w:val="clear" w:color="auto" w:fill="FFFFFF"/>
        <w:spacing w:after="150" w:line="315" w:lineRule="atLeast"/>
        <w:ind w:left="360"/>
        <w:rPr>
          <w:i/>
          <w:iCs/>
          <w:color w:val="FF0000"/>
          <w:sz w:val="24"/>
          <w:szCs w:val="24"/>
        </w:rPr>
      </w:pPr>
      <w:r w:rsidRPr="00F51AB7">
        <w:rPr>
          <w:rStyle w:val="Hyperlink"/>
          <w:i/>
          <w:color w:val="FF0000"/>
          <w:sz w:val="24"/>
          <w:szCs w:val="24"/>
          <w:u w:val="none"/>
        </w:rPr>
        <w:t>Who is in the portrait?</w:t>
      </w:r>
    </w:p>
    <w:p w:rsidR="00910A3F" w:rsidRPr="00F51AB7" w:rsidRDefault="00910A3F" w:rsidP="00910A3F">
      <w:pPr>
        <w:pStyle w:val="ListParagraph"/>
        <w:numPr>
          <w:ilvl w:val="0"/>
          <w:numId w:val="13"/>
        </w:numPr>
        <w:shd w:val="clear" w:color="auto" w:fill="FFFFFF"/>
        <w:spacing w:after="150" w:line="315" w:lineRule="atLeast"/>
        <w:rPr>
          <w:i/>
          <w:iCs/>
          <w:color w:val="FF0000"/>
          <w:sz w:val="24"/>
          <w:szCs w:val="24"/>
        </w:rPr>
      </w:pPr>
      <w:r w:rsidRPr="00F51AB7">
        <w:rPr>
          <w:i/>
          <w:iCs/>
          <w:color w:val="FF0000"/>
          <w:sz w:val="24"/>
          <w:szCs w:val="24"/>
        </w:rPr>
        <w:t xml:space="preserve">Boris was looking at a portrait. Someone asked him, "Whose picture are you looking at?" He </w:t>
      </w:r>
      <w:proofErr w:type="gramStart"/>
      <w:r w:rsidRPr="00F51AB7">
        <w:rPr>
          <w:i/>
          <w:iCs/>
          <w:color w:val="FF0000"/>
          <w:sz w:val="24"/>
          <w:szCs w:val="24"/>
        </w:rPr>
        <w:t>replied:</w:t>
      </w:r>
      <w:proofErr w:type="gramEnd"/>
      <w:r w:rsidRPr="00F51AB7">
        <w:rPr>
          <w:i/>
          <w:iCs/>
          <w:color w:val="FF0000"/>
          <w:sz w:val="24"/>
          <w:szCs w:val="24"/>
        </w:rPr>
        <w:t xml:space="preserve"> "Brothers and sisters have </w:t>
      </w:r>
      <w:r w:rsidRPr="00F51AB7">
        <w:rPr>
          <w:i/>
          <w:iCs/>
          <w:noProof/>
          <w:color w:val="FF0000"/>
          <w:sz w:val="24"/>
          <w:szCs w:val="24"/>
        </w:rPr>
        <w:t>I</w:t>
      </w:r>
      <w:r w:rsidRPr="00F51AB7">
        <w:rPr>
          <w:i/>
          <w:iCs/>
          <w:color w:val="FF0000"/>
          <w:sz w:val="24"/>
          <w:szCs w:val="24"/>
        </w:rPr>
        <w:t xml:space="preserve"> none, but this man's father is my father's son."</w:t>
      </w:r>
    </w:p>
    <w:p w:rsidR="00910A3F" w:rsidRPr="00F51AB7" w:rsidRDefault="00910A3F" w:rsidP="00910A3F">
      <w:pPr>
        <w:shd w:val="clear" w:color="auto" w:fill="FFFFFF"/>
        <w:spacing w:after="150" w:line="315" w:lineRule="atLeast"/>
        <w:ind w:firstLine="360"/>
        <w:rPr>
          <w:rFonts w:ascii="Times New Roman" w:hAnsi="Times New Roman" w:cs="Times New Roman"/>
          <w:i/>
          <w:iCs/>
          <w:color w:val="FF0000"/>
          <w:sz w:val="24"/>
          <w:szCs w:val="24"/>
        </w:rPr>
      </w:pPr>
      <w:r w:rsidRPr="00F51AB7">
        <w:rPr>
          <w:rFonts w:ascii="Times New Roman" w:hAnsi="Times New Roman" w:cs="Times New Roman"/>
          <w:i/>
          <w:iCs/>
          <w:color w:val="FF0000"/>
          <w:sz w:val="24"/>
          <w:szCs w:val="24"/>
        </w:rPr>
        <w:t xml:space="preserve">Whose picture was the Boris looking </w:t>
      </w:r>
      <w:r w:rsidRPr="00F51AB7">
        <w:rPr>
          <w:rFonts w:ascii="Times New Roman" w:hAnsi="Times New Roman" w:cs="Times New Roman"/>
          <w:i/>
          <w:iCs/>
          <w:noProof/>
          <w:color w:val="FF0000"/>
          <w:sz w:val="24"/>
          <w:szCs w:val="24"/>
        </w:rPr>
        <w:t>at</w:t>
      </w:r>
      <w:r w:rsidRPr="00F51AB7">
        <w:rPr>
          <w:rFonts w:ascii="Times New Roman" w:hAnsi="Times New Roman" w:cs="Times New Roman"/>
          <w:i/>
          <w:iCs/>
          <w:color w:val="FF0000"/>
          <w:sz w:val="24"/>
          <w:szCs w:val="24"/>
        </w:rPr>
        <w:t>?</w:t>
      </w:r>
    </w:p>
    <w:p w:rsidR="00910A3F" w:rsidRPr="00F51AB7" w:rsidRDefault="00910A3F" w:rsidP="00910A3F">
      <w:pPr>
        <w:pStyle w:val="ListParagraph"/>
        <w:numPr>
          <w:ilvl w:val="0"/>
          <w:numId w:val="13"/>
        </w:numPr>
        <w:shd w:val="clear" w:color="auto" w:fill="FFFFFF"/>
        <w:spacing w:after="150" w:line="315" w:lineRule="atLeast"/>
        <w:rPr>
          <w:i/>
          <w:iCs/>
          <w:color w:val="FF0000"/>
          <w:sz w:val="24"/>
          <w:szCs w:val="24"/>
        </w:rPr>
      </w:pPr>
      <w:r w:rsidRPr="00F51AB7">
        <w:rPr>
          <w:i/>
          <w:iCs/>
          <w:color w:val="FF0000"/>
          <w:sz w:val="24"/>
          <w:szCs w:val="24"/>
        </w:rPr>
        <w:t xml:space="preserve">What if the statement had been:  "Brothers and sisters have </w:t>
      </w:r>
      <w:r w:rsidRPr="00F51AB7">
        <w:rPr>
          <w:i/>
          <w:iCs/>
          <w:noProof/>
          <w:color w:val="FF0000"/>
          <w:sz w:val="24"/>
          <w:szCs w:val="24"/>
        </w:rPr>
        <w:t>I</w:t>
      </w:r>
      <w:r w:rsidRPr="00F51AB7">
        <w:rPr>
          <w:i/>
          <w:iCs/>
          <w:color w:val="FF0000"/>
          <w:sz w:val="24"/>
          <w:szCs w:val="24"/>
        </w:rPr>
        <w:t xml:space="preserve"> none, but this man's son is my father's son."</w:t>
      </w:r>
    </w:p>
    <w:p w:rsidR="00F51AB7" w:rsidRPr="00F51AB7" w:rsidRDefault="00910A3F" w:rsidP="00B33CB1">
      <w:pPr>
        <w:pStyle w:val="Heading2"/>
        <w:numPr>
          <w:ilvl w:val="0"/>
          <w:numId w:val="12"/>
        </w:numPr>
        <w:shd w:val="clear" w:color="auto" w:fill="FFFFFF"/>
        <w:ind w:left="360"/>
        <w:rPr>
          <w:b w:val="0"/>
          <w:bCs w:val="0"/>
          <w:color w:val="FF0000"/>
          <w:szCs w:val="24"/>
        </w:rPr>
      </w:pPr>
      <w:r w:rsidRPr="00F51AB7">
        <w:rPr>
          <w:b w:val="0"/>
          <w:color w:val="FF0000"/>
          <w:szCs w:val="24"/>
        </w:rPr>
        <w:lastRenderedPageBreak/>
        <w:t xml:space="preserve"> A question of international law.   If a plane crashes right on the border of the United States and Canada, in which country would you bury the </w:t>
      </w:r>
      <w:proofErr w:type="gramStart"/>
      <w:r w:rsidRPr="00F51AB7">
        <w:rPr>
          <w:b w:val="0"/>
          <w:color w:val="FF0000"/>
          <w:szCs w:val="24"/>
        </w:rPr>
        <w:t>survivors?</w:t>
      </w:r>
      <w:proofErr w:type="gramEnd"/>
      <w:r w:rsidRPr="00F51AB7">
        <w:rPr>
          <w:b w:val="0"/>
          <w:color w:val="FF0000"/>
          <w:szCs w:val="24"/>
        </w:rPr>
        <w:t xml:space="preserve"> </w:t>
      </w:r>
    </w:p>
    <w:p w:rsidR="00910A3F" w:rsidRPr="00F51AB7" w:rsidRDefault="00910A3F" w:rsidP="00B33CB1">
      <w:pPr>
        <w:pStyle w:val="Heading2"/>
        <w:numPr>
          <w:ilvl w:val="0"/>
          <w:numId w:val="12"/>
        </w:numPr>
        <w:shd w:val="clear" w:color="auto" w:fill="FFFFFF"/>
        <w:ind w:left="360"/>
        <w:rPr>
          <w:b w:val="0"/>
          <w:bCs w:val="0"/>
          <w:color w:val="FF0000"/>
          <w:szCs w:val="24"/>
        </w:rPr>
      </w:pPr>
      <w:r w:rsidRPr="00F51AB7">
        <w:rPr>
          <w:b w:val="0"/>
          <w:bCs w:val="0"/>
          <w:color w:val="FF0000"/>
          <w:szCs w:val="24"/>
        </w:rPr>
        <w:t xml:space="preserve">I have five and take away two, yet I </w:t>
      </w:r>
      <w:r w:rsidRPr="00F51AB7">
        <w:rPr>
          <w:b w:val="0"/>
          <w:bCs w:val="0"/>
          <w:noProof/>
          <w:color w:val="FF0000"/>
          <w:szCs w:val="24"/>
        </w:rPr>
        <w:t>am left</w:t>
      </w:r>
      <w:r w:rsidRPr="00F51AB7">
        <w:rPr>
          <w:b w:val="0"/>
          <w:bCs w:val="0"/>
          <w:color w:val="FF0000"/>
          <w:szCs w:val="24"/>
        </w:rPr>
        <w:t xml:space="preserve"> with four. How is this possible?</w:t>
      </w:r>
    </w:p>
    <w:p w:rsidR="00910A3F" w:rsidRPr="00F51AB7" w:rsidRDefault="00910A3F" w:rsidP="00F51AB7">
      <w:pPr>
        <w:pStyle w:val="Heading2"/>
        <w:numPr>
          <w:ilvl w:val="0"/>
          <w:numId w:val="12"/>
        </w:numPr>
        <w:shd w:val="clear" w:color="auto" w:fill="FFFFFF"/>
        <w:ind w:left="360"/>
        <w:rPr>
          <w:b w:val="0"/>
          <w:bCs w:val="0"/>
          <w:color w:val="FF0000"/>
          <w:szCs w:val="24"/>
        </w:rPr>
      </w:pPr>
      <w:r w:rsidRPr="00F51AB7">
        <w:rPr>
          <w:color w:val="FF0000"/>
          <w:szCs w:val="24"/>
        </w:rPr>
        <w:t xml:space="preserve"> </w:t>
      </w:r>
      <w:hyperlink r:id="rId10" w:history="1">
        <w:r w:rsidRPr="00F51AB7">
          <w:rPr>
            <w:rStyle w:val="Hyperlink"/>
            <w:b w:val="0"/>
            <w:bCs w:val="0"/>
            <w:color w:val="FF0000"/>
            <w:szCs w:val="24"/>
            <w:u w:val="none"/>
          </w:rPr>
          <w:t>There are two fathers and two sons. They walk into a candy store, and each buys a candy bar for 50 cents. The total for all of the candy bars was $1.50. How is that possible?</w:t>
        </w:r>
      </w:hyperlink>
    </w:p>
    <w:p w:rsidR="00910A3F" w:rsidRPr="00F51AB7" w:rsidRDefault="00FD71D3" w:rsidP="00B33CB1">
      <w:pPr>
        <w:pStyle w:val="Heading2"/>
        <w:numPr>
          <w:ilvl w:val="0"/>
          <w:numId w:val="12"/>
        </w:numPr>
        <w:shd w:val="clear" w:color="auto" w:fill="FFFFFF"/>
        <w:ind w:left="360"/>
        <w:rPr>
          <w:rStyle w:val="Hyperlink"/>
          <w:b w:val="0"/>
          <w:bCs w:val="0"/>
          <w:color w:val="FF0000"/>
          <w:szCs w:val="24"/>
          <w:u w:val="none"/>
        </w:rPr>
      </w:pPr>
      <w:hyperlink r:id="rId11" w:history="1">
        <w:r w:rsidR="00910A3F" w:rsidRPr="00F51AB7">
          <w:rPr>
            <w:rStyle w:val="Hyperlink"/>
            <w:b w:val="0"/>
            <w:bCs w:val="0"/>
            <w:color w:val="FF0000"/>
            <w:szCs w:val="24"/>
            <w:u w:val="none"/>
          </w:rPr>
          <w:t>I gurgle but never speak, run but never walk, have a bed but never sleep. What am I?</w:t>
        </w:r>
      </w:hyperlink>
    </w:p>
    <w:p w:rsidR="00910A3F" w:rsidRPr="00F51AB7" w:rsidRDefault="00F51AB7" w:rsidP="00F51AB7">
      <w:pPr>
        <w:pStyle w:val="Heading2"/>
        <w:numPr>
          <w:ilvl w:val="0"/>
          <w:numId w:val="12"/>
        </w:numPr>
        <w:shd w:val="clear" w:color="auto" w:fill="FFFFFF"/>
        <w:ind w:left="360"/>
        <w:rPr>
          <w:b w:val="0"/>
          <w:bCs w:val="0"/>
          <w:color w:val="FF0000"/>
          <w:szCs w:val="24"/>
        </w:rPr>
      </w:pPr>
      <w:r w:rsidRPr="00F51AB7">
        <w:rPr>
          <w:b w:val="0"/>
          <w:bCs w:val="0"/>
          <w:color w:val="FF0000"/>
          <w:szCs w:val="24"/>
        </w:rPr>
        <w:t>What English word sounds the same even after you take away four of its five letters?</w:t>
      </w:r>
    </w:p>
    <w:p w:rsidR="00910A3F" w:rsidRPr="00B33CB1" w:rsidRDefault="00FD71D3" w:rsidP="00B33CB1">
      <w:pPr>
        <w:pStyle w:val="Heading2"/>
        <w:numPr>
          <w:ilvl w:val="0"/>
          <w:numId w:val="12"/>
        </w:numPr>
        <w:shd w:val="clear" w:color="auto" w:fill="FFFFFF"/>
        <w:ind w:left="360"/>
        <w:rPr>
          <w:rStyle w:val="Hyperlink"/>
          <w:b w:val="0"/>
          <w:bCs w:val="0"/>
          <w:color w:val="FF0000"/>
          <w:szCs w:val="24"/>
          <w:u w:val="none"/>
        </w:rPr>
      </w:pPr>
      <w:hyperlink r:id="rId12" w:history="1">
        <w:r w:rsidR="00910A3F" w:rsidRPr="00B33CB1">
          <w:rPr>
            <w:rStyle w:val="Hyperlink"/>
            <w:b w:val="0"/>
            <w:bCs w:val="0"/>
            <w:color w:val="FF0000"/>
            <w:szCs w:val="24"/>
            <w:u w:val="none"/>
          </w:rPr>
          <w:t>Albertine is sitting in her hotel room when there is a knock at the door. She opens the door to find a man whom she has never seen before. The man said, “</w:t>
        </w:r>
        <w:r w:rsidR="00F51AB7" w:rsidRPr="00B33CB1">
          <w:rPr>
            <w:rStyle w:val="Hyperlink"/>
            <w:b w:val="0"/>
            <w:bCs w:val="0"/>
            <w:color w:val="FF0000"/>
            <w:szCs w:val="24"/>
            <w:u w:val="none"/>
          </w:rPr>
          <w:t>O</w:t>
        </w:r>
        <w:r w:rsidR="00910A3F" w:rsidRPr="00B33CB1">
          <w:rPr>
            <w:rStyle w:val="Hyperlink"/>
            <w:b w:val="0"/>
            <w:bCs w:val="0"/>
            <w:color w:val="FF0000"/>
            <w:szCs w:val="24"/>
            <w:u w:val="none"/>
          </w:rPr>
          <w:t>h</w:t>
        </w:r>
        <w:r w:rsidR="00F51AB7" w:rsidRPr="00B33CB1">
          <w:rPr>
            <w:rStyle w:val="Hyperlink"/>
            <w:b w:val="0"/>
            <w:bCs w:val="0"/>
            <w:color w:val="FF0000"/>
            <w:szCs w:val="24"/>
            <w:u w:val="none"/>
          </w:rPr>
          <w:t>,</w:t>
        </w:r>
        <w:r w:rsidR="00910A3F" w:rsidRPr="00B33CB1">
          <w:rPr>
            <w:rStyle w:val="Hyperlink"/>
            <w:b w:val="0"/>
            <w:bCs w:val="0"/>
            <w:color w:val="FF0000"/>
            <w:szCs w:val="24"/>
            <w:u w:val="none"/>
          </w:rPr>
          <w:t xml:space="preserve"> I’m sorry, I thought this was my room.” He then went down the hallway and took the elevator. Albertine went back into her room and phoned security. Why?</w:t>
        </w:r>
      </w:hyperlink>
    </w:p>
    <w:p w:rsidR="00910A3F" w:rsidRPr="00B33CB1" w:rsidRDefault="00910A3F" w:rsidP="00910A3F">
      <w:pPr>
        <w:rPr>
          <w:rFonts w:ascii="Times New Roman" w:hAnsi="Times New Roman" w:cs="Times New Roman"/>
          <w:color w:val="FF0000"/>
          <w:sz w:val="24"/>
          <w:szCs w:val="24"/>
        </w:rPr>
      </w:pPr>
    </w:p>
    <w:p w:rsidR="00910A3F" w:rsidRPr="00B33CB1" w:rsidRDefault="00B33CB1" w:rsidP="00B33CB1">
      <w:pPr>
        <w:pStyle w:val="ListParagraph"/>
        <w:numPr>
          <w:ilvl w:val="0"/>
          <w:numId w:val="12"/>
        </w:numPr>
        <w:shd w:val="clear" w:color="auto" w:fill="FFFFFF"/>
        <w:spacing w:line="315" w:lineRule="atLeast"/>
        <w:ind w:left="360"/>
        <w:rPr>
          <w:i/>
          <w:iCs/>
          <w:color w:val="FF0000"/>
          <w:sz w:val="24"/>
          <w:szCs w:val="24"/>
        </w:rPr>
      </w:pPr>
      <w:r>
        <w:rPr>
          <w:b/>
          <w:iCs/>
          <w:color w:val="FF0000"/>
          <w:sz w:val="24"/>
          <w:szCs w:val="24"/>
        </w:rPr>
        <w:t>T</w:t>
      </w:r>
      <w:r w:rsidR="00910A3F" w:rsidRPr="00B33CB1">
        <w:rPr>
          <w:b/>
          <w:iCs/>
          <w:color w:val="FF0000"/>
          <w:sz w:val="24"/>
          <w:szCs w:val="24"/>
        </w:rPr>
        <w:t>he Lion and the Unicorn.</w:t>
      </w:r>
      <w:r w:rsidR="00910A3F" w:rsidRPr="00B33CB1">
        <w:rPr>
          <w:i/>
          <w:iCs/>
          <w:color w:val="FF0000"/>
          <w:sz w:val="24"/>
          <w:szCs w:val="24"/>
        </w:rPr>
        <w:t xml:space="preserve">   When Albertine entered the Forest of Forgetfulness, she did not forget everything</w:t>
      </w:r>
      <w:proofErr w:type="gramStart"/>
      <w:r w:rsidR="00910A3F" w:rsidRPr="00B33CB1">
        <w:rPr>
          <w:i/>
          <w:iCs/>
          <w:color w:val="FF0000"/>
          <w:sz w:val="24"/>
          <w:szCs w:val="24"/>
        </w:rPr>
        <w:t>;</w:t>
      </w:r>
      <w:proofErr w:type="gramEnd"/>
      <w:r w:rsidR="00910A3F" w:rsidRPr="00B33CB1">
        <w:rPr>
          <w:i/>
          <w:iCs/>
          <w:color w:val="FF0000"/>
          <w:sz w:val="24"/>
          <w:szCs w:val="24"/>
        </w:rPr>
        <w:t xml:space="preserve"> only certain things.  She often forgot her name, and the one thing she was most likely to forget was the day of the week.  Now, the Lion and the Unicorn were frequent visitors to the forest.  These two are strange creatures.  The Lion lies on Mondays, Tuesdays, and Wednesdays, and tells the truth on the other days of the week.   The Unicorn, on the other hand, lies on Thursdays, Fridays, and Saturdays, but tells the truth on the other days of the week.   </w:t>
      </w:r>
    </w:p>
    <w:p w:rsidR="00910A3F" w:rsidRPr="00B33CB1" w:rsidRDefault="00910A3F" w:rsidP="00910A3F">
      <w:pPr>
        <w:shd w:val="clear" w:color="auto" w:fill="FFFFFF"/>
        <w:spacing w:after="150" w:line="315" w:lineRule="atLeast"/>
        <w:ind w:left="720"/>
        <w:rPr>
          <w:rFonts w:ascii="Times New Roman" w:hAnsi="Times New Roman" w:cs="Times New Roman"/>
          <w:i/>
          <w:iCs/>
          <w:color w:val="FF0000"/>
          <w:sz w:val="24"/>
          <w:szCs w:val="24"/>
        </w:rPr>
      </w:pPr>
      <w:r w:rsidRPr="00B33CB1">
        <w:rPr>
          <w:rFonts w:ascii="Times New Roman" w:hAnsi="Times New Roman" w:cs="Times New Roman"/>
          <w:i/>
          <w:iCs/>
          <w:color w:val="FF0000"/>
          <w:sz w:val="24"/>
          <w:szCs w:val="24"/>
        </w:rPr>
        <w:t>One day Albertine met the Lion and the Unicorn resting under a tree.  They made the following statements:</w:t>
      </w:r>
    </w:p>
    <w:p w:rsidR="00910A3F" w:rsidRPr="00B33CB1" w:rsidRDefault="00910A3F" w:rsidP="00910A3F">
      <w:pPr>
        <w:shd w:val="clear" w:color="auto" w:fill="FFFFFF"/>
        <w:spacing w:after="150" w:line="315" w:lineRule="atLeast"/>
        <w:ind w:left="360"/>
        <w:rPr>
          <w:rFonts w:ascii="Times New Roman" w:hAnsi="Times New Roman" w:cs="Times New Roman"/>
          <w:i/>
          <w:iCs/>
          <w:color w:val="FF0000"/>
          <w:sz w:val="24"/>
          <w:szCs w:val="24"/>
        </w:rPr>
      </w:pPr>
      <w:r w:rsidRPr="00B33CB1">
        <w:rPr>
          <w:rFonts w:ascii="Times New Roman" w:hAnsi="Times New Roman" w:cs="Times New Roman"/>
          <w:i/>
          <w:iCs/>
          <w:color w:val="FF0000"/>
          <w:sz w:val="24"/>
          <w:szCs w:val="24"/>
        </w:rPr>
        <w:t>Lion:   Yesterday was one of my lying days.</w:t>
      </w:r>
    </w:p>
    <w:p w:rsidR="00910A3F" w:rsidRPr="00B33CB1" w:rsidRDefault="00910A3F" w:rsidP="00910A3F">
      <w:pPr>
        <w:shd w:val="clear" w:color="auto" w:fill="FFFFFF"/>
        <w:spacing w:after="150" w:line="315" w:lineRule="atLeast"/>
        <w:ind w:left="360"/>
        <w:rPr>
          <w:rFonts w:ascii="Times New Roman" w:hAnsi="Times New Roman" w:cs="Times New Roman"/>
          <w:i/>
          <w:iCs/>
          <w:color w:val="FF0000"/>
          <w:sz w:val="24"/>
          <w:szCs w:val="24"/>
        </w:rPr>
      </w:pPr>
      <w:r w:rsidRPr="00B33CB1">
        <w:rPr>
          <w:rFonts w:ascii="Times New Roman" w:hAnsi="Times New Roman" w:cs="Times New Roman"/>
          <w:i/>
          <w:iCs/>
          <w:color w:val="FF0000"/>
          <w:sz w:val="24"/>
          <w:szCs w:val="24"/>
        </w:rPr>
        <w:t>Unicorn:  Yesterday was one of my lying days too.</w:t>
      </w:r>
    </w:p>
    <w:p w:rsidR="00910A3F" w:rsidRPr="00B33CB1" w:rsidRDefault="00910A3F" w:rsidP="00910A3F">
      <w:pPr>
        <w:shd w:val="clear" w:color="auto" w:fill="FFFFFF"/>
        <w:spacing w:after="150" w:line="315" w:lineRule="atLeast"/>
        <w:ind w:left="720"/>
        <w:rPr>
          <w:rFonts w:ascii="Times New Roman" w:hAnsi="Times New Roman" w:cs="Times New Roman"/>
          <w:i/>
          <w:iCs/>
          <w:color w:val="FF0000"/>
          <w:sz w:val="24"/>
          <w:szCs w:val="24"/>
        </w:rPr>
      </w:pPr>
      <w:r w:rsidRPr="00B33CB1">
        <w:rPr>
          <w:rFonts w:ascii="Times New Roman" w:hAnsi="Times New Roman" w:cs="Times New Roman"/>
          <w:i/>
          <w:iCs/>
          <w:color w:val="FF0000"/>
          <w:sz w:val="24"/>
          <w:szCs w:val="24"/>
        </w:rPr>
        <w:t xml:space="preserve">From these two statements, Albertine (who is a bright Loyola first-year student) was able to deduce the day of the week.   What day was it? </w:t>
      </w:r>
    </w:p>
    <w:p w:rsidR="00910A3F" w:rsidRPr="00910A3F" w:rsidRDefault="00910A3F" w:rsidP="00910A3F">
      <w:pPr>
        <w:shd w:val="clear" w:color="auto" w:fill="FFFFFF"/>
        <w:spacing w:after="150" w:line="315" w:lineRule="atLeast"/>
        <w:ind w:left="720"/>
        <w:rPr>
          <w:rFonts w:ascii="Times New Roman" w:hAnsi="Times New Roman" w:cs="Times New Roman"/>
          <w:i/>
          <w:iCs/>
          <w:color w:val="0000FF"/>
          <w:sz w:val="24"/>
          <w:szCs w:val="24"/>
        </w:rPr>
      </w:pPr>
    </w:p>
    <w:tbl>
      <w:tblPr>
        <w:tblStyle w:val="TableGrid0"/>
        <w:tblW w:w="0" w:type="auto"/>
        <w:tblLook w:val="04A0" w:firstRow="1" w:lastRow="0" w:firstColumn="1" w:lastColumn="0" w:noHBand="0" w:noVBand="1"/>
      </w:tblPr>
      <w:tblGrid>
        <w:gridCol w:w="4871"/>
        <w:gridCol w:w="4494"/>
      </w:tblGrid>
      <w:tr w:rsidR="00910A3F" w:rsidRPr="00910A3F" w:rsidTr="00B33CB1">
        <w:tc>
          <w:tcPr>
            <w:tcW w:w="4871" w:type="dxa"/>
            <w:tcBorders>
              <w:top w:val="nil"/>
              <w:left w:val="nil"/>
              <w:bottom w:val="nil"/>
              <w:right w:val="nil"/>
            </w:tcBorders>
          </w:tcPr>
          <w:p w:rsidR="00910A3F" w:rsidRPr="00910A3F" w:rsidRDefault="00910A3F" w:rsidP="0006235D">
            <w:pPr>
              <w:rPr>
                <w:rFonts w:ascii="Times New Roman" w:hAnsi="Times New Roman" w:cs="Times New Roman"/>
                <w:color w:val="0000FF"/>
                <w:sz w:val="24"/>
                <w:szCs w:val="24"/>
              </w:rPr>
            </w:pPr>
            <w:r w:rsidRPr="00910A3F">
              <w:rPr>
                <w:rFonts w:ascii="Times New Roman" w:hAnsi="Times New Roman" w:cs="Times New Roman"/>
                <w:noProof/>
                <w:color w:val="0000FF"/>
                <w:sz w:val="24"/>
                <w:szCs w:val="24"/>
              </w:rPr>
              <w:drawing>
                <wp:inline distT="0" distB="0" distL="0" distR="0" wp14:anchorId="6E20FA6E" wp14:editId="023445A0">
                  <wp:extent cx="2286000" cy="1684421"/>
                  <wp:effectExtent l="0" t="0" r="0" b="0"/>
                  <wp:docPr id="6" name="Picture 6" descr="Résultats de recherche d'images pour « clip art lion black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s de recherche d'images pour « clip art lion black white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06597" cy="1699598"/>
                          </a:xfrm>
                          <a:prstGeom prst="rect">
                            <a:avLst/>
                          </a:prstGeom>
                          <a:noFill/>
                          <a:ln>
                            <a:noFill/>
                          </a:ln>
                        </pic:spPr>
                      </pic:pic>
                    </a:graphicData>
                  </a:graphic>
                </wp:inline>
              </w:drawing>
            </w:r>
          </w:p>
        </w:tc>
        <w:tc>
          <w:tcPr>
            <w:tcW w:w="4494" w:type="dxa"/>
            <w:tcBorders>
              <w:top w:val="nil"/>
              <w:left w:val="nil"/>
              <w:bottom w:val="nil"/>
              <w:right w:val="nil"/>
            </w:tcBorders>
          </w:tcPr>
          <w:p w:rsidR="00910A3F" w:rsidRPr="00910A3F" w:rsidRDefault="00910A3F" w:rsidP="0006235D">
            <w:pPr>
              <w:rPr>
                <w:rFonts w:ascii="Times New Roman" w:hAnsi="Times New Roman" w:cs="Times New Roman"/>
                <w:color w:val="0000FF"/>
                <w:sz w:val="24"/>
                <w:szCs w:val="24"/>
              </w:rPr>
            </w:pPr>
            <w:r w:rsidRPr="00910A3F">
              <w:rPr>
                <w:rFonts w:ascii="Times New Roman" w:hAnsi="Times New Roman" w:cs="Times New Roman"/>
                <w:noProof/>
                <w:color w:val="0000FF"/>
                <w:sz w:val="24"/>
                <w:szCs w:val="24"/>
              </w:rPr>
              <w:drawing>
                <wp:inline distT="0" distB="0" distL="0" distR="0" wp14:anchorId="2A5FC1C0" wp14:editId="3698A630">
                  <wp:extent cx="1562100" cy="1474191"/>
                  <wp:effectExtent l="0" t="0" r="0" b="0"/>
                  <wp:docPr id="7" name="Picture 7" descr="Résultats de recherche d'images pour « clip art unicorn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s de recherche d'images pour « clip art unicorn  black and white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4639" cy="1533210"/>
                          </a:xfrm>
                          <a:prstGeom prst="rect">
                            <a:avLst/>
                          </a:prstGeom>
                          <a:noFill/>
                          <a:ln>
                            <a:noFill/>
                          </a:ln>
                        </pic:spPr>
                      </pic:pic>
                    </a:graphicData>
                  </a:graphic>
                </wp:inline>
              </w:drawing>
            </w:r>
          </w:p>
        </w:tc>
      </w:tr>
    </w:tbl>
    <w:p w:rsidR="000C0B93" w:rsidRPr="00191E1F" w:rsidRDefault="00191E1F" w:rsidP="00191E1F">
      <w:pPr>
        <w:spacing w:after="0" w:line="360" w:lineRule="auto"/>
        <w:ind w:left="-720" w:right="-720" w:firstLine="0"/>
        <w:jc w:val="center"/>
      </w:pPr>
      <w:proofErr w:type="spellStart"/>
      <w:r>
        <w:rPr>
          <w:sz w:val="34"/>
        </w:rPr>
        <w:lastRenderedPageBreak/>
        <w:t>Precalculus</w:t>
      </w:r>
      <w:proofErr w:type="spellEnd"/>
      <w:r>
        <w:t xml:space="preserve">:    </w:t>
      </w:r>
      <w:r w:rsidR="0087526F">
        <w:rPr>
          <w:sz w:val="34"/>
        </w:rPr>
        <w:t xml:space="preserve"> Final Exam</w:t>
      </w:r>
      <w:r>
        <w:rPr>
          <w:sz w:val="34"/>
        </w:rPr>
        <w:t xml:space="preserve">, </w:t>
      </w:r>
      <w:r w:rsidR="00910A3F">
        <w:rPr>
          <w:sz w:val="34"/>
        </w:rPr>
        <w:t>University of Michigan</w:t>
      </w:r>
    </w:p>
    <w:p w:rsidR="00196F10" w:rsidRDefault="00191E1F">
      <w:pPr>
        <w:spacing w:after="0" w:line="259" w:lineRule="auto"/>
        <w:ind w:left="0" w:right="5" w:firstLine="0"/>
        <w:jc w:val="center"/>
      </w:pPr>
      <w:r>
        <w:rPr>
          <w:sz w:val="34"/>
        </w:rPr>
        <w:t xml:space="preserve"> </w:t>
      </w:r>
    </w:p>
    <w:p w:rsidR="000C0B93" w:rsidRDefault="0087526F">
      <w:pPr>
        <w:spacing w:after="293" w:line="259" w:lineRule="auto"/>
        <w:ind w:left="0" w:right="5" w:firstLine="0"/>
        <w:jc w:val="center"/>
      </w:pPr>
      <w:r>
        <w:rPr>
          <w:sz w:val="24"/>
        </w:rPr>
        <w:t>December 17, 2015</w:t>
      </w:r>
    </w:p>
    <w:p w:rsidR="000C0B93" w:rsidRDefault="0087526F">
      <w:pPr>
        <w:numPr>
          <w:ilvl w:val="0"/>
          <w:numId w:val="2"/>
        </w:numPr>
        <w:spacing w:after="165"/>
        <w:ind w:left="437" w:hanging="259"/>
      </w:pPr>
      <w:r>
        <w:t>An animal shelter takes care of abandoned cats and dogs. Consider the following functions and constants:</w:t>
      </w:r>
    </w:p>
    <w:p w:rsidR="000C0B93" w:rsidRDefault="0087526F">
      <w:pPr>
        <w:numPr>
          <w:ilvl w:val="2"/>
          <w:numId w:val="3"/>
        </w:numPr>
        <w:spacing w:after="95"/>
        <w:ind w:hanging="262"/>
      </w:pPr>
      <w:r>
        <w:t xml:space="preserve">The function </w:t>
      </w:r>
      <w:r>
        <w:rPr>
          <w:i/>
        </w:rPr>
        <w:t>F</w:t>
      </w:r>
      <w:r>
        <w:t>(</w:t>
      </w:r>
      <w:r>
        <w:rPr>
          <w:i/>
        </w:rPr>
        <w:t>c</w:t>
      </w:r>
      <w:r>
        <w:t xml:space="preserve">) gives the </w:t>
      </w:r>
      <w:r w:rsidRPr="0067530B">
        <w:rPr>
          <w:noProof/>
        </w:rPr>
        <w:t>amount</w:t>
      </w:r>
      <w:r>
        <w:t xml:space="preserve"> of pounds of cat food consumed by </w:t>
      </w:r>
      <w:r>
        <w:rPr>
          <w:i/>
        </w:rPr>
        <w:t xml:space="preserve">c </w:t>
      </w:r>
      <w:r>
        <w:t>cats in one day at the animal shelter.</w:t>
      </w:r>
    </w:p>
    <w:p w:rsidR="000C0B93" w:rsidRDefault="0087526F">
      <w:pPr>
        <w:numPr>
          <w:ilvl w:val="2"/>
          <w:numId w:val="3"/>
        </w:numPr>
        <w:spacing w:after="106"/>
        <w:ind w:hanging="262"/>
      </w:pPr>
      <w:r>
        <w:t xml:space="preserve">The function </w:t>
      </w:r>
      <w:proofErr w:type="gramStart"/>
      <w:r>
        <w:rPr>
          <w:i/>
        </w:rPr>
        <w:t>S</w:t>
      </w:r>
      <w:r>
        <w:t>(</w:t>
      </w:r>
      <w:proofErr w:type="gramEnd"/>
      <w:r>
        <w:rPr>
          <w:i/>
        </w:rPr>
        <w:t>p</w:t>
      </w:r>
      <w:r>
        <w:t xml:space="preserve">) gives the cost (in dollars) of </w:t>
      </w:r>
      <w:r>
        <w:rPr>
          <w:i/>
        </w:rPr>
        <w:t xml:space="preserve">p </w:t>
      </w:r>
      <w:r>
        <w:t>pounds of cat food.</w:t>
      </w:r>
    </w:p>
    <w:p w:rsidR="000C0B93" w:rsidRDefault="0087526F">
      <w:pPr>
        <w:numPr>
          <w:ilvl w:val="2"/>
          <w:numId w:val="3"/>
        </w:numPr>
        <w:spacing w:after="106"/>
        <w:ind w:hanging="262"/>
      </w:pPr>
      <w:r>
        <w:t xml:space="preserve">There were </w:t>
      </w:r>
      <w:r>
        <w:rPr>
          <w:i/>
        </w:rPr>
        <w:t xml:space="preserve">k </w:t>
      </w:r>
      <w:r>
        <w:t>cats in the animal shelter on December 17.</w:t>
      </w:r>
    </w:p>
    <w:p w:rsidR="000C0B93" w:rsidRDefault="0087526F">
      <w:pPr>
        <w:numPr>
          <w:ilvl w:val="2"/>
          <w:numId w:val="3"/>
        </w:numPr>
        <w:spacing w:after="176"/>
        <w:ind w:hanging="262"/>
      </w:pPr>
      <w:r>
        <w:t xml:space="preserve">On December 17, the animal shelter spent </w:t>
      </w:r>
      <w:r>
        <w:rPr>
          <w:i/>
        </w:rPr>
        <w:t xml:space="preserve">d </w:t>
      </w:r>
      <w:r>
        <w:t>dollars on dog food.</w:t>
      </w:r>
    </w:p>
    <w:p w:rsidR="000C0B93" w:rsidRDefault="0087526F">
      <w:pPr>
        <w:numPr>
          <w:ilvl w:val="1"/>
          <w:numId w:val="2"/>
        </w:numPr>
        <w:spacing w:after="39"/>
        <w:ind w:hanging="273"/>
      </w:pPr>
      <w:r>
        <w:t>Find a practical interpretation for each of the following mathematical expressions.</w:t>
      </w:r>
    </w:p>
    <w:p w:rsidR="000C0B93" w:rsidRDefault="0087526F" w:rsidP="0067530B">
      <w:pPr>
        <w:numPr>
          <w:ilvl w:val="3"/>
          <w:numId w:val="4"/>
        </w:numPr>
        <w:spacing w:after="0" w:line="360" w:lineRule="auto"/>
        <w:ind w:left="1469" w:hanging="360"/>
      </w:pPr>
      <w:r>
        <w:rPr>
          <w:i/>
        </w:rPr>
        <w:t>S</w:t>
      </w:r>
      <w:r>
        <w:rPr>
          <w:vertAlign w:val="superscript"/>
        </w:rPr>
        <w:t>−1</w:t>
      </w:r>
      <w:r w:rsidR="0067530B">
        <w:t>(13)</w:t>
      </w:r>
    </w:p>
    <w:p w:rsidR="000C0B93" w:rsidRDefault="0087526F" w:rsidP="0067530B">
      <w:pPr>
        <w:numPr>
          <w:ilvl w:val="3"/>
          <w:numId w:val="4"/>
        </w:numPr>
        <w:spacing w:after="0" w:line="360" w:lineRule="auto"/>
        <w:ind w:left="1469" w:hanging="360"/>
      </w:pPr>
      <w:r>
        <w:rPr>
          <w:i/>
        </w:rPr>
        <w:t>S</w:t>
      </w:r>
      <w:r>
        <w:t>(</w:t>
      </w:r>
      <w:r>
        <w:rPr>
          <w:i/>
        </w:rPr>
        <w:t>F</w:t>
      </w:r>
      <w:r>
        <w:t>(15))</w:t>
      </w:r>
    </w:p>
    <w:p w:rsidR="000C0B93" w:rsidRDefault="0087526F">
      <w:pPr>
        <w:numPr>
          <w:ilvl w:val="1"/>
          <w:numId w:val="2"/>
        </w:numPr>
        <w:spacing w:after="66"/>
        <w:ind w:hanging="273"/>
      </w:pPr>
      <w:r>
        <w:t>Write a mathematical expression for each of the following quantities.</w:t>
      </w:r>
    </w:p>
    <w:p w:rsidR="000C0B93" w:rsidRDefault="0087526F">
      <w:pPr>
        <w:numPr>
          <w:ilvl w:val="3"/>
          <w:numId w:val="9"/>
        </w:numPr>
        <w:spacing w:after="574"/>
        <w:ind w:hanging="401"/>
      </w:pPr>
      <w:r>
        <w:t xml:space="preserve">The average amount of cat food needed per cat in one day if there are </w:t>
      </w:r>
      <w:r>
        <w:rPr>
          <w:i/>
        </w:rPr>
        <w:t xml:space="preserve">c </w:t>
      </w:r>
      <w:r>
        <w:t>cats in the animal shelter.</w:t>
      </w:r>
    </w:p>
    <w:p w:rsidR="000C0B93" w:rsidRDefault="0087526F">
      <w:pPr>
        <w:spacing w:after="64" w:line="265" w:lineRule="auto"/>
        <w:ind w:left="5644" w:right="-138"/>
        <w:jc w:val="center"/>
      </w:pPr>
      <w:r>
        <w:t xml:space="preserve">Answer: </w:t>
      </w:r>
      <w:r>
        <w:rPr>
          <w:rFonts w:ascii="Calibri" w:eastAsia="Calibri" w:hAnsi="Calibri" w:cs="Calibri"/>
          <w:noProof/>
        </w:rPr>
        <mc:AlternateContent>
          <mc:Choice Requires="wpg">
            <w:drawing>
              <wp:inline distT="0" distB="0" distL="0" distR="0">
                <wp:extent cx="1897888" cy="5055"/>
                <wp:effectExtent l="0" t="0" r="0" b="0"/>
                <wp:docPr id="9139" name="Group 9139"/>
                <wp:cNvGraphicFramePr/>
                <a:graphic xmlns:a="http://schemas.openxmlformats.org/drawingml/2006/main">
                  <a:graphicData uri="http://schemas.microsoft.com/office/word/2010/wordprocessingGroup">
                    <wpg:wgp>
                      <wpg:cNvGrpSpPr/>
                      <wpg:grpSpPr>
                        <a:xfrm>
                          <a:off x="0" y="0"/>
                          <a:ext cx="1897888" cy="5055"/>
                          <a:chOff x="0" y="0"/>
                          <a:chExt cx="1897888" cy="5055"/>
                        </a:xfrm>
                      </wpg:grpSpPr>
                      <wps:wsp>
                        <wps:cNvPr id="190" name="Shape 190"/>
                        <wps:cNvSpPr/>
                        <wps:spPr>
                          <a:xfrm>
                            <a:off x="0" y="0"/>
                            <a:ext cx="1897888" cy="0"/>
                          </a:xfrm>
                          <a:custGeom>
                            <a:avLst/>
                            <a:gdLst/>
                            <a:ahLst/>
                            <a:cxnLst/>
                            <a:rect l="0" t="0" r="0" b="0"/>
                            <a:pathLst>
                              <a:path w="1897888">
                                <a:moveTo>
                                  <a:pt x="0" y="0"/>
                                </a:moveTo>
                                <a:lnTo>
                                  <a:pt x="1897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139" style="width:149.44pt;height:0.398pt;mso-position-horizontal-relative:char;mso-position-vertical-relative:line" coordsize="18978,50">
                <v:shape id="Shape 190" style="position:absolute;width:18978;height:0;left:0;top:0;" coordsize="1897888,0" path="m0,0l1897888,0">
                  <v:stroke weight="0.398pt" endcap="flat" joinstyle="miter" miterlimit="10" on="true" color="#000000"/>
                  <v:fill on="false" color="#000000" opacity="0"/>
                </v:shape>
              </v:group>
            </w:pict>
          </mc:Fallback>
        </mc:AlternateContent>
      </w:r>
    </w:p>
    <w:p w:rsidR="000C0B93" w:rsidRDefault="0087526F">
      <w:pPr>
        <w:numPr>
          <w:ilvl w:val="3"/>
          <w:numId w:val="9"/>
        </w:numPr>
        <w:spacing w:after="574"/>
        <w:ind w:hanging="401"/>
      </w:pPr>
      <w:r>
        <w:t xml:space="preserve">The cost (in </w:t>
      </w:r>
      <w:r>
        <w:rPr>
          <w:b/>
        </w:rPr>
        <w:t xml:space="preserve">hundreds </w:t>
      </w:r>
      <w:r>
        <w:t xml:space="preserve">of dollars) of </w:t>
      </w:r>
      <w:r>
        <w:rPr>
          <w:i/>
        </w:rPr>
        <w:t xml:space="preserve">z </w:t>
      </w:r>
      <w:r>
        <w:rPr>
          <w:b/>
        </w:rPr>
        <w:t xml:space="preserve">ounces </w:t>
      </w:r>
      <w:r>
        <w:t>of cat food (recall that 1 pound equals 16 ounces).</w:t>
      </w:r>
    </w:p>
    <w:p w:rsidR="000C0B93" w:rsidRDefault="0087526F">
      <w:pPr>
        <w:spacing w:after="64" w:line="265" w:lineRule="auto"/>
        <w:ind w:left="5644" w:right="-138"/>
        <w:jc w:val="center"/>
      </w:pPr>
      <w:r>
        <w:t xml:space="preserve">Answer: </w:t>
      </w:r>
      <w:r>
        <w:rPr>
          <w:rFonts w:ascii="Calibri" w:eastAsia="Calibri" w:hAnsi="Calibri" w:cs="Calibri"/>
          <w:noProof/>
        </w:rPr>
        <mc:AlternateContent>
          <mc:Choice Requires="wpg">
            <w:drawing>
              <wp:inline distT="0" distB="0" distL="0" distR="0">
                <wp:extent cx="1897888" cy="5055"/>
                <wp:effectExtent l="0" t="0" r="0" b="0"/>
                <wp:docPr id="9140" name="Group 9140"/>
                <wp:cNvGraphicFramePr/>
                <a:graphic xmlns:a="http://schemas.openxmlformats.org/drawingml/2006/main">
                  <a:graphicData uri="http://schemas.microsoft.com/office/word/2010/wordprocessingGroup">
                    <wpg:wgp>
                      <wpg:cNvGrpSpPr/>
                      <wpg:grpSpPr>
                        <a:xfrm>
                          <a:off x="0" y="0"/>
                          <a:ext cx="1897888" cy="5055"/>
                          <a:chOff x="0" y="0"/>
                          <a:chExt cx="1897888" cy="5055"/>
                        </a:xfrm>
                      </wpg:grpSpPr>
                      <wps:wsp>
                        <wps:cNvPr id="200" name="Shape 200"/>
                        <wps:cNvSpPr/>
                        <wps:spPr>
                          <a:xfrm>
                            <a:off x="0" y="0"/>
                            <a:ext cx="1897888" cy="0"/>
                          </a:xfrm>
                          <a:custGeom>
                            <a:avLst/>
                            <a:gdLst/>
                            <a:ahLst/>
                            <a:cxnLst/>
                            <a:rect l="0" t="0" r="0" b="0"/>
                            <a:pathLst>
                              <a:path w="1897888">
                                <a:moveTo>
                                  <a:pt x="0" y="0"/>
                                </a:moveTo>
                                <a:lnTo>
                                  <a:pt x="1897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140" style="width:149.44pt;height:0.398pt;mso-position-horizontal-relative:char;mso-position-vertical-relative:line" coordsize="18978,50">
                <v:shape id="Shape 200" style="position:absolute;width:18978;height:0;left:0;top:0;" coordsize="1897888,0" path="m0,0l1897888,0">
                  <v:stroke weight="0.398pt" endcap="flat" joinstyle="miter" miterlimit="10" on="true" color="#000000"/>
                  <v:fill on="false" color="#000000" opacity="0"/>
                </v:shape>
              </v:group>
            </w:pict>
          </mc:Fallback>
        </mc:AlternateContent>
      </w:r>
    </w:p>
    <w:p w:rsidR="000C0B93" w:rsidRDefault="0087526F" w:rsidP="00196F10">
      <w:pPr>
        <w:numPr>
          <w:ilvl w:val="3"/>
          <w:numId w:val="9"/>
        </w:numPr>
        <w:spacing w:after="0" w:line="264" w:lineRule="auto"/>
        <w:ind w:left="1483" w:hanging="403"/>
      </w:pPr>
      <w:r>
        <w:t xml:space="preserve">The </w:t>
      </w:r>
      <w:r w:rsidRPr="0067530B">
        <w:rPr>
          <w:noProof/>
        </w:rPr>
        <w:t>amount</w:t>
      </w:r>
      <w:r>
        <w:t xml:space="preserve"> of dollars the animal shelter spent on dog </w:t>
      </w:r>
      <w:r>
        <w:rPr>
          <w:b/>
        </w:rPr>
        <w:t xml:space="preserve">and </w:t>
      </w:r>
      <w:r>
        <w:t>cat food on December 17.</w:t>
      </w:r>
    </w:p>
    <w:p w:rsidR="000C0B93" w:rsidRDefault="0087526F">
      <w:pPr>
        <w:spacing w:after="64" w:line="265" w:lineRule="auto"/>
        <w:ind w:left="5644" w:right="-138"/>
        <w:jc w:val="center"/>
      </w:pPr>
      <w:r>
        <w:t xml:space="preserve">Answer: </w:t>
      </w:r>
      <w:r>
        <w:rPr>
          <w:rFonts w:ascii="Calibri" w:eastAsia="Calibri" w:hAnsi="Calibri" w:cs="Calibri"/>
          <w:noProof/>
        </w:rPr>
        <mc:AlternateContent>
          <mc:Choice Requires="wpg">
            <w:drawing>
              <wp:inline distT="0" distB="0" distL="0" distR="0">
                <wp:extent cx="1897888" cy="5055"/>
                <wp:effectExtent l="0" t="0" r="0" b="0"/>
                <wp:docPr id="9142" name="Group 9142"/>
                <wp:cNvGraphicFramePr/>
                <a:graphic xmlns:a="http://schemas.openxmlformats.org/drawingml/2006/main">
                  <a:graphicData uri="http://schemas.microsoft.com/office/word/2010/wordprocessingGroup">
                    <wpg:wgp>
                      <wpg:cNvGrpSpPr/>
                      <wpg:grpSpPr>
                        <a:xfrm>
                          <a:off x="0" y="0"/>
                          <a:ext cx="1897888" cy="5055"/>
                          <a:chOff x="0" y="0"/>
                          <a:chExt cx="1897888" cy="5055"/>
                        </a:xfrm>
                      </wpg:grpSpPr>
                      <wps:wsp>
                        <wps:cNvPr id="206" name="Shape 206"/>
                        <wps:cNvSpPr/>
                        <wps:spPr>
                          <a:xfrm>
                            <a:off x="0" y="0"/>
                            <a:ext cx="1897888" cy="0"/>
                          </a:xfrm>
                          <a:custGeom>
                            <a:avLst/>
                            <a:gdLst/>
                            <a:ahLst/>
                            <a:cxnLst/>
                            <a:rect l="0" t="0" r="0" b="0"/>
                            <a:pathLst>
                              <a:path w="1897888">
                                <a:moveTo>
                                  <a:pt x="0" y="0"/>
                                </a:moveTo>
                                <a:lnTo>
                                  <a:pt x="1897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142" style="width:149.44pt;height:0.398pt;mso-position-horizontal-relative:char;mso-position-vertical-relative:line" coordsize="18978,50">
                <v:shape id="Shape 206" style="position:absolute;width:18978;height:0;left:0;top:0;" coordsize="1897888,0" path="m0,0l1897888,0">
                  <v:stroke weight="0.398pt" endcap="flat" joinstyle="miter" miterlimit="10" on="true" color="#000000"/>
                  <v:fill on="false" color="#000000" opacity="0"/>
                </v:shape>
              </v:group>
            </w:pict>
          </mc:Fallback>
        </mc:AlternateContent>
      </w:r>
    </w:p>
    <w:p w:rsidR="00E00BA5" w:rsidRDefault="00191E1F" w:rsidP="00191E1F">
      <w:pPr>
        <w:pStyle w:val="ListParagraph"/>
        <w:numPr>
          <w:ilvl w:val="0"/>
          <w:numId w:val="2"/>
        </w:numPr>
        <w:spacing w:line="264" w:lineRule="auto"/>
      </w:pPr>
      <w:r>
        <w:t xml:space="preserve">  </w:t>
      </w:r>
      <w:r w:rsidR="0087526F">
        <w:t xml:space="preserve"> The population of aliens on planet Maize increases at a constant rate of 10 aliens every two years. We know that in 2005 there were 120 aliens on planet Maize. </w:t>
      </w:r>
    </w:p>
    <w:p w:rsidR="000C0B93" w:rsidRDefault="00E00BA5" w:rsidP="00E00BA5">
      <w:pPr>
        <w:pStyle w:val="ListParagraph"/>
        <w:numPr>
          <w:ilvl w:val="0"/>
          <w:numId w:val="14"/>
        </w:numPr>
        <w:spacing w:line="264" w:lineRule="auto"/>
      </w:pPr>
      <w:r>
        <w:t xml:space="preserve"> </w:t>
      </w:r>
      <w:r w:rsidR="0087526F">
        <w:t xml:space="preserve">Find a formula for </w:t>
      </w:r>
      <w:proofErr w:type="gramStart"/>
      <w:r w:rsidR="0087526F" w:rsidRPr="00191E1F">
        <w:rPr>
          <w:i/>
        </w:rPr>
        <w:t>M</w:t>
      </w:r>
      <w:r w:rsidR="0087526F">
        <w:t>(</w:t>
      </w:r>
      <w:proofErr w:type="gramEnd"/>
      <w:r w:rsidR="0087526F" w:rsidRPr="00191E1F">
        <w:rPr>
          <w:i/>
        </w:rPr>
        <w:t>t</w:t>
      </w:r>
      <w:r w:rsidR="0087526F">
        <w:t xml:space="preserve">), the function which gives the number of aliens on planet Maize </w:t>
      </w:r>
      <w:r w:rsidR="0087526F" w:rsidRPr="00191E1F">
        <w:rPr>
          <w:i/>
        </w:rPr>
        <w:t>t years after 2000</w:t>
      </w:r>
      <w:r w:rsidR="0087526F">
        <w:t>.</w:t>
      </w:r>
    </w:p>
    <w:p w:rsidR="000C0B93" w:rsidRDefault="0087526F">
      <w:pPr>
        <w:tabs>
          <w:tab w:val="center" w:pos="5958"/>
          <w:tab w:val="right" w:pos="9365"/>
        </w:tabs>
        <w:spacing w:after="134" w:line="265" w:lineRule="auto"/>
        <w:ind w:left="0" w:right="-1" w:firstLine="0"/>
        <w:jc w:val="left"/>
      </w:pPr>
      <w:r>
        <w:rPr>
          <w:rFonts w:ascii="Calibri" w:eastAsia="Calibri" w:hAnsi="Calibri" w:cs="Calibri"/>
        </w:rPr>
        <w:tab/>
      </w:r>
      <w:proofErr w:type="gramStart"/>
      <w:r>
        <w:rPr>
          <w:i/>
        </w:rPr>
        <w:t>M</w:t>
      </w:r>
      <w:r>
        <w:t>(</w:t>
      </w:r>
      <w:proofErr w:type="gramEnd"/>
      <w:r>
        <w:rPr>
          <w:i/>
        </w:rPr>
        <w:t>t</w:t>
      </w:r>
      <w:r>
        <w:t>) =</w:t>
      </w:r>
      <w:r>
        <w:tab/>
        <w:t>.</w:t>
      </w:r>
    </w:p>
    <w:p w:rsidR="000C0B93" w:rsidRDefault="00191E1F" w:rsidP="00E00BA5">
      <w:pPr>
        <w:pStyle w:val="ListParagraph"/>
        <w:numPr>
          <w:ilvl w:val="0"/>
          <w:numId w:val="14"/>
        </w:numPr>
      </w:pPr>
      <w:r>
        <w:t xml:space="preserve"> </w:t>
      </w:r>
      <w:r w:rsidR="0087526F">
        <w:t xml:space="preserve"> </w:t>
      </w:r>
      <w:r>
        <w:t xml:space="preserve"> </w:t>
      </w:r>
      <w:r w:rsidR="0087526F">
        <w:t xml:space="preserve"> Suppose that the population of aliens on planet Yellow in any given year is a thousand more the population of aliens on planet Maize ten years earlier. Find a formula for </w:t>
      </w:r>
      <w:r w:rsidR="0087526F" w:rsidRPr="00E00BA5">
        <w:rPr>
          <w:i/>
        </w:rPr>
        <w:t xml:space="preserve">Y </w:t>
      </w:r>
      <w:r w:rsidR="0087526F">
        <w:t>(</w:t>
      </w:r>
      <w:r w:rsidR="0087526F" w:rsidRPr="00E00BA5">
        <w:rPr>
          <w:i/>
        </w:rPr>
        <w:t>t</w:t>
      </w:r>
      <w:r w:rsidR="0087526F">
        <w:t xml:space="preserve">), the population of planet Yellow </w:t>
      </w:r>
      <w:r w:rsidR="0087526F" w:rsidRPr="00E00BA5">
        <w:rPr>
          <w:i/>
        </w:rPr>
        <w:t>t years after 2000</w:t>
      </w:r>
      <w:r w:rsidR="0087526F">
        <w:t xml:space="preserve">, </w:t>
      </w:r>
      <w:r w:rsidR="0087526F" w:rsidRPr="0067530B">
        <w:rPr>
          <w:noProof/>
        </w:rPr>
        <w:t>in terms of</w:t>
      </w:r>
      <w:r w:rsidR="0087526F">
        <w:t xml:space="preserve"> the function </w:t>
      </w:r>
      <w:r w:rsidR="0087526F" w:rsidRPr="00E00BA5">
        <w:rPr>
          <w:i/>
        </w:rPr>
        <w:t>M</w:t>
      </w:r>
      <w:r w:rsidR="0087526F">
        <w:t>.</w:t>
      </w:r>
    </w:p>
    <w:p w:rsidR="000C0B93" w:rsidRDefault="0087526F">
      <w:pPr>
        <w:tabs>
          <w:tab w:val="center" w:pos="5952"/>
          <w:tab w:val="right" w:pos="9365"/>
        </w:tabs>
        <w:spacing w:after="134" w:line="265" w:lineRule="auto"/>
        <w:ind w:left="0" w:right="-1" w:firstLine="0"/>
        <w:jc w:val="left"/>
      </w:pPr>
      <w:r>
        <w:rPr>
          <w:rFonts w:ascii="Calibri" w:eastAsia="Calibri" w:hAnsi="Calibri" w:cs="Calibri"/>
        </w:rPr>
        <w:tab/>
      </w:r>
      <w:r>
        <w:rPr>
          <w:i/>
        </w:rPr>
        <w:t xml:space="preserve">Y </w:t>
      </w:r>
      <w:r>
        <w:t>(</w:t>
      </w:r>
      <w:r>
        <w:rPr>
          <w:i/>
        </w:rPr>
        <w:t>t</w:t>
      </w:r>
      <w:r>
        <w:t>) =</w:t>
      </w:r>
      <w:r>
        <w:tab/>
        <w:t>.</w:t>
      </w:r>
    </w:p>
    <w:p w:rsidR="000C0B93" w:rsidRDefault="00191E1F" w:rsidP="00E00BA5">
      <w:pPr>
        <w:pStyle w:val="ListParagraph"/>
        <w:numPr>
          <w:ilvl w:val="0"/>
          <w:numId w:val="14"/>
        </w:numPr>
        <w:spacing w:line="264" w:lineRule="auto"/>
      </w:pPr>
      <w:r>
        <w:t xml:space="preserve"> </w:t>
      </w:r>
      <w:r w:rsidR="0087526F">
        <w:t xml:space="preserve"> The population of aliens on the </w:t>
      </w:r>
      <w:r w:rsidR="0087526F" w:rsidRPr="0067530B">
        <w:rPr>
          <w:noProof/>
        </w:rPr>
        <w:t>planet Blue</w:t>
      </w:r>
      <w:r w:rsidR="0087526F">
        <w:t xml:space="preserve"> decreases at a continuous percent rate of 10 % per year. We know that in 2002 there were 100 aliens on planet Blue. Find a formula for </w:t>
      </w:r>
      <w:proofErr w:type="gramStart"/>
      <w:r w:rsidR="0087526F" w:rsidRPr="00E00BA5">
        <w:rPr>
          <w:i/>
        </w:rPr>
        <w:t>B</w:t>
      </w:r>
      <w:r w:rsidR="0087526F">
        <w:t>(</w:t>
      </w:r>
      <w:proofErr w:type="gramEnd"/>
      <w:r w:rsidR="0087526F" w:rsidRPr="00E00BA5">
        <w:rPr>
          <w:i/>
        </w:rPr>
        <w:t>t</w:t>
      </w:r>
      <w:r w:rsidR="0087526F">
        <w:t xml:space="preserve">), the function which gives the number of aliens on planet Blue </w:t>
      </w:r>
      <w:r w:rsidR="0087526F" w:rsidRPr="00E00BA5">
        <w:rPr>
          <w:i/>
        </w:rPr>
        <w:t>t years after 2000</w:t>
      </w:r>
      <w:r w:rsidR="0087526F">
        <w:t>.</w:t>
      </w:r>
    </w:p>
    <w:p w:rsidR="000C0B93" w:rsidRDefault="0087526F">
      <w:pPr>
        <w:tabs>
          <w:tab w:val="center" w:pos="5953"/>
          <w:tab w:val="right" w:pos="9365"/>
        </w:tabs>
        <w:spacing w:after="134" w:line="265" w:lineRule="auto"/>
        <w:ind w:left="0" w:right="-1" w:firstLine="0"/>
        <w:jc w:val="left"/>
      </w:pPr>
      <w:r>
        <w:rPr>
          <w:rFonts w:ascii="Calibri" w:eastAsia="Calibri" w:hAnsi="Calibri" w:cs="Calibri"/>
        </w:rPr>
        <w:tab/>
      </w:r>
      <w:proofErr w:type="gramStart"/>
      <w:r>
        <w:rPr>
          <w:i/>
        </w:rPr>
        <w:t>B</w:t>
      </w:r>
      <w:r>
        <w:t>(</w:t>
      </w:r>
      <w:proofErr w:type="gramEnd"/>
      <w:r>
        <w:rPr>
          <w:i/>
        </w:rPr>
        <w:t>t</w:t>
      </w:r>
      <w:r>
        <w:t>) =</w:t>
      </w:r>
      <w:r>
        <w:tab/>
        <w:t>.</w:t>
      </w:r>
    </w:p>
    <w:p w:rsidR="000C0B93" w:rsidRDefault="0087526F" w:rsidP="00E00BA5">
      <w:pPr>
        <w:pStyle w:val="ListParagraph"/>
        <w:numPr>
          <w:ilvl w:val="0"/>
          <w:numId w:val="14"/>
        </w:numPr>
      </w:pPr>
      <w:r>
        <w:t xml:space="preserve">The alien population on planet Navy </w:t>
      </w:r>
      <w:r w:rsidRPr="00E00BA5">
        <w:rPr>
          <w:i/>
        </w:rPr>
        <w:t xml:space="preserve">t years after 2000 </w:t>
      </w:r>
      <w:r w:rsidRPr="0067530B">
        <w:rPr>
          <w:noProof/>
        </w:rPr>
        <w:t>is given</w:t>
      </w:r>
      <w:r>
        <w:t xml:space="preserve"> by the function </w:t>
      </w:r>
      <w:r w:rsidRPr="00E00BA5">
        <w:rPr>
          <w:i/>
        </w:rPr>
        <w:t>N</w:t>
      </w:r>
      <w:r>
        <w:t>(</w:t>
      </w:r>
      <w:r w:rsidRPr="00E00BA5">
        <w:rPr>
          <w:i/>
        </w:rPr>
        <w:t>t</w:t>
      </w:r>
      <w:r>
        <w:t>), where</w:t>
      </w:r>
    </w:p>
    <w:p w:rsidR="000C0B93" w:rsidRDefault="0087526F">
      <w:pPr>
        <w:spacing w:after="64" w:line="259" w:lineRule="auto"/>
        <w:ind w:left="810" w:firstLine="0"/>
        <w:jc w:val="center"/>
      </w:pPr>
      <w:r>
        <w:rPr>
          <w:noProof/>
        </w:rPr>
        <w:lastRenderedPageBreak/>
        <w:drawing>
          <wp:inline distT="0" distB="0" distL="0" distR="0">
            <wp:extent cx="832104" cy="295656"/>
            <wp:effectExtent l="0" t="0" r="0" b="0"/>
            <wp:docPr id="12296" name="Picture 12296"/>
            <wp:cNvGraphicFramePr/>
            <a:graphic xmlns:a="http://schemas.openxmlformats.org/drawingml/2006/main">
              <a:graphicData uri="http://schemas.openxmlformats.org/drawingml/2006/picture">
                <pic:pic xmlns:pic="http://schemas.openxmlformats.org/drawingml/2006/picture">
                  <pic:nvPicPr>
                    <pic:cNvPr id="12296" name="Picture 12296"/>
                    <pic:cNvPicPr/>
                  </pic:nvPicPr>
                  <pic:blipFill>
                    <a:blip r:embed="rId15"/>
                    <a:stretch>
                      <a:fillRect/>
                    </a:stretch>
                  </pic:blipFill>
                  <pic:spPr>
                    <a:xfrm>
                      <a:off x="0" y="0"/>
                      <a:ext cx="832104" cy="295656"/>
                    </a:xfrm>
                    <a:prstGeom prst="rect">
                      <a:avLst/>
                    </a:prstGeom>
                  </pic:spPr>
                </pic:pic>
              </a:graphicData>
            </a:graphic>
          </wp:inline>
        </w:drawing>
      </w:r>
      <w:r>
        <w:rPr>
          <w:i/>
        </w:rPr>
        <w:t>.</w:t>
      </w:r>
    </w:p>
    <w:p w:rsidR="000C0B93" w:rsidRDefault="0087526F" w:rsidP="00E00BA5">
      <w:pPr>
        <w:spacing w:after="0" w:line="240" w:lineRule="auto"/>
        <w:ind w:left="892" w:hanging="14"/>
      </w:pPr>
      <w:r>
        <w:t xml:space="preserve">Find the average rate of change of </w:t>
      </w:r>
      <w:proofErr w:type="gramStart"/>
      <w:r>
        <w:rPr>
          <w:i/>
        </w:rPr>
        <w:t>N</w:t>
      </w:r>
      <w:r>
        <w:t>(</w:t>
      </w:r>
      <w:proofErr w:type="gramEnd"/>
      <w:r>
        <w:rPr>
          <w:i/>
        </w:rPr>
        <w:t>t</w:t>
      </w:r>
      <w:r>
        <w:t>) over the interval [1</w:t>
      </w:r>
      <w:r>
        <w:rPr>
          <w:i/>
        </w:rPr>
        <w:t>,</w:t>
      </w:r>
      <w:r>
        <w:t>3] and give a practical interpretation of your result.</w:t>
      </w:r>
    </w:p>
    <w:p w:rsidR="000C0B93" w:rsidRDefault="0087526F" w:rsidP="00E00BA5">
      <w:pPr>
        <w:spacing w:after="0" w:line="240" w:lineRule="auto"/>
        <w:ind w:left="873" w:firstLine="0"/>
      </w:pPr>
      <w:r>
        <w:t xml:space="preserve">Average rate of change: </w:t>
      </w:r>
      <w:r>
        <w:rPr>
          <w:rFonts w:ascii="Calibri" w:eastAsia="Calibri" w:hAnsi="Calibri" w:cs="Calibri"/>
          <w:noProof/>
        </w:rPr>
        <mc:AlternateContent>
          <mc:Choice Requires="wpg">
            <w:drawing>
              <wp:inline distT="0" distB="0" distL="0" distR="0">
                <wp:extent cx="1265250" cy="5055"/>
                <wp:effectExtent l="0" t="0" r="0" b="0"/>
                <wp:docPr id="9309" name="Group 9309"/>
                <wp:cNvGraphicFramePr/>
                <a:graphic xmlns:a="http://schemas.openxmlformats.org/drawingml/2006/main">
                  <a:graphicData uri="http://schemas.microsoft.com/office/word/2010/wordprocessingGroup">
                    <wpg:wgp>
                      <wpg:cNvGrpSpPr/>
                      <wpg:grpSpPr>
                        <a:xfrm>
                          <a:off x="0" y="0"/>
                          <a:ext cx="1265250" cy="5055"/>
                          <a:chOff x="0" y="0"/>
                          <a:chExt cx="1265250" cy="5055"/>
                        </a:xfrm>
                      </wpg:grpSpPr>
                      <wps:wsp>
                        <wps:cNvPr id="313" name="Shape 313"/>
                        <wps:cNvSpPr/>
                        <wps:spPr>
                          <a:xfrm>
                            <a:off x="0" y="0"/>
                            <a:ext cx="1265250" cy="0"/>
                          </a:xfrm>
                          <a:custGeom>
                            <a:avLst/>
                            <a:gdLst/>
                            <a:ahLst/>
                            <a:cxnLst/>
                            <a:rect l="0" t="0" r="0" b="0"/>
                            <a:pathLst>
                              <a:path w="1265250">
                                <a:moveTo>
                                  <a:pt x="0" y="0"/>
                                </a:moveTo>
                                <a:lnTo>
                                  <a:pt x="126525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309" style="width:99.626pt;height:0.398pt;mso-position-horizontal-relative:char;mso-position-vertical-relative:line" coordsize="12652,50">
                <v:shape id="Shape 313" style="position:absolute;width:12652;height:0;left:0;top:0;" coordsize="1265250,0" path="m0,0l1265250,0">
                  <v:stroke weight="0.398pt" endcap="flat" joinstyle="miter" miterlimit="10" on="true" color="#000000"/>
                  <v:fill on="false" color="#000000" opacity="0"/>
                </v:shape>
              </v:group>
            </w:pict>
          </mc:Fallback>
        </mc:AlternateContent>
      </w:r>
      <w:r w:rsidR="00910A3F">
        <w:t xml:space="preserve">      </w:t>
      </w:r>
      <w:r>
        <w:t>Interpretation:</w:t>
      </w:r>
    </w:p>
    <w:p w:rsidR="0067530B" w:rsidRDefault="0067530B">
      <w:pPr>
        <w:ind w:left="873" w:firstLine="4320"/>
      </w:pPr>
    </w:p>
    <w:p w:rsidR="000C0B93" w:rsidRDefault="00191E1F" w:rsidP="00E00BA5">
      <w:pPr>
        <w:numPr>
          <w:ilvl w:val="0"/>
          <w:numId w:val="14"/>
        </w:numPr>
        <w:spacing w:after="31"/>
        <w:ind w:left="437"/>
      </w:pPr>
      <w:r>
        <w:t xml:space="preserve"> </w:t>
      </w:r>
      <w:r w:rsidR="0087526F">
        <w:t xml:space="preserve"> The values of the functions </w:t>
      </w:r>
      <w:r w:rsidR="0087526F">
        <w:rPr>
          <w:i/>
        </w:rPr>
        <w:t>f</w:t>
      </w:r>
      <w:r w:rsidR="0087526F">
        <w:t>(</w:t>
      </w:r>
      <w:r w:rsidR="0087526F">
        <w:rPr>
          <w:i/>
        </w:rPr>
        <w:t>x</w:t>
      </w:r>
      <w:r w:rsidR="0087526F">
        <w:t xml:space="preserve">), </w:t>
      </w:r>
      <w:r w:rsidR="0087526F">
        <w:rPr>
          <w:i/>
        </w:rPr>
        <w:t>g</w:t>
      </w:r>
      <w:r w:rsidR="0087526F">
        <w:t>(</w:t>
      </w:r>
      <w:r w:rsidR="0087526F">
        <w:rPr>
          <w:i/>
        </w:rPr>
        <w:t>x</w:t>
      </w:r>
      <w:r w:rsidR="0087526F">
        <w:t xml:space="preserve">) and </w:t>
      </w:r>
      <w:r w:rsidR="0087526F">
        <w:rPr>
          <w:i/>
        </w:rPr>
        <w:t>h</w:t>
      </w:r>
      <w:r w:rsidR="0087526F">
        <w:t>(</w:t>
      </w:r>
      <w:r w:rsidR="0087526F">
        <w:rPr>
          <w:i/>
        </w:rPr>
        <w:t>x</w:t>
      </w:r>
      <w:r w:rsidR="0087526F">
        <w:t xml:space="preserve">) </w:t>
      </w:r>
      <w:proofErr w:type="gramStart"/>
      <w:r w:rsidR="0087526F">
        <w:t>are given</w:t>
      </w:r>
      <w:proofErr w:type="gramEnd"/>
      <w:r w:rsidR="0087526F">
        <w:t xml:space="preserve"> below.</w:t>
      </w:r>
    </w:p>
    <w:tbl>
      <w:tblPr>
        <w:tblStyle w:val="TableGrid"/>
        <w:tblW w:w="3123" w:type="dxa"/>
        <w:tblInd w:w="3337" w:type="dxa"/>
        <w:tblCellMar>
          <w:top w:w="35" w:type="dxa"/>
          <w:left w:w="120" w:type="dxa"/>
          <w:right w:w="120" w:type="dxa"/>
        </w:tblCellMar>
        <w:tblLook w:val="04A0" w:firstRow="1" w:lastRow="0" w:firstColumn="1" w:lastColumn="0" w:noHBand="0" w:noVBand="1"/>
      </w:tblPr>
      <w:tblGrid>
        <w:gridCol w:w="646"/>
        <w:gridCol w:w="606"/>
        <w:gridCol w:w="671"/>
        <w:gridCol w:w="529"/>
        <w:gridCol w:w="671"/>
      </w:tblGrid>
      <w:tr w:rsidR="000C0B93">
        <w:trPr>
          <w:trHeight w:val="279"/>
        </w:trPr>
        <w:tc>
          <w:tcPr>
            <w:tcW w:w="664"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rPr>
                <w:i/>
              </w:rPr>
              <w:t>x</w:t>
            </w:r>
          </w:p>
        </w:tc>
        <w:tc>
          <w:tcPr>
            <w:tcW w:w="566"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center"/>
            </w:pPr>
            <w:r>
              <w:t>0</w:t>
            </w:r>
          </w:p>
        </w:tc>
        <w:tc>
          <w:tcPr>
            <w:tcW w:w="68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center"/>
            </w:pPr>
            <w:r>
              <w:t>4</w:t>
            </w:r>
          </w:p>
        </w:tc>
        <w:tc>
          <w:tcPr>
            <w:tcW w:w="51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85" w:firstLine="0"/>
              <w:jc w:val="left"/>
            </w:pPr>
            <w:r>
              <w:t>8</w:t>
            </w:r>
          </w:p>
        </w:tc>
        <w:tc>
          <w:tcPr>
            <w:tcW w:w="68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center"/>
            </w:pPr>
            <w:r>
              <w:t>12</w:t>
            </w:r>
          </w:p>
        </w:tc>
      </w:tr>
      <w:tr w:rsidR="000C0B93">
        <w:trPr>
          <w:trHeight w:val="279"/>
        </w:trPr>
        <w:tc>
          <w:tcPr>
            <w:tcW w:w="664"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rPr>
                <w:i/>
              </w:rPr>
              <w:t>f</w:t>
            </w:r>
            <w:r>
              <w:t>(</w:t>
            </w:r>
            <w:r>
              <w:rPr>
                <w:i/>
              </w:rPr>
              <w:t>x</w:t>
            </w:r>
            <w:r>
              <w:t>)</w:t>
            </w:r>
          </w:p>
        </w:tc>
        <w:tc>
          <w:tcPr>
            <w:tcW w:w="566"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t>100</w:t>
            </w:r>
          </w:p>
        </w:tc>
        <w:tc>
          <w:tcPr>
            <w:tcW w:w="68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center"/>
            </w:pPr>
            <w:r>
              <w:t>20</w:t>
            </w:r>
          </w:p>
        </w:tc>
        <w:tc>
          <w:tcPr>
            <w:tcW w:w="51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85" w:firstLine="0"/>
              <w:jc w:val="left"/>
            </w:pPr>
            <w:r>
              <w:t>4</w:t>
            </w:r>
          </w:p>
        </w:tc>
        <w:tc>
          <w:tcPr>
            <w:tcW w:w="68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center"/>
            </w:pPr>
            <w:r>
              <w:t>0.8</w:t>
            </w:r>
          </w:p>
        </w:tc>
      </w:tr>
      <w:tr w:rsidR="000C0B93">
        <w:trPr>
          <w:trHeight w:val="279"/>
        </w:trPr>
        <w:tc>
          <w:tcPr>
            <w:tcW w:w="664"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rPr>
                <w:i/>
              </w:rPr>
              <w:t>g</w:t>
            </w:r>
            <w:r>
              <w:t>(</w:t>
            </w:r>
            <w:r>
              <w:rPr>
                <w:i/>
              </w:rPr>
              <w:t>x</w:t>
            </w:r>
            <w:r>
              <w:t>)</w:t>
            </w:r>
          </w:p>
        </w:tc>
        <w:tc>
          <w:tcPr>
            <w:tcW w:w="566"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24" w:firstLine="0"/>
              <w:jc w:val="left"/>
            </w:pPr>
            <w:r>
              <w:t>3.6</w:t>
            </w:r>
          </w:p>
        </w:tc>
        <w:tc>
          <w:tcPr>
            <w:tcW w:w="68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center"/>
            </w:pPr>
            <w:r>
              <w:t>4.7</w:t>
            </w:r>
          </w:p>
        </w:tc>
        <w:tc>
          <w:tcPr>
            <w:tcW w:w="51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t>5.8</w:t>
            </w:r>
          </w:p>
        </w:tc>
        <w:tc>
          <w:tcPr>
            <w:tcW w:w="68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center"/>
            </w:pPr>
            <w:r>
              <w:t>6.9</w:t>
            </w:r>
          </w:p>
        </w:tc>
      </w:tr>
      <w:tr w:rsidR="000C0B93">
        <w:trPr>
          <w:trHeight w:val="279"/>
        </w:trPr>
        <w:tc>
          <w:tcPr>
            <w:tcW w:w="664"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rPr>
                <w:i/>
              </w:rPr>
              <w:t>h</w:t>
            </w:r>
            <w:r>
              <w:t>(</w:t>
            </w:r>
            <w:r>
              <w:rPr>
                <w:i/>
              </w:rPr>
              <w:t>x</w:t>
            </w:r>
            <w:r>
              <w:t>)</w:t>
            </w:r>
          </w:p>
        </w:tc>
        <w:tc>
          <w:tcPr>
            <w:tcW w:w="566"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24" w:firstLine="0"/>
              <w:jc w:val="left"/>
            </w:pPr>
            <w:r>
              <w:t>−4</w:t>
            </w:r>
          </w:p>
        </w:tc>
        <w:tc>
          <w:tcPr>
            <w:tcW w:w="68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t>−3</w:t>
            </w:r>
            <w:r>
              <w:rPr>
                <w:i/>
              </w:rPr>
              <w:t>.</w:t>
            </w:r>
            <w:r>
              <w:t>6</w:t>
            </w:r>
          </w:p>
        </w:tc>
        <w:tc>
          <w:tcPr>
            <w:tcW w:w="51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pPr>
            <w:r>
              <w:t>−3</w:t>
            </w:r>
          </w:p>
        </w:tc>
        <w:tc>
          <w:tcPr>
            <w:tcW w:w="688"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t>−0</w:t>
            </w:r>
            <w:r>
              <w:rPr>
                <w:i/>
              </w:rPr>
              <w:t>.</w:t>
            </w:r>
            <w:r>
              <w:t>9</w:t>
            </w:r>
          </w:p>
        </w:tc>
      </w:tr>
    </w:tbl>
    <w:p w:rsidR="000C0B93" w:rsidRDefault="00191E1F" w:rsidP="00E00BA5">
      <w:pPr>
        <w:numPr>
          <w:ilvl w:val="1"/>
          <w:numId w:val="14"/>
        </w:numPr>
        <w:spacing w:after="0" w:line="360" w:lineRule="auto"/>
      </w:pPr>
      <w:r>
        <w:t xml:space="preserve"> </w:t>
      </w:r>
      <w:r w:rsidR="0087526F">
        <w:t xml:space="preserve"> Which of the following functions could be linear? Circle all that apply.</w:t>
      </w:r>
    </w:p>
    <w:p w:rsidR="000C0B93" w:rsidRDefault="0087526F" w:rsidP="0067530B">
      <w:pPr>
        <w:tabs>
          <w:tab w:val="center" w:pos="1878"/>
          <w:tab w:val="center" w:pos="3591"/>
          <w:tab w:val="center" w:pos="5301"/>
          <w:tab w:val="center" w:pos="7458"/>
        </w:tabs>
        <w:spacing w:after="0" w:line="360" w:lineRule="auto"/>
        <w:ind w:left="0" w:firstLine="0"/>
        <w:jc w:val="left"/>
      </w:pPr>
      <w:r>
        <w:rPr>
          <w:rFonts w:ascii="Calibri" w:eastAsia="Calibri" w:hAnsi="Calibri" w:cs="Calibri"/>
        </w:rPr>
        <w:tab/>
      </w:r>
      <w:proofErr w:type="gramStart"/>
      <w:r>
        <w:rPr>
          <w:i/>
        </w:rPr>
        <w:t>f</w:t>
      </w:r>
      <w:r>
        <w:t>(</w:t>
      </w:r>
      <w:proofErr w:type="gramEnd"/>
      <w:r>
        <w:rPr>
          <w:i/>
        </w:rPr>
        <w:t>x</w:t>
      </w:r>
      <w:r>
        <w:t>)</w:t>
      </w:r>
      <w:r>
        <w:tab/>
      </w:r>
      <w:r>
        <w:rPr>
          <w:i/>
        </w:rPr>
        <w:t>g</w:t>
      </w:r>
      <w:r>
        <w:t>(</w:t>
      </w:r>
      <w:r>
        <w:rPr>
          <w:i/>
        </w:rPr>
        <w:t>x</w:t>
      </w:r>
      <w:r>
        <w:t>)</w:t>
      </w:r>
      <w:r>
        <w:tab/>
      </w:r>
      <w:r>
        <w:rPr>
          <w:i/>
        </w:rPr>
        <w:t>h</w:t>
      </w:r>
      <w:r>
        <w:t>(</w:t>
      </w:r>
      <w:r>
        <w:rPr>
          <w:i/>
        </w:rPr>
        <w:t>x</w:t>
      </w:r>
      <w:r>
        <w:t>)</w:t>
      </w:r>
      <w:r>
        <w:tab/>
        <w:t>None of these</w:t>
      </w:r>
    </w:p>
    <w:p w:rsidR="0067530B" w:rsidRPr="0067530B" w:rsidRDefault="00191E1F" w:rsidP="00E00BA5">
      <w:pPr>
        <w:numPr>
          <w:ilvl w:val="1"/>
          <w:numId w:val="14"/>
        </w:numPr>
        <w:spacing w:after="0" w:line="360" w:lineRule="auto"/>
      </w:pPr>
      <w:r>
        <w:t xml:space="preserve"> </w:t>
      </w:r>
      <w:r w:rsidR="0087526F">
        <w:t xml:space="preserve"> Which of the following functions could be exponential? Circle all that apply.</w:t>
      </w:r>
    </w:p>
    <w:p w:rsidR="000C0B93" w:rsidRDefault="0067530B" w:rsidP="00196F10">
      <w:pPr>
        <w:tabs>
          <w:tab w:val="center" w:pos="1878"/>
          <w:tab w:val="center" w:pos="3591"/>
          <w:tab w:val="center" w:pos="5229"/>
          <w:tab w:val="center" w:pos="7313"/>
        </w:tabs>
        <w:spacing w:after="0" w:line="264" w:lineRule="auto"/>
        <w:ind w:left="0" w:firstLine="0"/>
        <w:jc w:val="left"/>
      </w:pPr>
      <w:r>
        <w:rPr>
          <w:i/>
        </w:rPr>
        <w:tab/>
      </w:r>
      <w:proofErr w:type="gramStart"/>
      <w:r w:rsidR="0087526F">
        <w:rPr>
          <w:i/>
        </w:rPr>
        <w:t>f</w:t>
      </w:r>
      <w:r w:rsidR="0087526F">
        <w:t>(</w:t>
      </w:r>
      <w:proofErr w:type="gramEnd"/>
      <w:r w:rsidR="0087526F">
        <w:rPr>
          <w:i/>
        </w:rPr>
        <w:t>x</w:t>
      </w:r>
      <w:r w:rsidR="0087526F">
        <w:t>)</w:t>
      </w:r>
      <w:r w:rsidR="0087526F">
        <w:tab/>
      </w:r>
      <w:r w:rsidR="0087526F">
        <w:rPr>
          <w:i/>
        </w:rPr>
        <w:t>g</w:t>
      </w:r>
      <w:r w:rsidR="0087526F">
        <w:t>(</w:t>
      </w:r>
      <w:r w:rsidR="0087526F">
        <w:rPr>
          <w:i/>
        </w:rPr>
        <w:t>x</w:t>
      </w:r>
      <w:r w:rsidR="0087526F">
        <w:t>)</w:t>
      </w:r>
      <w:r w:rsidR="0087526F">
        <w:tab/>
      </w:r>
      <w:r w:rsidR="0087526F">
        <w:rPr>
          <w:i/>
        </w:rPr>
        <w:t>h</w:t>
      </w:r>
      <w:r w:rsidR="0087526F">
        <w:t>(</w:t>
      </w:r>
      <w:r w:rsidR="0087526F">
        <w:rPr>
          <w:i/>
        </w:rPr>
        <w:t>x</w:t>
      </w:r>
      <w:r w:rsidR="0087526F">
        <w:t>)</w:t>
      </w:r>
      <w:r w:rsidR="0087526F">
        <w:tab/>
        <w:t>None of these</w:t>
      </w:r>
    </w:p>
    <w:p w:rsidR="000C0B93" w:rsidRDefault="00191E1F" w:rsidP="00E00BA5">
      <w:pPr>
        <w:numPr>
          <w:ilvl w:val="1"/>
          <w:numId w:val="14"/>
        </w:numPr>
        <w:spacing w:after="0" w:line="360" w:lineRule="auto"/>
        <w:ind w:left="893"/>
      </w:pPr>
      <w:r>
        <w:t xml:space="preserve"> </w:t>
      </w:r>
      <w:r w:rsidR="0087526F">
        <w:t xml:space="preserve"> Which of the following functions could be concave up? Circle all that apply.</w:t>
      </w:r>
    </w:p>
    <w:p w:rsidR="000C0B93" w:rsidRDefault="0087526F">
      <w:pPr>
        <w:tabs>
          <w:tab w:val="center" w:pos="1878"/>
          <w:tab w:val="center" w:pos="3591"/>
          <w:tab w:val="center" w:pos="5301"/>
          <w:tab w:val="center" w:pos="7458"/>
        </w:tabs>
        <w:ind w:left="0" w:firstLine="0"/>
        <w:jc w:val="left"/>
      </w:pPr>
      <w:r>
        <w:rPr>
          <w:rFonts w:ascii="Calibri" w:eastAsia="Calibri" w:hAnsi="Calibri" w:cs="Calibri"/>
        </w:rPr>
        <w:tab/>
      </w:r>
      <w:proofErr w:type="gramStart"/>
      <w:r>
        <w:rPr>
          <w:i/>
        </w:rPr>
        <w:t>f</w:t>
      </w:r>
      <w:r>
        <w:t>(</w:t>
      </w:r>
      <w:proofErr w:type="gramEnd"/>
      <w:r>
        <w:rPr>
          <w:i/>
        </w:rPr>
        <w:t>x</w:t>
      </w:r>
      <w:r>
        <w:t>)</w:t>
      </w:r>
      <w:r>
        <w:tab/>
      </w:r>
      <w:r>
        <w:rPr>
          <w:i/>
        </w:rPr>
        <w:t>g</w:t>
      </w:r>
      <w:r>
        <w:t>(</w:t>
      </w:r>
      <w:r>
        <w:rPr>
          <w:i/>
        </w:rPr>
        <w:t>x</w:t>
      </w:r>
      <w:r>
        <w:t>)</w:t>
      </w:r>
      <w:r>
        <w:tab/>
      </w:r>
      <w:r>
        <w:rPr>
          <w:i/>
        </w:rPr>
        <w:t>h</w:t>
      </w:r>
      <w:r>
        <w:t>(</w:t>
      </w:r>
      <w:r>
        <w:rPr>
          <w:i/>
        </w:rPr>
        <w:t>x</w:t>
      </w:r>
      <w:r>
        <w:t>)</w:t>
      </w:r>
      <w:r>
        <w:tab/>
        <w:t>None of these</w:t>
      </w:r>
    </w:p>
    <w:p w:rsidR="000C0B93" w:rsidRDefault="000C0B93" w:rsidP="00E00BA5">
      <w:pPr>
        <w:spacing w:after="86"/>
        <w:ind w:left="0" w:firstLine="0"/>
      </w:pPr>
    </w:p>
    <w:p w:rsidR="000C0B93" w:rsidRDefault="0087526F" w:rsidP="00E00BA5">
      <w:pPr>
        <w:pStyle w:val="ListParagraph"/>
        <w:numPr>
          <w:ilvl w:val="0"/>
          <w:numId w:val="2"/>
        </w:numPr>
        <w:spacing w:line="360" w:lineRule="auto"/>
      </w:pPr>
      <w:r>
        <w:t xml:space="preserve">The graph of the function </w:t>
      </w:r>
      <w:r w:rsidRPr="00E00BA5">
        <w:rPr>
          <w:i/>
        </w:rPr>
        <w:t>f</w:t>
      </w:r>
      <w:r>
        <w:t>(</w:t>
      </w:r>
      <w:r w:rsidRPr="00E00BA5">
        <w:rPr>
          <w:i/>
        </w:rPr>
        <w:t>t</w:t>
      </w:r>
      <w:r>
        <w:t>) is shown below</w:t>
      </w:r>
    </w:p>
    <w:p w:rsidR="000C0B93" w:rsidRDefault="0087526F">
      <w:pPr>
        <w:spacing w:after="179" w:line="259" w:lineRule="auto"/>
        <w:ind w:left="3475" w:firstLine="0"/>
        <w:jc w:val="left"/>
      </w:pPr>
      <w:r>
        <w:rPr>
          <w:noProof/>
        </w:rPr>
        <w:drawing>
          <wp:inline distT="0" distB="0" distL="0" distR="0">
            <wp:extent cx="2038350" cy="2743200"/>
            <wp:effectExtent l="0" t="0" r="0" b="0"/>
            <wp:docPr id="508" name="Picture 508"/>
            <wp:cNvGraphicFramePr/>
            <a:graphic xmlns:a="http://schemas.openxmlformats.org/drawingml/2006/main">
              <a:graphicData uri="http://schemas.openxmlformats.org/drawingml/2006/picture">
                <pic:pic xmlns:pic="http://schemas.openxmlformats.org/drawingml/2006/picture">
                  <pic:nvPicPr>
                    <pic:cNvPr id="508" name="Picture 508"/>
                    <pic:cNvPicPr/>
                  </pic:nvPicPr>
                  <pic:blipFill>
                    <a:blip r:embed="rId16"/>
                    <a:stretch>
                      <a:fillRect/>
                    </a:stretch>
                  </pic:blipFill>
                  <pic:spPr>
                    <a:xfrm>
                      <a:off x="0" y="0"/>
                      <a:ext cx="2038350" cy="2743200"/>
                    </a:xfrm>
                    <a:prstGeom prst="rect">
                      <a:avLst/>
                    </a:prstGeom>
                  </pic:spPr>
                </pic:pic>
              </a:graphicData>
            </a:graphic>
          </wp:inline>
        </w:drawing>
      </w:r>
    </w:p>
    <w:p w:rsidR="0006021F" w:rsidRDefault="0087526F" w:rsidP="0006021F">
      <w:pPr>
        <w:tabs>
          <w:tab w:val="center" w:pos="3050"/>
          <w:tab w:val="center" w:pos="4413"/>
          <w:tab w:val="center" w:pos="5777"/>
          <w:tab w:val="center" w:pos="7265"/>
        </w:tabs>
        <w:spacing w:after="0" w:line="360" w:lineRule="auto"/>
        <w:ind w:left="0" w:firstLine="0"/>
        <w:jc w:val="left"/>
        <w:rPr>
          <w:rFonts w:ascii="Calibri" w:eastAsia="Calibri" w:hAnsi="Calibri" w:cs="Calibri"/>
        </w:rPr>
      </w:pPr>
      <w:r>
        <w:rPr>
          <w:rFonts w:ascii="Calibri" w:eastAsia="Calibri" w:hAnsi="Calibri" w:cs="Calibri"/>
        </w:rPr>
        <w:lastRenderedPageBreak/>
        <w:tab/>
      </w:r>
      <w:r w:rsidR="0006021F">
        <w:rPr>
          <w:noProof/>
        </w:rPr>
        <w:drawing>
          <wp:inline distT="0" distB="0" distL="0" distR="0" wp14:anchorId="430C1885" wp14:editId="5E865030">
            <wp:extent cx="4469451" cy="15906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99201" cy="1601263"/>
                    </a:xfrm>
                    <a:prstGeom prst="rect">
                      <a:avLst/>
                    </a:prstGeom>
                  </pic:spPr>
                </pic:pic>
              </a:graphicData>
            </a:graphic>
          </wp:inline>
        </w:drawing>
      </w:r>
    </w:p>
    <w:p w:rsidR="000C0B93" w:rsidRDefault="0087526F" w:rsidP="00561E93">
      <w:pPr>
        <w:tabs>
          <w:tab w:val="center" w:pos="3050"/>
          <w:tab w:val="center" w:pos="4413"/>
          <w:tab w:val="center" w:pos="5777"/>
          <w:tab w:val="center" w:pos="7265"/>
        </w:tabs>
        <w:spacing w:after="0" w:line="360" w:lineRule="auto"/>
        <w:ind w:left="0" w:firstLine="0"/>
        <w:jc w:val="left"/>
      </w:pPr>
      <w:r>
        <w:t xml:space="preserve">Does the function </w:t>
      </w:r>
      <w:proofErr w:type="gramStart"/>
      <w:r>
        <w:rPr>
          <w:i/>
        </w:rPr>
        <w:t>f</w:t>
      </w:r>
      <w:r>
        <w:t>(</w:t>
      </w:r>
      <w:proofErr w:type="gramEnd"/>
      <w:r>
        <w:rPr>
          <w:i/>
        </w:rPr>
        <w:t>t</w:t>
      </w:r>
      <w:r>
        <w:t xml:space="preserve">) have an inverse function for 0 ≤ </w:t>
      </w:r>
      <w:r>
        <w:rPr>
          <w:i/>
        </w:rPr>
        <w:t xml:space="preserve">t </w:t>
      </w:r>
      <w:r>
        <w:t>≤ 6? Circle your answer.</w:t>
      </w:r>
    </w:p>
    <w:p w:rsidR="000C0B93" w:rsidRPr="00E00BA5" w:rsidRDefault="0087526F" w:rsidP="00561E93">
      <w:pPr>
        <w:tabs>
          <w:tab w:val="center" w:pos="1714"/>
          <w:tab w:val="center" w:pos="3683"/>
          <w:tab w:val="center" w:pos="7113"/>
        </w:tabs>
        <w:spacing w:after="0" w:line="360" w:lineRule="auto"/>
        <w:ind w:left="0" w:firstLine="0"/>
        <w:jc w:val="left"/>
        <w:rPr>
          <w:i/>
        </w:rPr>
      </w:pPr>
      <w:r>
        <w:rPr>
          <w:rFonts w:ascii="Calibri" w:eastAsia="Calibri" w:hAnsi="Calibri" w:cs="Calibri"/>
        </w:rPr>
        <w:tab/>
      </w:r>
      <w:r w:rsidRPr="00E00BA5">
        <w:rPr>
          <w:i/>
          <w:color w:val="C00000"/>
        </w:rPr>
        <w:t>YES</w:t>
      </w:r>
      <w:r w:rsidRPr="00E00BA5">
        <w:rPr>
          <w:i/>
          <w:color w:val="C00000"/>
        </w:rPr>
        <w:tab/>
      </w:r>
      <w:r w:rsidRPr="00E00BA5">
        <w:rPr>
          <w:i/>
          <w:noProof/>
          <w:color w:val="C00000"/>
        </w:rPr>
        <w:t>NO</w:t>
      </w:r>
      <w:r w:rsidRPr="00E00BA5">
        <w:rPr>
          <w:i/>
          <w:color w:val="C00000"/>
        </w:rPr>
        <w:tab/>
        <w:t>It is not possible to be determined.</w:t>
      </w:r>
    </w:p>
    <w:p w:rsidR="00561E93" w:rsidRDefault="0087526F" w:rsidP="00E00BA5">
      <w:pPr>
        <w:numPr>
          <w:ilvl w:val="1"/>
          <w:numId w:val="2"/>
        </w:numPr>
        <w:spacing w:after="118" w:line="360" w:lineRule="auto"/>
        <w:ind w:hanging="273"/>
      </w:pPr>
      <w:r>
        <w:t>Find the value of the following limits.</w:t>
      </w:r>
    </w:p>
    <w:p w:rsidR="00561E93" w:rsidRDefault="00561E93" w:rsidP="00135726">
      <w:pPr>
        <w:spacing w:after="0" w:line="360" w:lineRule="auto"/>
        <w:ind w:left="1363"/>
      </w:pPr>
      <w:r>
        <w:rPr>
          <w:noProof/>
        </w:rPr>
        <w:drawing>
          <wp:inline distT="0" distB="0" distL="0" distR="0" wp14:anchorId="3DE1E448" wp14:editId="2A4AC265">
            <wp:extent cx="3000375" cy="2181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00375" cy="2181225"/>
                    </a:xfrm>
                    <a:prstGeom prst="rect">
                      <a:avLst/>
                    </a:prstGeom>
                  </pic:spPr>
                </pic:pic>
              </a:graphicData>
            </a:graphic>
          </wp:inline>
        </w:drawing>
      </w:r>
    </w:p>
    <w:p w:rsidR="000C0B93" w:rsidRDefault="00561E93" w:rsidP="00E00BA5">
      <w:pPr>
        <w:numPr>
          <w:ilvl w:val="0"/>
          <w:numId w:val="2"/>
        </w:numPr>
        <w:spacing w:after="0" w:line="360" w:lineRule="auto"/>
        <w:ind w:left="437" w:hanging="259"/>
      </w:pPr>
      <w:r>
        <w:t xml:space="preserve"> </w:t>
      </w:r>
      <w:r w:rsidR="0087526F">
        <w:t xml:space="preserve"> Let</w:t>
      </w:r>
    </w:p>
    <w:p w:rsidR="000C0B93" w:rsidRDefault="0087526F" w:rsidP="00135726">
      <w:pPr>
        <w:spacing w:after="0" w:line="360" w:lineRule="auto"/>
        <w:ind w:left="3520" w:firstLine="0"/>
        <w:jc w:val="left"/>
      </w:pPr>
      <w:r>
        <w:rPr>
          <w:noProof/>
        </w:rPr>
        <w:drawing>
          <wp:inline distT="0" distB="0" distL="0" distR="0">
            <wp:extent cx="1700784" cy="347472"/>
            <wp:effectExtent l="0" t="0" r="0" b="0"/>
            <wp:docPr id="12300" name="Picture 12300"/>
            <wp:cNvGraphicFramePr/>
            <a:graphic xmlns:a="http://schemas.openxmlformats.org/drawingml/2006/main">
              <a:graphicData uri="http://schemas.openxmlformats.org/drawingml/2006/picture">
                <pic:pic xmlns:pic="http://schemas.openxmlformats.org/drawingml/2006/picture">
                  <pic:nvPicPr>
                    <pic:cNvPr id="12300" name="Picture 12300"/>
                    <pic:cNvPicPr/>
                  </pic:nvPicPr>
                  <pic:blipFill>
                    <a:blip r:embed="rId19"/>
                    <a:stretch>
                      <a:fillRect/>
                    </a:stretch>
                  </pic:blipFill>
                  <pic:spPr>
                    <a:xfrm>
                      <a:off x="0" y="0"/>
                      <a:ext cx="1700784" cy="347472"/>
                    </a:xfrm>
                    <a:prstGeom prst="rect">
                      <a:avLst/>
                    </a:prstGeom>
                  </pic:spPr>
                </pic:pic>
              </a:graphicData>
            </a:graphic>
          </wp:inline>
        </w:drawing>
      </w:r>
    </w:p>
    <w:p w:rsidR="000C0B93" w:rsidRDefault="0087526F" w:rsidP="00E00BA5">
      <w:pPr>
        <w:numPr>
          <w:ilvl w:val="1"/>
          <w:numId w:val="8"/>
        </w:numPr>
        <w:spacing w:after="0" w:line="240" w:lineRule="auto"/>
        <w:ind w:hanging="339"/>
      </w:pPr>
      <w:r>
        <w:t xml:space="preserve">Does the graph of </w:t>
      </w:r>
      <w:r>
        <w:rPr>
          <w:i/>
        </w:rPr>
        <w:t xml:space="preserve">y </w:t>
      </w:r>
      <w:r>
        <w:t xml:space="preserve">= </w:t>
      </w:r>
      <w:r>
        <w:rPr>
          <w:i/>
        </w:rPr>
        <w:t>F</w:t>
      </w:r>
      <w:r>
        <w:t>(</w:t>
      </w:r>
      <w:r>
        <w:rPr>
          <w:i/>
        </w:rPr>
        <w:t>x</w:t>
      </w:r>
      <w:r>
        <w:t xml:space="preserve">) have any vertical asymptotes? If so, write their equations, </w:t>
      </w:r>
      <w:r w:rsidRPr="00135726">
        <w:rPr>
          <w:noProof/>
        </w:rPr>
        <w:t>otherwise</w:t>
      </w:r>
      <w:r>
        <w:t xml:space="preserve"> write </w:t>
      </w:r>
      <w:proofErr w:type="gramStart"/>
      <w:r w:rsidRPr="00561E93">
        <w:rPr>
          <w:i/>
        </w:rPr>
        <w:t>None</w:t>
      </w:r>
      <w:proofErr w:type="gramEnd"/>
      <w:r>
        <w:t>.</w:t>
      </w:r>
    </w:p>
    <w:p w:rsidR="000C0B93" w:rsidRDefault="0087526F" w:rsidP="00E00BA5">
      <w:pPr>
        <w:spacing w:after="0" w:line="240" w:lineRule="auto"/>
        <w:ind w:left="3442"/>
        <w:jc w:val="center"/>
      </w:pPr>
      <w:r>
        <w:t xml:space="preserve">Vertical asymptote(s): </w:t>
      </w:r>
      <w:r>
        <w:rPr>
          <w:rFonts w:ascii="Calibri" w:eastAsia="Calibri" w:hAnsi="Calibri" w:cs="Calibri"/>
          <w:noProof/>
        </w:rPr>
        <mc:AlternateContent>
          <mc:Choice Requires="wpg">
            <w:drawing>
              <wp:inline distT="0" distB="0" distL="0" distR="0">
                <wp:extent cx="1897888" cy="5055"/>
                <wp:effectExtent l="0" t="0" r="0" b="0"/>
                <wp:docPr id="10726" name="Group 10726"/>
                <wp:cNvGraphicFramePr/>
                <a:graphic xmlns:a="http://schemas.openxmlformats.org/drawingml/2006/main">
                  <a:graphicData uri="http://schemas.microsoft.com/office/word/2010/wordprocessingGroup">
                    <wpg:wgp>
                      <wpg:cNvGrpSpPr/>
                      <wpg:grpSpPr>
                        <a:xfrm>
                          <a:off x="0" y="0"/>
                          <a:ext cx="1897888" cy="5055"/>
                          <a:chOff x="0" y="0"/>
                          <a:chExt cx="1897888" cy="5055"/>
                        </a:xfrm>
                      </wpg:grpSpPr>
                      <wps:wsp>
                        <wps:cNvPr id="662" name="Shape 662"/>
                        <wps:cNvSpPr/>
                        <wps:spPr>
                          <a:xfrm>
                            <a:off x="0" y="0"/>
                            <a:ext cx="1897888" cy="0"/>
                          </a:xfrm>
                          <a:custGeom>
                            <a:avLst/>
                            <a:gdLst/>
                            <a:ahLst/>
                            <a:cxnLst/>
                            <a:rect l="0" t="0" r="0" b="0"/>
                            <a:pathLst>
                              <a:path w="1897888">
                                <a:moveTo>
                                  <a:pt x="0" y="0"/>
                                </a:moveTo>
                                <a:lnTo>
                                  <a:pt x="1897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726" style="width:149.44pt;height:0.398pt;mso-position-horizontal-relative:char;mso-position-vertical-relative:line" coordsize="18978,50">
                <v:shape id="Shape 662" style="position:absolute;width:18978;height:0;left:0;top:0;" coordsize="1897888,0" path="m0,0l1897888,0">
                  <v:stroke weight="0.398pt" endcap="flat" joinstyle="miter" miterlimit="10" on="true" color="#000000"/>
                  <v:fill on="false" color="#000000" opacity="0"/>
                </v:shape>
              </v:group>
            </w:pict>
          </mc:Fallback>
        </mc:AlternateContent>
      </w:r>
    </w:p>
    <w:p w:rsidR="00E00BA5" w:rsidRDefault="00E00BA5" w:rsidP="00E00BA5">
      <w:pPr>
        <w:spacing w:after="0" w:line="240" w:lineRule="auto"/>
        <w:ind w:left="3442"/>
        <w:jc w:val="center"/>
      </w:pPr>
    </w:p>
    <w:p w:rsidR="000C0B93" w:rsidRDefault="0087526F" w:rsidP="00E00BA5">
      <w:pPr>
        <w:numPr>
          <w:ilvl w:val="1"/>
          <w:numId w:val="8"/>
        </w:numPr>
        <w:spacing w:after="0" w:line="240" w:lineRule="auto"/>
        <w:ind w:hanging="339"/>
      </w:pPr>
      <w:r>
        <w:t xml:space="preserve">Does the graph of </w:t>
      </w:r>
      <w:r>
        <w:rPr>
          <w:i/>
        </w:rPr>
        <w:t xml:space="preserve">y </w:t>
      </w:r>
      <w:r>
        <w:t xml:space="preserve">= </w:t>
      </w:r>
      <w:r>
        <w:rPr>
          <w:i/>
        </w:rPr>
        <w:t>F</w:t>
      </w:r>
      <w:r>
        <w:t>(</w:t>
      </w:r>
      <w:r>
        <w:rPr>
          <w:i/>
        </w:rPr>
        <w:t>x</w:t>
      </w:r>
      <w:r>
        <w:t xml:space="preserve">) have any horizontal asymptotes? If so, write their equations, </w:t>
      </w:r>
      <w:r w:rsidRPr="00135726">
        <w:rPr>
          <w:noProof/>
        </w:rPr>
        <w:t>otherwise</w:t>
      </w:r>
      <w:r>
        <w:t xml:space="preserve"> write None</w:t>
      </w:r>
    </w:p>
    <w:p w:rsidR="000C0B93" w:rsidRDefault="0087526F" w:rsidP="00E00BA5">
      <w:pPr>
        <w:spacing w:after="0" w:line="240" w:lineRule="auto"/>
        <w:ind w:left="3266"/>
        <w:jc w:val="center"/>
      </w:pPr>
      <w:r>
        <w:t xml:space="preserve">Horizontal asymptote(s): </w:t>
      </w:r>
      <w:r>
        <w:rPr>
          <w:rFonts w:ascii="Calibri" w:eastAsia="Calibri" w:hAnsi="Calibri" w:cs="Calibri"/>
          <w:noProof/>
        </w:rPr>
        <mc:AlternateContent>
          <mc:Choice Requires="wpg">
            <w:drawing>
              <wp:inline distT="0" distB="0" distL="0" distR="0">
                <wp:extent cx="1897888" cy="5055"/>
                <wp:effectExtent l="0" t="0" r="0" b="0"/>
                <wp:docPr id="10728" name="Group 10728"/>
                <wp:cNvGraphicFramePr/>
                <a:graphic xmlns:a="http://schemas.openxmlformats.org/drawingml/2006/main">
                  <a:graphicData uri="http://schemas.microsoft.com/office/word/2010/wordprocessingGroup">
                    <wpg:wgp>
                      <wpg:cNvGrpSpPr/>
                      <wpg:grpSpPr>
                        <a:xfrm>
                          <a:off x="0" y="0"/>
                          <a:ext cx="1897888" cy="5055"/>
                          <a:chOff x="0" y="0"/>
                          <a:chExt cx="1897888" cy="5055"/>
                        </a:xfrm>
                      </wpg:grpSpPr>
                      <wps:wsp>
                        <wps:cNvPr id="673" name="Shape 673"/>
                        <wps:cNvSpPr/>
                        <wps:spPr>
                          <a:xfrm>
                            <a:off x="0" y="0"/>
                            <a:ext cx="1897888" cy="0"/>
                          </a:xfrm>
                          <a:custGeom>
                            <a:avLst/>
                            <a:gdLst/>
                            <a:ahLst/>
                            <a:cxnLst/>
                            <a:rect l="0" t="0" r="0" b="0"/>
                            <a:pathLst>
                              <a:path w="1897888">
                                <a:moveTo>
                                  <a:pt x="0" y="0"/>
                                </a:moveTo>
                                <a:lnTo>
                                  <a:pt x="1897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728" style="width:149.44pt;height:0.398pt;mso-position-horizontal-relative:char;mso-position-vertical-relative:line" coordsize="18978,50">
                <v:shape id="Shape 673" style="position:absolute;width:18978;height:0;left:0;top:0;" coordsize="1897888,0" path="m0,0l1897888,0">
                  <v:stroke weight="0.398pt" endcap="flat" joinstyle="miter" miterlimit="10" on="true" color="#000000"/>
                  <v:fill on="false" color="#000000" opacity="0"/>
                </v:shape>
              </v:group>
            </w:pict>
          </mc:Fallback>
        </mc:AlternateContent>
      </w:r>
    </w:p>
    <w:p w:rsidR="000C0B93" w:rsidRDefault="0087526F" w:rsidP="00E00BA5">
      <w:pPr>
        <w:numPr>
          <w:ilvl w:val="1"/>
          <w:numId w:val="8"/>
        </w:numPr>
        <w:spacing w:after="0" w:line="240" w:lineRule="auto"/>
        <w:ind w:hanging="339"/>
      </w:pPr>
      <w:r>
        <w:t xml:space="preserve">Find the zeros of the function </w:t>
      </w:r>
      <w:r>
        <w:rPr>
          <w:i/>
        </w:rPr>
        <w:t>F</w:t>
      </w:r>
      <w:r>
        <w:t>(</w:t>
      </w:r>
      <w:r>
        <w:rPr>
          <w:i/>
        </w:rPr>
        <w:t>x</w:t>
      </w:r>
      <w:r>
        <w:t xml:space="preserve">). If the function does not have zeros, write </w:t>
      </w:r>
      <w:proofErr w:type="gramStart"/>
      <w:r>
        <w:t>None</w:t>
      </w:r>
      <w:proofErr w:type="gramEnd"/>
      <w:r>
        <w:t>.</w:t>
      </w:r>
    </w:p>
    <w:p w:rsidR="00E00BA5" w:rsidRDefault="00E00BA5" w:rsidP="00E00BA5">
      <w:pPr>
        <w:spacing w:after="0" w:line="240" w:lineRule="auto"/>
        <w:ind w:left="1049" w:firstLine="0"/>
      </w:pPr>
    </w:p>
    <w:p w:rsidR="000C0B93" w:rsidRDefault="0087526F" w:rsidP="00E00BA5">
      <w:pPr>
        <w:spacing w:after="0" w:line="240" w:lineRule="auto"/>
        <w:ind w:left="4921"/>
        <w:jc w:val="center"/>
      </w:pPr>
      <w:r>
        <w:t xml:space="preserve">Zeros: </w:t>
      </w:r>
      <w:r>
        <w:rPr>
          <w:rFonts w:ascii="Calibri" w:eastAsia="Calibri" w:hAnsi="Calibri" w:cs="Calibri"/>
          <w:noProof/>
        </w:rPr>
        <mc:AlternateContent>
          <mc:Choice Requires="wpg">
            <w:drawing>
              <wp:inline distT="0" distB="0" distL="0" distR="0">
                <wp:extent cx="1897888" cy="5055"/>
                <wp:effectExtent l="0" t="0" r="0" b="0"/>
                <wp:docPr id="10729" name="Group 10729"/>
                <wp:cNvGraphicFramePr/>
                <a:graphic xmlns:a="http://schemas.openxmlformats.org/drawingml/2006/main">
                  <a:graphicData uri="http://schemas.microsoft.com/office/word/2010/wordprocessingGroup">
                    <wpg:wgp>
                      <wpg:cNvGrpSpPr/>
                      <wpg:grpSpPr>
                        <a:xfrm>
                          <a:off x="0" y="0"/>
                          <a:ext cx="1897888" cy="5055"/>
                          <a:chOff x="0" y="0"/>
                          <a:chExt cx="1897888" cy="5055"/>
                        </a:xfrm>
                      </wpg:grpSpPr>
                      <wps:wsp>
                        <wps:cNvPr id="681" name="Shape 681"/>
                        <wps:cNvSpPr/>
                        <wps:spPr>
                          <a:xfrm>
                            <a:off x="0" y="0"/>
                            <a:ext cx="1897888" cy="0"/>
                          </a:xfrm>
                          <a:custGeom>
                            <a:avLst/>
                            <a:gdLst/>
                            <a:ahLst/>
                            <a:cxnLst/>
                            <a:rect l="0" t="0" r="0" b="0"/>
                            <a:pathLst>
                              <a:path w="1897888">
                                <a:moveTo>
                                  <a:pt x="0" y="0"/>
                                </a:moveTo>
                                <a:lnTo>
                                  <a:pt x="1897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729" style="width:149.44pt;height:0.398pt;mso-position-horizontal-relative:char;mso-position-vertical-relative:line" coordsize="18978,50">
                <v:shape id="Shape 681" style="position:absolute;width:18978;height:0;left:0;top:0;" coordsize="1897888,0" path="m0,0l1897888,0">
                  <v:stroke weight="0.398pt" endcap="flat" joinstyle="miter" miterlimit="10" on="true" color="#000000"/>
                  <v:fill on="false" color="#000000" opacity="0"/>
                </v:shape>
              </v:group>
            </w:pict>
          </mc:Fallback>
        </mc:AlternateContent>
      </w:r>
    </w:p>
    <w:p w:rsidR="000C0B93" w:rsidRDefault="000C0B93" w:rsidP="00E00BA5">
      <w:pPr>
        <w:spacing w:after="0" w:line="240" w:lineRule="auto"/>
        <w:ind w:left="437" w:firstLine="0"/>
      </w:pPr>
    </w:p>
    <w:p w:rsidR="000C0B93" w:rsidRDefault="00561E93" w:rsidP="00E00BA5">
      <w:pPr>
        <w:spacing w:after="0" w:line="240" w:lineRule="auto"/>
      </w:pPr>
      <w:r>
        <w:t xml:space="preserve"> </w:t>
      </w:r>
      <w:r w:rsidR="0087526F">
        <w:t xml:space="preserve"> </w:t>
      </w:r>
      <w:r w:rsidR="00E00BA5">
        <w:t>5.  (</w:t>
      </w:r>
      <w:proofErr w:type="gramStart"/>
      <w:r w:rsidR="00E00BA5">
        <w:t>a</w:t>
      </w:r>
      <w:proofErr w:type="gramEnd"/>
      <w:r w:rsidR="00E00BA5">
        <w:t xml:space="preserve">)  </w:t>
      </w:r>
      <w:r w:rsidR="0087526F">
        <w:t xml:space="preserve">The temperature </w:t>
      </w:r>
      <w:r w:rsidR="0087526F">
        <w:rPr>
          <w:i/>
        </w:rPr>
        <w:t xml:space="preserve">T </w:t>
      </w:r>
      <w:r w:rsidR="0087526F">
        <w:t xml:space="preserve">(in degrees Fahrenheit) at a point next to a campfire is inversely proportional to the square of its distance </w:t>
      </w:r>
      <w:r w:rsidR="0087526F">
        <w:rPr>
          <w:i/>
        </w:rPr>
        <w:t xml:space="preserve">d </w:t>
      </w:r>
      <w:r w:rsidR="0087526F">
        <w:t>(in meters) from the fire. If the temperature at a point 0</w:t>
      </w:r>
      <w:r w:rsidR="0087526F">
        <w:rPr>
          <w:i/>
        </w:rPr>
        <w:t>.</w:t>
      </w:r>
      <w:r w:rsidR="0087526F">
        <w:t>5 meters away from the fire is 500</w:t>
      </w:r>
      <w:r w:rsidR="0087526F">
        <w:rPr>
          <w:vertAlign w:val="superscript"/>
        </w:rPr>
        <w:t xml:space="preserve">◦ </w:t>
      </w:r>
      <w:r w:rsidR="0087526F">
        <w:t>F, what is the temperature (in degrees Fahrenheit) at 1</w:t>
      </w:r>
      <w:r w:rsidR="0087526F">
        <w:rPr>
          <w:i/>
        </w:rPr>
        <w:t>.</w:t>
      </w:r>
      <w:r w:rsidR="0087526F">
        <w:t>5 meters away from the fire? Show all your work to receive full credit.</w:t>
      </w:r>
    </w:p>
    <w:p w:rsidR="000C0B93" w:rsidRDefault="0087526F" w:rsidP="00E00BA5">
      <w:pPr>
        <w:spacing w:after="0" w:line="240" w:lineRule="auto"/>
        <w:ind w:left="5976" w:hanging="14"/>
        <w:jc w:val="center"/>
      </w:pPr>
      <w:r>
        <w:rPr>
          <w:rFonts w:ascii="Calibri" w:eastAsia="Calibri" w:hAnsi="Calibri" w:cs="Calibri"/>
          <w:noProof/>
        </w:rPr>
        <mc:AlternateContent>
          <mc:Choice Requires="wpg">
            <w:drawing>
              <wp:inline distT="0" distB="0" distL="0" distR="0">
                <wp:extent cx="1644828" cy="5055"/>
                <wp:effectExtent l="0" t="0" r="0" b="0"/>
                <wp:docPr id="10286" name="Group 10286"/>
                <wp:cNvGraphicFramePr/>
                <a:graphic xmlns:a="http://schemas.openxmlformats.org/drawingml/2006/main">
                  <a:graphicData uri="http://schemas.microsoft.com/office/word/2010/wordprocessingGroup">
                    <wpg:wgp>
                      <wpg:cNvGrpSpPr/>
                      <wpg:grpSpPr>
                        <a:xfrm>
                          <a:off x="0" y="0"/>
                          <a:ext cx="1644828" cy="5055"/>
                          <a:chOff x="0" y="0"/>
                          <a:chExt cx="1644828" cy="5055"/>
                        </a:xfrm>
                      </wpg:grpSpPr>
                      <wps:wsp>
                        <wps:cNvPr id="716" name="Shape 716"/>
                        <wps:cNvSpPr/>
                        <wps:spPr>
                          <a:xfrm>
                            <a:off x="0" y="0"/>
                            <a:ext cx="1644828" cy="0"/>
                          </a:xfrm>
                          <a:custGeom>
                            <a:avLst/>
                            <a:gdLst/>
                            <a:ahLst/>
                            <a:cxnLst/>
                            <a:rect l="0" t="0" r="0" b="0"/>
                            <a:pathLst>
                              <a:path w="1644828">
                                <a:moveTo>
                                  <a:pt x="0" y="0"/>
                                </a:moveTo>
                                <a:lnTo>
                                  <a:pt x="164482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286" style="width:129.514pt;height:0.398pt;mso-position-horizontal-relative:char;mso-position-vertical-relative:line" coordsize="16448,50">
                <v:shape id="Shape 716" style="position:absolute;width:16448;height:0;left:0;top:0;" coordsize="1644828,0" path="m0,0l1644828,0">
                  <v:stroke weight="0.398pt" endcap="flat" joinstyle="miter" miterlimit="10" on="true" color="#000000"/>
                  <v:fill on="false" color="#000000" opacity="0"/>
                </v:shape>
              </v:group>
            </w:pict>
          </mc:Fallback>
        </mc:AlternateContent>
      </w:r>
    </w:p>
    <w:p w:rsidR="006833D2" w:rsidRDefault="006833D2" w:rsidP="00E00BA5">
      <w:pPr>
        <w:spacing w:after="0" w:line="240" w:lineRule="auto"/>
        <w:ind w:left="5976" w:hanging="14"/>
        <w:jc w:val="center"/>
      </w:pPr>
    </w:p>
    <w:p w:rsidR="006833D2" w:rsidRDefault="006833D2" w:rsidP="00E00BA5">
      <w:pPr>
        <w:numPr>
          <w:ilvl w:val="1"/>
          <w:numId w:val="2"/>
        </w:numPr>
        <w:spacing w:after="0" w:line="240" w:lineRule="auto"/>
        <w:ind w:left="0" w:firstLine="0"/>
        <w:jc w:val="left"/>
      </w:pPr>
      <w:r>
        <w:t>Let H(x) =</w:t>
      </w:r>
      <m:oMath>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1)</m:t>
            </m:r>
          </m:e>
          <m:sup>
            <m:r>
              <w:rPr>
                <w:rFonts w:ascii="Cambria Math" w:hAnsi="Cambria Math"/>
              </w:rPr>
              <m:t>2</m:t>
            </m:r>
          </m:sup>
        </m:sSup>
      </m:oMath>
      <w:r w:rsidR="0087526F">
        <w:t xml:space="preserve"> </w:t>
      </w:r>
      <w:r>
        <w:t xml:space="preserve">    </w:t>
      </w:r>
      <w:r w:rsidR="0087526F">
        <w:t xml:space="preserve">Find two functions </w:t>
      </w:r>
      <w:r w:rsidR="0087526F" w:rsidRPr="006833D2">
        <w:rPr>
          <w:i/>
        </w:rPr>
        <w:t>K</w:t>
      </w:r>
      <w:r w:rsidR="0087526F">
        <w:t>(</w:t>
      </w:r>
      <w:r w:rsidR="0087526F" w:rsidRPr="006833D2">
        <w:rPr>
          <w:i/>
        </w:rPr>
        <w:t>x</w:t>
      </w:r>
      <w:r w:rsidR="0087526F">
        <w:t xml:space="preserve">) and </w:t>
      </w:r>
      <w:r w:rsidR="0087526F" w:rsidRPr="006833D2">
        <w:rPr>
          <w:i/>
        </w:rPr>
        <w:t>J</w:t>
      </w:r>
      <w:r w:rsidR="0087526F">
        <w:t>(</w:t>
      </w:r>
      <w:r w:rsidR="0087526F" w:rsidRPr="006833D2">
        <w:rPr>
          <w:i/>
        </w:rPr>
        <w:t>x</w:t>
      </w:r>
      <w:r w:rsidR="0087526F">
        <w:t xml:space="preserve">) such that </w:t>
      </w:r>
      <w:proofErr w:type="gramStart"/>
      <w:r w:rsidR="0087526F" w:rsidRPr="006833D2">
        <w:rPr>
          <w:i/>
        </w:rPr>
        <w:t>K</w:t>
      </w:r>
      <w:r w:rsidR="0087526F">
        <w:t>(</w:t>
      </w:r>
      <w:proofErr w:type="gramEnd"/>
      <w:r w:rsidR="0087526F" w:rsidRPr="006833D2">
        <w:rPr>
          <w:i/>
        </w:rPr>
        <w:t>J</w:t>
      </w:r>
      <w:r w:rsidR="0087526F">
        <w:t>(</w:t>
      </w:r>
      <w:r w:rsidR="0087526F" w:rsidRPr="006833D2">
        <w:rPr>
          <w:i/>
        </w:rPr>
        <w:t>x</w:t>
      </w:r>
      <w:r w:rsidR="0087526F">
        <w:t xml:space="preserve">)) = </w:t>
      </w:r>
      <w:r w:rsidR="0087526F" w:rsidRPr="006833D2">
        <w:rPr>
          <w:i/>
        </w:rPr>
        <w:t>H</w:t>
      </w:r>
      <w:r w:rsidR="0087526F">
        <w:t>(</w:t>
      </w:r>
      <w:r w:rsidR="0087526F" w:rsidRPr="006833D2">
        <w:rPr>
          <w:i/>
        </w:rPr>
        <w:t>x</w:t>
      </w:r>
      <w:r w:rsidR="0087526F">
        <w:t xml:space="preserve">). </w:t>
      </w:r>
      <w:r w:rsidR="00E00BA5">
        <w:t xml:space="preserve">  Your functions should satisfy K(x) ≠ </w:t>
      </w:r>
      <w:proofErr w:type="gramStart"/>
      <w:r w:rsidR="00E00BA5">
        <w:t>x  and</w:t>
      </w:r>
      <w:proofErr w:type="gramEnd"/>
      <w:r w:rsidR="00E00BA5">
        <w:t xml:space="preserve"> J(x) ≠  x.</w:t>
      </w:r>
    </w:p>
    <w:p w:rsidR="00E00BA5" w:rsidRDefault="00E00BA5" w:rsidP="00E00BA5">
      <w:pPr>
        <w:spacing w:after="0" w:line="240" w:lineRule="auto"/>
        <w:ind w:left="0" w:firstLine="0"/>
        <w:jc w:val="left"/>
      </w:pPr>
    </w:p>
    <w:p w:rsidR="006833D2" w:rsidRDefault="0087526F" w:rsidP="00E00BA5">
      <w:pPr>
        <w:spacing w:after="0" w:line="240" w:lineRule="auto"/>
        <w:ind w:left="0" w:firstLine="0"/>
        <w:jc w:val="left"/>
      </w:pPr>
      <w:r w:rsidRPr="006833D2">
        <w:rPr>
          <w:i/>
        </w:rPr>
        <w:t>K</w:t>
      </w:r>
      <w:r>
        <w:t>(</w:t>
      </w:r>
      <w:r w:rsidRPr="006833D2">
        <w:rPr>
          <w:i/>
        </w:rPr>
        <w:t>x</w:t>
      </w:r>
      <w:r>
        <w:t>) =</w:t>
      </w:r>
      <w:r>
        <w:tab/>
      </w:r>
    </w:p>
    <w:p w:rsidR="000C0B93" w:rsidRDefault="0087526F" w:rsidP="00E00BA5">
      <w:pPr>
        <w:spacing w:after="0" w:line="240" w:lineRule="auto"/>
        <w:ind w:left="0" w:firstLine="0"/>
        <w:jc w:val="left"/>
      </w:pPr>
      <w:r w:rsidRPr="006833D2">
        <w:rPr>
          <w:i/>
        </w:rPr>
        <w:t>J</w:t>
      </w:r>
      <w:r>
        <w:t>(</w:t>
      </w:r>
      <w:r w:rsidRPr="006833D2">
        <w:rPr>
          <w:i/>
        </w:rPr>
        <w:t>x</w:t>
      </w:r>
      <w:r>
        <w:t>) =</w:t>
      </w:r>
    </w:p>
    <w:p w:rsidR="00E00BA5" w:rsidRDefault="00E00BA5" w:rsidP="00E00BA5">
      <w:pPr>
        <w:spacing w:after="0" w:line="240" w:lineRule="auto"/>
        <w:ind w:left="0" w:firstLine="0"/>
        <w:jc w:val="left"/>
      </w:pPr>
    </w:p>
    <w:p w:rsidR="000C0B93" w:rsidRDefault="0087526F" w:rsidP="00E00BA5">
      <w:pPr>
        <w:numPr>
          <w:ilvl w:val="1"/>
          <w:numId w:val="2"/>
        </w:numPr>
        <w:spacing w:after="0" w:line="240" w:lineRule="auto"/>
        <w:ind w:hanging="273"/>
      </w:pPr>
      <w:r>
        <w:t xml:space="preserve">The shadow (the segment BC) made by a 150-foot-tall building has a length of 200 feet. Find the value, in </w:t>
      </w:r>
      <w:r>
        <w:rPr>
          <w:b/>
        </w:rPr>
        <w:t>radians</w:t>
      </w:r>
      <w:r>
        <w:t>, of the angle ABC.</w:t>
      </w:r>
    </w:p>
    <w:p w:rsidR="000C0B93" w:rsidRDefault="0087526F" w:rsidP="00E00BA5">
      <w:pPr>
        <w:spacing w:after="0" w:line="240" w:lineRule="auto"/>
        <w:ind w:left="4900" w:firstLine="0"/>
        <w:jc w:val="left"/>
      </w:pPr>
      <w:r>
        <w:rPr>
          <w:noProof/>
        </w:rPr>
        <w:drawing>
          <wp:inline distT="0" distB="0" distL="0" distR="0">
            <wp:extent cx="2832100" cy="1568450"/>
            <wp:effectExtent l="0" t="0" r="0" b="0"/>
            <wp:docPr id="780" name="Picture 780"/>
            <wp:cNvGraphicFramePr/>
            <a:graphic xmlns:a="http://schemas.openxmlformats.org/drawingml/2006/main">
              <a:graphicData uri="http://schemas.openxmlformats.org/drawingml/2006/picture">
                <pic:pic xmlns:pic="http://schemas.openxmlformats.org/drawingml/2006/picture">
                  <pic:nvPicPr>
                    <pic:cNvPr id="780" name="Picture 780"/>
                    <pic:cNvPicPr/>
                  </pic:nvPicPr>
                  <pic:blipFill>
                    <a:blip r:embed="rId20"/>
                    <a:stretch>
                      <a:fillRect/>
                    </a:stretch>
                  </pic:blipFill>
                  <pic:spPr>
                    <a:xfrm>
                      <a:off x="0" y="0"/>
                      <a:ext cx="2832100" cy="1568450"/>
                    </a:xfrm>
                    <a:prstGeom prst="rect">
                      <a:avLst/>
                    </a:prstGeom>
                  </pic:spPr>
                </pic:pic>
              </a:graphicData>
            </a:graphic>
          </wp:inline>
        </w:drawing>
      </w:r>
    </w:p>
    <w:p w:rsidR="000C0B93" w:rsidRDefault="0087526F">
      <w:pPr>
        <w:spacing w:after="64" w:line="265" w:lineRule="auto"/>
        <w:ind w:left="5878"/>
        <w:jc w:val="center"/>
      </w:pPr>
      <w:r>
        <w:t>Angle ABC=</w:t>
      </w:r>
      <w:r>
        <w:rPr>
          <w:rFonts w:ascii="Calibri" w:eastAsia="Calibri" w:hAnsi="Calibri" w:cs="Calibri"/>
          <w:noProof/>
        </w:rPr>
        <mc:AlternateContent>
          <mc:Choice Requires="wpg">
            <w:drawing>
              <wp:inline distT="0" distB="0" distL="0" distR="0">
                <wp:extent cx="1265250" cy="5055"/>
                <wp:effectExtent l="0" t="0" r="0" b="0"/>
                <wp:docPr id="10291" name="Group 10291"/>
                <wp:cNvGraphicFramePr/>
                <a:graphic xmlns:a="http://schemas.openxmlformats.org/drawingml/2006/main">
                  <a:graphicData uri="http://schemas.microsoft.com/office/word/2010/wordprocessingGroup">
                    <wpg:wgp>
                      <wpg:cNvGrpSpPr/>
                      <wpg:grpSpPr>
                        <a:xfrm>
                          <a:off x="0" y="0"/>
                          <a:ext cx="1265250" cy="5055"/>
                          <a:chOff x="0" y="0"/>
                          <a:chExt cx="1265250" cy="5055"/>
                        </a:xfrm>
                      </wpg:grpSpPr>
                      <wps:wsp>
                        <wps:cNvPr id="782" name="Shape 782"/>
                        <wps:cNvSpPr/>
                        <wps:spPr>
                          <a:xfrm>
                            <a:off x="0" y="0"/>
                            <a:ext cx="1265250" cy="0"/>
                          </a:xfrm>
                          <a:custGeom>
                            <a:avLst/>
                            <a:gdLst/>
                            <a:ahLst/>
                            <a:cxnLst/>
                            <a:rect l="0" t="0" r="0" b="0"/>
                            <a:pathLst>
                              <a:path w="1265250">
                                <a:moveTo>
                                  <a:pt x="0" y="0"/>
                                </a:moveTo>
                                <a:lnTo>
                                  <a:pt x="126525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291" style="width:99.626pt;height:0.398pt;mso-position-horizontal-relative:char;mso-position-vertical-relative:line" coordsize="12652,50">
                <v:shape id="Shape 782" style="position:absolute;width:12652;height:0;left:0;top:0;" coordsize="1265250,0" path="m0,0l1265250,0">
                  <v:stroke weight="0.398pt" endcap="flat" joinstyle="miter" miterlimit="10" on="true" color="#000000"/>
                  <v:fill on="false" color="#000000" opacity="0"/>
                </v:shape>
              </v:group>
            </w:pict>
          </mc:Fallback>
        </mc:AlternateContent>
      </w:r>
    </w:p>
    <w:p w:rsidR="00561E93" w:rsidRDefault="00561E93">
      <w:pPr>
        <w:spacing w:after="64" w:line="265" w:lineRule="auto"/>
        <w:ind w:left="5878"/>
        <w:jc w:val="center"/>
      </w:pPr>
    </w:p>
    <w:p w:rsidR="000C0B93" w:rsidRDefault="0087526F" w:rsidP="00E00BA5">
      <w:pPr>
        <w:numPr>
          <w:ilvl w:val="0"/>
          <w:numId w:val="2"/>
        </w:numPr>
        <w:spacing w:after="0" w:line="240" w:lineRule="auto"/>
        <w:ind w:left="432" w:hanging="259"/>
      </w:pPr>
      <w:r>
        <w:t xml:space="preserve">The following table gives some values of the two functions </w:t>
      </w:r>
      <w:r>
        <w:rPr>
          <w:i/>
        </w:rPr>
        <w:t>f</w:t>
      </w:r>
      <w:r>
        <w:t>(</w:t>
      </w:r>
      <w:r>
        <w:rPr>
          <w:i/>
        </w:rPr>
        <w:t>x</w:t>
      </w:r>
      <w:r>
        <w:t xml:space="preserve">) and </w:t>
      </w:r>
      <w:r>
        <w:rPr>
          <w:i/>
        </w:rPr>
        <w:t>g</w:t>
      </w:r>
      <w:r>
        <w:t>(</w:t>
      </w:r>
      <w:r>
        <w:rPr>
          <w:i/>
        </w:rPr>
        <w:t>x</w:t>
      </w:r>
      <w:r>
        <w:t>).</w:t>
      </w:r>
    </w:p>
    <w:tbl>
      <w:tblPr>
        <w:tblStyle w:val="TableGrid"/>
        <w:tblW w:w="1697" w:type="dxa"/>
        <w:tblInd w:w="4054" w:type="dxa"/>
        <w:tblCellMar>
          <w:top w:w="42" w:type="dxa"/>
          <w:left w:w="120" w:type="dxa"/>
          <w:right w:w="115" w:type="dxa"/>
        </w:tblCellMar>
        <w:tblLook w:val="04A0" w:firstRow="1" w:lastRow="0" w:firstColumn="1" w:lastColumn="0" w:noHBand="0" w:noVBand="1"/>
      </w:tblPr>
      <w:tblGrid>
        <w:gridCol w:w="617"/>
        <w:gridCol w:w="479"/>
        <w:gridCol w:w="601"/>
      </w:tblGrid>
      <w:tr w:rsidR="000C0B93" w:rsidTr="00135726">
        <w:trPr>
          <w:trHeight w:val="279"/>
        </w:trPr>
        <w:tc>
          <w:tcPr>
            <w:tcW w:w="617"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rPr>
                <w:i/>
              </w:rPr>
              <w:t>x</w:t>
            </w:r>
          </w:p>
        </w:tc>
        <w:tc>
          <w:tcPr>
            <w:tcW w:w="479"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55" w:firstLine="0"/>
              <w:jc w:val="left"/>
            </w:pPr>
            <w:r>
              <w:t>2</w:t>
            </w:r>
          </w:p>
        </w:tc>
        <w:tc>
          <w:tcPr>
            <w:tcW w:w="601"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right="4" w:firstLine="0"/>
              <w:jc w:val="center"/>
            </w:pPr>
            <w:r>
              <w:t>8</w:t>
            </w:r>
          </w:p>
        </w:tc>
      </w:tr>
      <w:tr w:rsidR="000C0B93" w:rsidTr="00135726">
        <w:trPr>
          <w:trHeight w:val="279"/>
        </w:trPr>
        <w:tc>
          <w:tcPr>
            <w:tcW w:w="617"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rPr>
                <w:i/>
              </w:rPr>
              <w:t>f</w:t>
            </w:r>
            <w:r>
              <w:t>(</w:t>
            </w:r>
            <w:r>
              <w:rPr>
                <w:i/>
              </w:rPr>
              <w:t>x</w:t>
            </w:r>
            <w:r>
              <w:t>)</w:t>
            </w:r>
          </w:p>
        </w:tc>
        <w:tc>
          <w:tcPr>
            <w:tcW w:w="479"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t>20</w:t>
            </w:r>
          </w:p>
        </w:tc>
        <w:tc>
          <w:tcPr>
            <w:tcW w:w="601"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t>160</w:t>
            </w:r>
          </w:p>
        </w:tc>
      </w:tr>
      <w:tr w:rsidR="000C0B93" w:rsidTr="00135726">
        <w:trPr>
          <w:trHeight w:val="279"/>
        </w:trPr>
        <w:tc>
          <w:tcPr>
            <w:tcW w:w="617"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0" w:firstLine="0"/>
              <w:jc w:val="left"/>
            </w:pPr>
            <w:r>
              <w:rPr>
                <w:i/>
              </w:rPr>
              <w:t>g</w:t>
            </w:r>
            <w:r>
              <w:t>(</w:t>
            </w:r>
            <w:r>
              <w:rPr>
                <w:i/>
              </w:rPr>
              <w:t>x</w:t>
            </w:r>
            <w:r>
              <w:t>)</w:t>
            </w:r>
          </w:p>
        </w:tc>
        <w:tc>
          <w:tcPr>
            <w:tcW w:w="479"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55" w:firstLine="0"/>
              <w:jc w:val="left"/>
            </w:pPr>
            <w:r>
              <w:t>4</w:t>
            </w:r>
          </w:p>
        </w:tc>
        <w:tc>
          <w:tcPr>
            <w:tcW w:w="601" w:type="dxa"/>
            <w:tcBorders>
              <w:top w:val="single" w:sz="3" w:space="0" w:color="000000"/>
              <w:left w:val="single" w:sz="3" w:space="0" w:color="000000"/>
              <w:bottom w:val="single" w:sz="3" w:space="0" w:color="000000"/>
              <w:right w:val="single" w:sz="3" w:space="0" w:color="000000"/>
            </w:tcBorders>
          </w:tcPr>
          <w:p w:rsidR="000C0B93" w:rsidRDefault="0087526F">
            <w:pPr>
              <w:spacing w:after="0" w:line="259" w:lineRule="auto"/>
              <w:ind w:left="55" w:firstLine="0"/>
              <w:jc w:val="left"/>
            </w:pPr>
            <w:r>
              <w:t>12</w:t>
            </w:r>
          </w:p>
        </w:tc>
      </w:tr>
    </w:tbl>
    <w:p w:rsidR="000C0B93" w:rsidRDefault="0087526F" w:rsidP="00E00BA5">
      <w:pPr>
        <w:numPr>
          <w:ilvl w:val="1"/>
          <w:numId w:val="2"/>
        </w:numPr>
        <w:spacing w:after="0" w:line="360" w:lineRule="auto"/>
        <w:ind w:hanging="273"/>
      </w:pPr>
      <w:r>
        <w:t xml:space="preserve">Suppose the function </w:t>
      </w:r>
      <w:r>
        <w:rPr>
          <w:i/>
        </w:rPr>
        <w:t>f</w:t>
      </w:r>
      <w:r>
        <w:t>(</w:t>
      </w:r>
      <w:r>
        <w:rPr>
          <w:i/>
        </w:rPr>
        <w:t>x</w:t>
      </w:r>
      <w:r>
        <w:t xml:space="preserve">) is an exponential function. Find a formula for </w:t>
      </w:r>
      <w:r>
        <w:rPr>
          <w:i/>
        </w:rPr>
        <w:t>f</w:t>
      </w:r>
      <w:r>
        <w:t>(</w:t>
      </w:r>
      <w:r>
        <w:rPr>
          <w:i/>
        </w:rPr>
        <w:t>x</w:t>
      </w:r>
      <w:r>
        <w:t xml:space="preserve">). Your answer must be in </w:t>
      </w:r>
      <w:r>
        <w:rPr>
          <w:b/>
        </w:rPr>
        <w:t>exact form</w:t>
      </w:r>
      <w:r>
        <w:t>. Show all your work.</w:t>
      </w:r>
    </w:p>
    <w:p w:rsidR="000C0B93" w:rsidRDefault="0087526F" w:rsidP="00135726">
      <w:pPr>
        <w:spacing w:after="0" w:line="360" w:lineRule="auto"/>
        <w:ind w:left="5644" w:right="2949"/>
        <w:jc w:val="center"/>
      </w:pPr>
      <w:r>
        <w:rPr>
          <w:rFonts w:ascii="Calibri" w:eastAsia="Calibri" w:hAnsi="Calibri" w:cs="Calibri"/>
          <w:noProof/>
        </w:rPr>
        <mc:AlternateContent>
          <mc:Choice Requires="wpg">
            <w:drawing>
              <wp:anchor distT="0" distB="0" distL="114300" distR="114300" simplePos="0" relativeHeight="251660288" behindDoc="0" locked="0" layoutInCell="1" allowOverlap="1">
                <wp:simplePos x="0" y="0"/>
                <wp:positionH relativeFrom="column">
                  <wp:posOffset>4033812</wp:posOffset>
                </wp:positionH>
                <wp:positionV relativeFrom="paragraph">
                  <wp:posOffset>96150</wp:posOffset>
                </wp:positionV>
                <wp:extent cx="1897888" cy="5055"/>
                <wp:effectExtent l="0" t="0" r="0" b="0"/>
                <wp:wrapNone/>
                <wp:docPr id="11022" name="Group 11022"/>
                <wp:cNvGraphicFramePr/>
                <a:graphic xmlns:a="http://schemas.openxmlformats.org/drawingml/2006/main">
                  <a:graphicData uri="http://schemas.microsoft.com/office/word/2010/wordprocessingGroup">
                    <wpg:wgp>
                      <wpg:cNvGrpSpPr/>
                      <wpg:grpSpPr>
                        <a:xfrm>
                          <a:off x="0" y="0"/>
                          <a:ext cx="1897888" cy="5055"/>
                          <a:chOff x="0" y="0"/>
                          <a:chExt cx="1897888" cy="5055"/>
                        </a:xfrm>
                      </wpg:grpSpPr>
                      <wps:wsp>
                        <wps:cNvPr id="877" name="Shape 877"/>
                        <wps:cNvSpPr/>
                        <wps:spPr>
                          <a:xfrm>
                            <a:off x="0" y="0"/>
                            <a:ext cx="1897888" cy="0"/>
                          </a:xfrm>
                          <a:custGeom>
                            <a:avLst/>
                            <a:gdLst/>
                            <a:ahLst/>
                            <a:cxnLst/>
                            <a:rect l="0" t="0" r="0" b="0"/>
                            <a:pathLst>
                              <a:path w="1897888">
                                <a:moveTo>
                                  <a:pt x="0" y="0"/>
                                </a:moveTo>
                                <a:lnTo>
                                  <a:pt x="1897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1022" style="width:149.44pt;height:0.398pt;position:absolute;z-index:64;mso-position-horizontal-relative:text;mso-position-horizontal:absolute;margin-left:317.623pt;mso-position-vertical-relative:text;margin-top:7.57089pt;" coordsize="18978,50">
                <v:shape id="Shape 877" style="position:absolute;width:18978;height:0;left:0;top:0;" coordsize="1897888,0" path="m0,0l1897888,0">
                  <v:stroke weight="0.398pt" endcap="flat" joinstyle="miter" miterlimit="10" on="true" color="#000000"/>
                  <v:fill on="false" color="#000000" opacity="0"/>
                </v:shape>
              </v:group>
            </w:pict>
          </mc:Fallback>
        </mc:AlternateContent>
      </w:r>
      <w:proofErr w:type="gramStart"/>
      <w:r>
        <w:rPr>
          <w:i/>
        </w:rPr>
        <w:t>f</w:t>
      </w:r>
      <w:r>
        <w:t>(</w:t>
      </w:r>
      <w:proofErr w:type="gramEnd"/>
      <w:r>
        <w:rPr>
          <w:i/>
        </w:rPr>
        <w:t>x</w:t>
      </w:r>
      <w:r>
        <w:t>) =</w:t>
      </w:r>
    </w:p>
    <w:p w:rsidR="000C0B93" w:rsidRDefault="0087526F" w:rsidP="00E00BA5">
      <w:pPr>
        <w:numPr>
          <w:ilvl w:val="1"/>
          <w:numId w:val="2"/>
        </w:numPr>
        <w:spacing w:after="0" w:line="360" w:lineRule="auto"/>
        <w:ind w:hanging="273"/>
      </w:pPr>
      <w:r>
        <w:t xml:space="preserve">Suppose that </w:t>
      </w:r>
      <w:r>
        <w:rPr>
          <w:i/>
        </w:rPr>
        <w:t>g</w:t>
      </w:r>
      <w:r>
        <w:t>(</w:t>
      </w:r>
      <w:r>
        <w:rPr>
          <w:i/>
        </w:rPr>
        <w:t>x</w:t>
      </w:r>
      <w:r>
        <w:t xml:space="preserve">) is a power function. Find a formula for </w:t>
      </w:r>
      <w:r>
        <w:rPr>
          <w:i/>
        </w:rPr>
        <w:t>g</w:t>
      </w:r>
      <w:r>
        <w:t>(</w:t>
      </w:r>
      <w:r>
        <w:rPr>
          <w:i/>
        </w:rPr>
        <w:t>x</w:t>
      </w:r>
      <w:r>
        <w:t>). Your answer</w:t>
      </w:r>
    </w:p>
    <w:p w:rsidR="000C0B93" w:rsidRDefault="0087526F" w:rsidP="00135726">
      <w:pPr>
        <w:spacing w:after="0" w:line="360" w:lineRule="auto"/>
        <w:ind w:left="883"/>
      </w:pPr>
      <w:proofErr w:type="gramStart"/>
      <w:r>
        <w:t>must</w:t>
      </w:r>
      <w:proofErr w:type="gramEnd"/>
      <w:r>
        <w:t xml:space="preserve"> be in </w:t>
      </w:r>
      <w:r>
        <w:rPr>
          <w:b/>
        </w:rPr>
        <w:t>exact form</w:t>
      </w:r>
      <w:r>
        <w:t>. Show all your work.</w:t>
      </w:r>
    </w:p>
    <w:p w:rsidR="000C0B93" w:rsidRDefault="0087526F">
      <w:pPr>
        <w:spacing w:after="64" w:line="265" w:lineRule="auto"/>
        <w:ind w:left="5644" w:right="2968"/>
        <w:jc w:val="center"/>
      </w:pPr>
      <w:r>
        <w:rPr>
          <w:rFonts w:ascii="Calibri" w:eastAsia="Calibri" w:hAnsi="Calibri" w:cs="Calibri"/>
          <w:noProof/>
        </w:rPr>
        <mc:AlternateContent>
          <mc:Choice Requires="wpg">
            <w:drawing>
              <wp:anchor distT="0" distB="0" distL="114300" distR="114300" simplePos="0" relativeHeight="251661312" behindDoc="0" locked="0" layoutInCell="1" allowOverlap="1">
                <wp:simplePos x="0" y="0"/>
                <wp:positionH relativeFrom="column">
                  <wp:posOffset>4022128</wp:posOffset>
                </wp:positionH>
                <wp:positionV relativeFrom="paragraph">
                  <wp:posOffset>96151</wp:posOffset>
                </wp:positionV>
                <wp:extent cx="1897888" cy="5055"/>
                <wp:effectExtent l="0" t="0" r="0" b="0"/>
                <wp:wrapNone/>
                <wp:docPr id="11023" name="Group 11023"/>
                <wp:cNvGraphicFramePr/>
                <a:graphic xmlns:a="http://schemas.openxmlformats.org/drawingml/2006/main">
                  <a:graphicData uri="http://schemas.microsoft.com/office/word/2010/wordprocessingGroup">
                    <wpg:wgp>
                      <wpg:cNvGrpSpPr/>
                      <wpg:grpSpPr>
                        <a:xfrm>
                          <a:off x="0" y="0"/>
                          <a:ext cx="1897888" cy="5055"/>
                          <a:chOff x="0" y="0"/>
                          <a:chExt cx="1897888" cy="5055"/>
                        </a:xfrm>
                      </wpg:grpSpPr>
                      <wps:wsp>
                        <wps:cNvPr id="896" name="Shape 896"/>
                        <wps:cNvSpPr/>
                        <wps:spPr>
                          <a:xfrm>
                            <a:off x="0" y="0"/>
                            <a:ext cx="1897888" cy="0"/>
                          </a:xfrm>
                          <a:custGeom>
                            <a:avLst/>
                            <a:gdLst/>
                            <a:ahLst/>
                            <a:cxnLst/>
                            <a:rect l="0" t="0" r="0" b="0"/>
                            <a:pathLst>
                              <a:path w="1897888">
                                <a:moveTo>
                                  <a:pt x="0" y="0"/>
                                </a:moveTo>
                                <a:lnTo>
                                  <a:pt x="1897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1023" style="width:149.44pt;height:0.398pt;position:absolute;z-index:83;mso-position-horizontal-relative:text;mso-position-horizontal:absolute;margin-left:316.703pt;mso-position-vertical-relative:text;margin-top:7.57092pt;" coordsize="18978,50">
                <v:shape id="Shape 896" style="position:absolute;width:18978;height:0;left:0;top:0;" coordsize="1897888,0" path="m0,0l1897888,0">
                  <v:stroke weight="0.398pt" endcap="flat" joinstyle="miter" miterlimit="10" on="true" color="#000000"/>
                  <v:fill on="false" color="#000000" opacity="0"/>
                </v:shape>
              </v:group>
            </w:pict>
          </mc:Fallback>
        </mc:AlternateContent>
      </w:r>
      <w:proofErr w:type="gramStart"/>
      <w:r>
        <w:rPr>
          <w:i/>
        </w:rPr>
        <w:t>g</w:t>
      </w:r>
      <w:r>
        <w:t>(</w:t>
      </w:r>
      <w:proofErr w:type="gramEnd"/>
      <w:r>
        <w:rPr>
          <w:i/>
        </w:rPr>
        <w:t>x</w:t>
      </w:r>
      <w:r>
        <w:t>) =</w:t>
      </w:r>
    </w:p>
    <w:p w:rsidR="000C0B93" w:rsidRDefault="0087526F" w:rsidP="00E00BA5">
      <w:pPr>
        <w:numPr>
          <w:ilvl w:val="0"/>
          <w:numId w:val="2"/>
        </w:numPr>
        <w:spacing w:after="0" w:line="360" w:lineRule="auto"/>
        <w:ind w:left="432" w:hanging="259"/>
      </w:pPr>
      <w:r>
        <w:t xml:space="preserve">The graph of the polynomial </w:t>
      </w:r>
      <w:r>
        <w:rPr>
          <w:i/>
        </w:rPr>
        <w:t>p</w:t>
      </w:r>
      <w:r>
        <w:t>(</w:t>
      </w:r>
      <w:r>
        <w:rPr>
          <w:i/>
        </w:rPr>
        <w:t>x</w:t>
      </w:r>
      <w:r>
        <w:t xml:space="preserve">) </w:t>
      </w:r>
      <w:proofErr w:type="gramStart"/>
      <w:r>
        <w:t>is given</w:t>
      </w:r>
      <w:proofErr w:type="gramEnd"/>
      <w:r>
        <w:t xml:space="preserve"> below.</w:t>
      </w:r>
    </w:p>
    <w:p w:rsidR="000C0B93" w:rsidRDefault="0087526F">
      <w:pPr>
        <w:spacing w:after="285" w:line="259" w:lineRule="auto"/>
        <w:ind w:left="1984" w:firstLine="0"/>
        <w:jc w:val="left"/>
      </w:pPr>
      <w:r>
        <w:rPr>
          <w:rFonts w:ascii="Calibri" w:eastAsia="Calibri" w:hAnsi="Calibri" w:cs="Calibri"/>
          <w:noProof/>
        </w:rPr>
        <w:lastRenderedPageBreak/>
        <mc:AlternateContent>
          <mc:Choice Requires="wpg">
            <w:drawing>
              <wp:inline distT="0" distB="0" distL="0" distR="0">
                <wp:extent cx="3700881" cy="3151688"/>
                <wp:effectExtent l="0" t="0" r="0" b="0"/>
                <wp:docPr id="11820" name="Group 11820"/>
                <wp:cNvGraphicFramePr/>
                <a:graphic xmlns:a="http://schemas.openxmlformats.org/drawingml/2006/main">
                  <a:graphicData uri="http://schemas.microsoft.com/office/word/2010/wordprocessingGroup">
                    <wpg:wgp>
                      <wpg:cNvGrpSpPr/>
                      <wpg:grpSpPr>
                        <a:xfrm>
                          <a:off x="0" y="0"/>
                          <a:ext cx="3700881" cy="3151688"/>
                          <a:chOff x="0" y="0"/>
                          <a:chExt cx="3700881" cy="3151688"/>
                        </a:xfrm>
                      </wpg:grpSpPr>
                      <wps:wsp>
                        <wps:cNvPr id="923" name="Shape 923"/>
                        <wps:cNvSpPr/>
                        <wps:spPr>
                          <a:xfrm>
                            <a:off x="3294043" y="1207667"/>
                            <a:ext cx="108008" cy="108008"/>
                          </a:xfrm>
                          <a:custGeom>
                            <a:avLst/>
                            <a:gdLst/>
                            <a:ahLst/>
                            <a:cxnLst/>
                            <a:rect l="0" t="0" r="0" b="0"/>
                            <a:pathLst>
                              <a:path w="108008" h="108008">
                                <a:moveTo>
                                  <a:pt x="54004" y="0"/>
                                </a:moveTo>
                                <a:cubicBezTo>
                                  <a:pt x="83829" y="0"/>
                                  <a:pt x="108008" y="24178"/>
                                  <a:pt x="108008" y="54004"/>
                                </a:cubicBezTo>
                                <a:cubicBezTo>
                                  <a:pt x="108008" y="83829"/>
                                  <a:pt x="83829" y="108008"/>
                                  <a:pt x="54004" y="108008"/>
                                </a:cubicBezTo>
                                <a:cubicBezTo>
                                  <a:pt x="24178" y="108008"/>
                                  <a:pt x="0" y="83829"/>
                                  <a:pt x="0" y="54004"/>
                                </a:cubicBezTo>
                                <a:cubicBezTo>
                                  <a:pt x="0" y="24178"/>
                                  <a:pt x="24178" y="0"/>
                                  <a:pt x="54004" y="0"/>
                                </a:cubicBezTo>
                                <a:close/>
                              </a:path>
                            </a:pathLst>
                          </a:custGeom>
                          <a:ln w="5061" cap="flat">
                            <a:miter lim="127000"/>
                          </a:ln>
                        </wps:spPr>
                        <wps:style>
                          <a:lnRef idx="1">
                            <a:srgbClr val="000000"/>
                          </a:lnRef>
                          <a:fillRef idx="1">
                            <a:srgbClr val="000000"/>
                          </a:fillRef>
                          <a:effectRef idx="0">
                            <a:scrgbClr r="0" g="0" b="0"/>
                          </a:effectRef>
                          <a:fontRef idx="none"/>
                        </wps:style>
                        <wps:bodyPr/>
                      </wps:wsp>
                      <wps:wsp>
                        <wps:cNvPr id="924" name="Shape 924"/>
                        <wps:cNvSpPr/>
                        <wps:spPr>
                          <a:xfrm>
                            <a:off x="486009" y="1207667"/>
                            <a:ext cx="108008" cy="108008"/>
                          </a:xfrm>
                          <a:custGeom>
                            <a:avLst/>
                            <a:gdLst/>
                            <a:ahLst/>
                            <a:cxnLst/>
                            <a:rect l="0" t="0" r="0" b="0"/>
                            <a:pathLst>
                              <a:path w="108008" h="108008">
                                <a:moveTo>
                                  <a:pt x="54004" y="0"/>
                                </a:moveTo>
                                <a:cubicBezTo>
                                  <a:pt x="83830" y="0"/>
                                  <a:pt x="108008" y="24178"/>
                                  <a:pt x="108008" y="54004"/>
                                </a:cubicBezTo>
                                <a:cubicBezTo>
                                  <a:pt x="108008" y="83829"/>
                                  <a:pt x="83830" y="108008"/>
                                  <a:pt x="54004" y="108008"/>
                                </a:cubicBezTo>
                                <a:cubicBezTo>
                                  <a:pt x="24178" y="108008"/>
                                  <a:pt x="0" y="83829"/>
                                  <a:pt x="0" y="54004"/>
                                </a:cubicBezTo>
                                <a:cubicBezTo>
                                  <a:pt x="0" y="24178"/>
                                  <a:pt x="24178" y="0"/>
                                  <a:pt x="54004" y="0"/>
                                </a:cubicBezTo>
                                <a:close/>
                              </a:path>
                            </a:pathLst>
                          </a:custGeom>
                          <a:ln w="5061" cap="flat">
                            <a:miter lim="127000"/>
                          </a:ln>
                        </wps:spPr>
                        <wps:style>
                          <a:lnRef idx="1">
                            <a:srgbClr val="000000"/>
                          </a:lnRef>
                          <a:fillRef idx="1">
                            <a:srgbClr val="000000"/>
                          </a:fillRef>
                          <a:effectRef idx="0">
                            <a:scrgbClr r="0" g="0" b="0"/>
                          </a:effectRef>
                          <a:fontRef idx="none"/>
                        </wps:style>
                        <wps:bodyPr/>
                      </wps:wsp>
                      <wps:wsp>
                        <wps:cNvPr id="925" name="Shape 925"/>
                        <wps:cNvSpPr/>
                        <wps:spPr>
                          <a:xfrm>
                            <a:off x="2349031" y="1207667"/>
                            <a:ext cx="108008" cy="108008"/>
                          </a:xfrm>
                          <a:custGeom>
                            <a:avLst/>
                            <a:gdLst/>
                            <a:ahLst/>
                            <a:cxnLst/>
                            <a:rect l="0" t="0" r="0" b="0"/>
                            <a:pathLst>
                              <a:path w="108008" h="108008">
                                <a:moveTo>
                                  <a:pt x="54004" y="0"/>
                                </a:moveTo>
                                <a:cubicBezTo>
                                  <a:pt x="83829" y="0"/>
                                  <a:pt x="108008" y="24178"/>
                                  <a:pt x="108008" y="54004"/>
                                </a:cubicBezTo>
                                <a:cubicBezTo>
                                  <a:pt x="108008" y="83829"/>
                                  <a:pt x="83829" y="108008"/>
                                  <a:pt x="54004" y="108008"/>
                                </a:cubicBezTo>
                                <a:cubicBezTo>
                                  <a:pt x="24178" y="108008"/>
                                  <a:pt x="0" y="83829"/>
                                  <a:pt x="0" y="54004"/>
                                </a:cubicBezTo>
                                <a:cubicBezTo>
                                  <a:pt x="0" y="24178"/>
                                  <a:pt x="24178" y="0"/>
                                  <a:pt x="54004" y="0"/>
                                </a:cubicBezTo>
                                <a:close/>
                              </a:path>
                            </a:pathLst>
                          </a:custGeom>
                          <a:ln w="5061" cap="flat">
                            <a:miter lim="127000"/>
                          </a:ln>
                        </wps:spPr>
                        <wps:style>
                          <a:lnRef idx="1">
                            <a:srgbClr val="000000"/>
                          </a:lnRef>
                          <a:fillRef idx="1">
                            <a:srgbClr val="000000"/>
                          </a:fillRef>
                          <a:effectRef idx="0">
                            <a:scrgbClr r="0" g="0" b="0"/>
                          </a:effectRef>
                          <a:fontRef idx="none"/>
                        </wps:style>
                        <wps:bodyPr/>
                      </wps:wsp>
                      <wps:wsp>
                        <wps:cNvPr id="927" name="Shape 927"/>
                        <wps:cNvSpPr/>
                        <wps:spPr>
                          <a:xfrm>
                            <a:off x="555141" y="77226"/>
                            <a:ext cx="0" cy="3074462"/>
                          </a:xfrm>
                          <a:custGeom>
                            <a:avLst/>
                            <a:gdLst/>
                            <a:ahLst/>
                            <a:cxnLst/>
                            <a:rect l="0" t="0" r="0" b="0"/>
                            <a:pathLst>
                              <a:path h="3074462">
                                <a:moveTo>
                                  <a:pt x="0" y="3074462"/>
                                </a:moveTo>
                                <a:lnTo>
                                  <a:pt x="0" y="0"/>
                                </a:lnTo>
                              </a:path>
                            </a:pathLst>
                          </a:custGeom>
                          <a:ln w="7591" cap="flat">
                            <a:miter lim="127000"/>
                          </a:ln>
                        </wps:spPr>
                        <wps:style>
                          <a:lnRef idx="1">
                            <a:srgbClr val="BFBFBF"/>
                          </a:lnRef>
                          <a:fillRef idx="0">
                            <a:srgbClr val="000000">
                              <a:alpha val="0"/>
                            </a:srgbClr>
                          </a:fillRef>
                          <a:effectRef idx="0">
                            <a:scrgbClr r="0" g="0" b="0"/>
                          </a:effectRef>
                          <a:fontRef idx="none"/>
                        </wps:style>
                        <wps:bodyPr/>
                      </wps:wsp>
                      <wps:wsp>
                        <wps:cNvPr id="928" name="Shape 928"/>
                        <wps:cNvSpPr/>
                        <wps:spPr>
                          <a:xfrm>
                            <a:off x="2405613" y="77226"/>
                            <a:ext cx="0" cy="3074462"/>
                          </a:xfrm>
                          <a:custGeom>
                            <a:avLst/>
                            <a:gdLst/>
                            <a:ahLst/>
                            <a:cxnLst/>
                            <a:rect l="0" t="0" r="0" b="0"/>
                            <a:pathLst>
                              <a:path h="3074462">
                                <a:moveTo>
                                  <a:pt x="0" y="3074462"/>
                                </a:moveTo>
                                <a:lnTo>
                                  <a:pt x="0" y="0"/>
                                </a:lnTo>
                              </a:path>
                            </a:pathLst>
                          </a:custGeom>
                          <a:ln w="7591" cap="flat">
                            <a:miter lim="127000"/>
                          </a:ln>
                        </wps:spPr>
                        <wps:style>
                          <a:lnRef idx="1">
                            <a:srgbClr val="BFBFBF"/>
                          </a:lnRef>
                          <a:fillRef idx="0">
                            <a:srgbClr val="000000">
                              <a:alpha val="0"/>
                            </a:srgbClr>
                          </a:fillRef>
                          <a:effectRef idx="0">
                            <a:scrgbClr r="0" g="0" b="0"/>
                          </a:effectRef>
                          <a:fontRef idx="none"/>
                        </wps:style>
                        <wps:bodyPr/>
                      </wps:wsp>
                      <wps:wsp>
                        <wps:cNvPr id="929" name="Shape 929"/>
                        <wps:cNvSpPr/>
                        <wps:spPr>
                          <a:xfrm>
                            <a:off x="3330848" y="77226"/>
                            <a:ext cx="0" cy="3074462"/>
                          </a:xfrm>
                          <a:custGeom>
                            <a:avLst/>
                            <a:gdLst/>
                            <a:ahLst/>
                            <a:cxnLst/>
                            <a:rect l="0" t="0" r="0" b="0"/>
                            <a:pathLst>
                              <a:path h="3074462">
                                <a:moveTo>
                                  <a:pt x="0" y="3074462"/>
                                </a:moveTo>
                                <a:lnTo>
                                  <a:pt x="0" y="0"/>
                                </a:lnTo>
                              </a:path>
                            </a:pathLst>
                          </a:custGeom>
                          <a:ln w="7591" cap="flat">
                            <a:miter lim="127000"/>
                          </a:ln>
                        </wps:spPr>
                        <wps:style>
                          <a:lnRef idx="1">
                            <a:srgbClr val="BFBFBF"/>
                          </a:lnRef>
                          <a:fillRef idx="0">
                            <a:srgbClr val="000000">
                              <a:alpha val="0"/>
                            </a:srgbClr>
                          </a:fillRef>
                          <a:effectRef idx="0">
                            <a:scrgbClr r="0" g="0" b="0"/>
                          </a:effectRef>
                          <a:fontRef idx="none"/>
                        </wps:style>
                        <wps:bodyPr/>
                      </wps:wsp>
                      <wps:wsp>
                        <wps:cNvPr id="931" name="Shape 931"/>
                        <wps:cNvSpPr/>
                        <wps:spPr>
                          <a:xfrm>
                            <a:off x="0" y="3033440"/>
                            <a:ext cx="3700881" cy="0"/>
                          </a:xfrm>
                          <a:custGeom>
                            <a:avLst/>
                            <a:gdLst/>
                            <a:ahLst/>
                            <a:cxnLst/>
                            <a:rect l="0" t="0" r="0" b="0"/>
                            <a:pathLst>
                              <a:path w="3700881">
                                <a:moveTo>
                                  <a:pt x="0" y="0"/>
                                </a:moveTo>
                                <a:lnTo>
                                  <a:pt x="3700881" y="0"/>
                                </a:lnTo>
                              </a:path>
                            </a:pathLst>
                          </a:custGeom>
                          <a:ln w="7591" cap="flat">
                            <a:miter lim="127000"/>
                          </a:ln>
                        </wps:spPr>
                        <wps:style>
                          <a:lnRef idx="1">
                            <a:srgbClr val="BFBFBF"/>
                          </a:lnRef>
                          <a:fillRef idx="0">
                            <a:srgbClr val="000000">
                              <a:alpha val="0"/>
                            </a:srgbClr>
                          </a:fillRef>
                          <a:effectRef idx="0">
                            <a:scrgbClr r="0" g="0" b="0"/>
                          </a:effectRef>
                          <a:fontRef idx="none"/>
                        </wps:style>
                        <wps:bodyPr/>
                      </wps:wsp>
                      <wps:wsp>
                        <wps:cNvPr id="932" name="Shape 932"/>
                        <wps:cNvSpPr/>
                        <wps:spPr>
                          <a:xfrm>
                            <a:off x="0" y="2442197"/>
                            <a:ext cx="3700881" cy="0"/>
                          </a:xfrm>
                          <a:custGeom>
                            <a:avLst/>
                            <a:gdLst/>
                            <a:ahLst/>
                            <a:cxnLst/>
                            <a:rect l="0" t="0" r="0" b="0"/>
                            <a:pathLst>
                              <a:path w="3700881">
                                <a:moveTo>
                                  <a:pt x="0" y="0"/>
                                </a:moveTo>
                                <a:lnTo>
                                  <a:pt x="3700881" y="0"/>
                                </a:lnTo>
                              </a:path>
                            </a:pathLst>
                          </a:custGeom>
                          <a:ln w="7591" cap="flat">
                            <a:miter lim="127000"/>
                          </a:ln>
                        </wps:spPr>
                        <wps:style>
                          <a:lnRef idx="1">
                            <a:srgbClr val="BFBFBF"/>
                          </a:lnRef>
                          <a:fillRef idx="0">
                            <a:srgbClr val="000000">
                              <a:alpha val="0"/>
                            </a:srgbClr>
                          </a:fillRef>
                          <a:effectRef idx="0">
                            <a:scrgbClr r="0" g="0" b="0"/>
                          </a:effectRef>
                          <a:fontRef idx="none"/>
                        </wps:style>
                        <wps:bodyPr/>
                      </wps:wsp>
                      <wps:wsp>
                        <wps:cNvPr id="933" name="Shape 933"/>
                        <wps:cNvSpPr/>
                        <wps:spPr>
                          <a:xfrm>
                            <a:off x="0" y="1850954"/>
                            <a:ext cx="3700881" cy="0"/>
                          </a:xfrm>
                          <a:custGeom>
                            <a:avLst/>
                            <a:gdLst/>
                            <a:ahLst/>
                            <a:cxnLst/>
                            <a:rect l="0" t="0" r="0" b="0"/>
                            <a:pathLst>
                              <a:path w="3700881">
                                <a:moveTo>
                                  <a:pt x="0" y="0"/>
                                </a:moveTo>
                                <a:lnTo>
                                  <a:pt x="3700881" y="0"/>
                                </a:lnTo>
                              </a:path>
                            </a:pathLst>
                          </a:custGeom>
                          <a:ln w="7591" cap="flat">
                            <a:miter lim="127000"/>
                          </a:ln>
                        </wps:spPr>
                        <wps:style>
                          <a:lnRef idx="1">
                            <a:srgbClr val="BFBFBF"/>
                          </a:lnRef>
                          <a:fillRef idx="0">
                            <a:srgbClr val="000000">
                              <a:alpha val="0"/>
                            </a:srgbClr>
                          </a:fillRef>
                          <a:effectRef idx="0">
                            <a:scrgbClr r="0" g="0" b="0"/>
                          </a:effectRef>
                          <a:fontRef idx="none"/>
                        </wps:style>
                        <wps:bodyPr/>
                      </wps:wsp>
                      <wps:wsp>
                        <wps:cNvPr id="934" name="Shape 934"/>
                        <wps:cNvSpPr/>
                        <wps:spPr>
                          <a:xfrm>
                            <a:off x="0" y="668469"/>
                            <a:ext cx="3700881" cy="0"/>
                          </a:xfrm>
                          <a:custGeom>
                            <a:avLst/>
                            <a:gdLst/>
                            <a:ahLst/>
                            <a:cxnLst/>
                            <a:rect l="0" t="0" r="0" b="0"/>
                            <a:pathLst>
                              <a:path w="3700881">
                                <a:moveTo>
                                  <a:pt x="0" y="0"/>
                                </a:moveTo>
                                <a:lnTo>
                                  <a:pt x="3700881" y="0"/>
                                </a:lnTo>
                              </a:path>
                            </a:pathLst>
                          </a:custGeom>
                          <a:ln w="7591" cap="flat">
                            <a:miter lim="127000"/>
                          </a:ln>
                        </wps:spPr>
                        <wps:style>
                          <a:lnRef idx="1">
                            <a:srgbClr val="BFBFBF"/>
                          </a:lnRef>
                          <a:fillRef idx="0">
                            <a:srgbClr val="000000">
                              <a:alpha val="0"/>
                            </a:srgbClr>
                          </a:fillRef>
                          <a:effectRef idx="0">
                            <a:scrgbClr r="0" g="0" b="0"/>
                          </a:effectRef>
                          <a:fontRef idx="none"/>
                        </wps:style>
                        <wps:bodyPr/>
                      </wps:wsp>
                      <wps:wsp>
                        <wps:cNvPr id="935" name="Shape 935"/>
                        <wps:cNvSpPr/>
                        <wps:spPr>
                          <a:xfrm>
                            <a:off x="0" y="77226"/>
                            <a:ext cx="3700881" cy="0"/>
                          </a:xfrm>
                          <a:custGeom>
                            <a:avLst/>
                            <a:gdLst/>
                            <a:ahLst/>
                            <a:cxnLst/>
                            <a:rect l="0" t="0" r="0" b="0"/>
                            <a:pathLst>
                              <a:path w="3700881">
                                <a:moveTo>
                                  <a:pt x="0" y="0"/>
                                </a:moveTo>
                                <a:lnTo>
                                  <a:pt x="3700881" y="0"/>
                                </a:lnTo>
                              </a:path>
                            </a:pathLst>
                          </a:custGeom>
                          <a:ln w="7591" cap="flat">
                            <a:miter lim="127000"/>
                          </a:ln>
                        </wps:spPr>
                        <wps:style>
                          <a:lnRef idx="1">
                            <a:srgbClr val="BFBFBF"/>
                          </a:lnRef>
                          <a:fillRef idx="0">
                            <a:srgbClr val="000000">
                              <a:alpha val="0"/>
                            </a:srgbClr>
                          </a:fillRef>
                          <a:effectRef idx="0">
                            <a:scrgbClr r="0" g="0" b="0"/>
                          </a:effectRef>
                          <a:fontRef idx="none"/>
                        </wps:style>
                        <wps:bodyPr/>
                      </wps:wsp>
                      <wps:wsp>
                        <wps:cNvPr id="937" name="Shape 937"/>
                        <wps:cNvSpPr/>
                        <wps:spPr>
                          <a:xfrm>
                            <a:off x="555141" y="1219213"/>
                            <a:ext cx="0" cy="80998"/>
                          </a:xfrm>
                          <a:custGeom>
                            <a:avLst/>
                            <a:gdLst/>
                            <a:ahLst/>
                            <a:cxnLst/>
                            <a:rect l="0" t="0" r="0" b="0"/>
                            <a:pathLst>
                              <a:path h="80998">
                                <a:moveTo>
                                  <a:pt x="0" y="80998"/>
                                </a:moveTo>
                                <a:lnTo>
                                  <a:pt x="0" y="0"/>
                                </a:lnTo>
                              </a:path>
                            </a:pathLst>
                          </a:custGeom>
                          <a:ln w="3796" cap="flat">
                            <a:miter lim="127000"/>
                          </a:ln>
                        </wps:spPr>
                        <wps:style>
                          <a:lnRef idx="1">
                            <a:srgbClr val="7F7F7F"/>
                          </a:lnRef>
                          <a:fillRef idx="0">
                            <a:srgbClr val="000000">
                              <a:alpha val="0"/>
                            </a:srgbClr>
                          </a:fillRef>
                          <a:effectRef idx="0">
                            <a:scrgbClr r="0" g="0" b="0"/>
                          </a:effectRef>
                          <a:fontRef idx="none"/>
                        </wps:style>
                        <wps:bodyPr/>
                      </wps:wsp>
                      <wps:wsp>
                        <wps:cNvPr id="938" name="Shape 938"/>
                        <wps:cNvSpPr/>
                        <wps:spPr>
                          <a:xfrm>
                            <a:off x="2405613" y="1219213"/>
                            <a:ext cx="0" cy="80998"/>
                          </a:xfrm>
                          <a:custGeom>
                            <a:avLst/>
                            <a:gdLst/>
                            <a:ahLst/>
                            <a:cxnLst/>
                            <a:rect l="0" t="0" r="0" b="0"/>
                            <a:pathLst>
                              <a:path h="80998">
                                <a:moveTo>
                                  <a:pt x="0" y="80998"/>
                                </a:moveTo>
                                <a:lnTo>
                                  <a:pt x="0" y="0"/>
                                </a:lnTo>
                              </a:path>
                            </a:pathLst>
                          </a:custGeom>
                          <a:ln w="3796" cap="flat">
                            <a:miter lim="127000"/>
                          </a:ln>
                        </wps:spPr>
                        <wps:style>
                          <a:lnRef idx="1">
                            <a:srgbClr val="7F7F7F"/>
                          </a:lnRef>
                          <a:fillRef idx="0">
                            <a:srgbClr val="000000">
                              <a:alpha val="0"/>
                            </a:srgbClr>
                          </a:fillRef>
                          <a:effectRef idx="0">
                            <a:scrgbClr r="0" g="0" b="0"/>
                          </a:effectRef>
                          <a:fontRef idx="none"/>
                        </wps:style>
                        <wps:bodyPr/>
                      </wps:wsp>
                      <wps:wsp>
                        <wps:cNvPr id="939" name="Shape 939"/>
                        <wps:cNvSpPr/>
                        <wps:spPr>
                          <a:xfrm>
                            <a:off x="3330848" y="1219213"/>
                            <a:ext cx="0" cy="80998"/>
                          </a:xfrm>
                          <a:custGeom>
                            <a:avLst/>
                            <a:gdLst/>
                            <a:ahLst/>
                            <a:cxnLst/>
                            <a:rect l="0" t="0" r="0" b="0"/>
                            <a:pathLst>
                              <a:path h="80998">
                                <a:moveTo>
                                  <a:pt x="0" y="80998"/>
                                </a:moveTo>
                                <a:lnTo>
                                  <a:pt x="0" y="0"/>
                                </a:lnTo>
                              </a:path>
                            </a:pathLst>
                          </a:custGeom>
                          <a:ln w="3796" cap="flat">
                            <a:miter lim="127000"/>
                          </a:ln>
                        </wps:spPr>
                        <wps:style>
                          <a:lnRef idx="1">
                            <a:srgbClr val="7F7F7F"/>
                          </a:lnRef>
                          <a:fillRef idx="0">
                            <a:srgbClr val="000000">
                              <a:alpha val="0"/>
                            </a:srgbClr>
                          </a:fillRef>
                          <a:effectRef idx="0">
                            <a:scrgbClr r="0" g="0" b="0"/>
                          </a:effectRef>
                          <a:fontRef idx="none"/>
                        </wps:style>
                        <wps:bodyPr/>
                      </wps:wsp>
                      <wps:wsp>
                        <wps:cNvPr id="941" name="Shape 941"/>
                        <wps:cNvSpPr/>
                        <wps:spPr>
                          <a:xfrm>
                            <a:off x="1439879" y="3033440"/>
                            <a:ext cx="80995" cy="0"/>
                          </a:xfrm>
                          <a:custGeom>
                            <a:avLst/>
                            <a:gdLst/>
                            <a:ahLst/>
                            <a:cxnLst/>
                            <a:rect l="0" t="0" r="0" b="0"/>
                            <a:pathLst>
                              <a:path w="80995">
                                <a:moveTo>
                                  <a:pt x="0" y="0"/>
                                </a:moveTo>
                                <a:lnTo>
                                  <a:pt x="80995" y="0"/>
                                </a:lnTo>
                              </a:path>
                            </a:pathLst>
                          </a:custGeom>
                          <a:ln w="3796" cap="flat">
                            <a:miter lim="127000"/>
                          </a:ln>
                        </wps:spPr>
                        <wps:style>
                          <a:lnRef idx="1">
                            <a:srgbClr val="7F7F7F"/>
                          </a:lnRef>
                          <a:fillRef idx="0">
                            <a:srgbClr val="000000">
                              <a:alpha val="0"/>
                            </a:srgbClr>
                          </a:fillRef>
                          <a:effectRef idx="0">
                            <a:scrgbClr r="0" g="0" b="0"/>
                          </a:effectRef>
                          <a:fontRef idx="none"/>
                        </wps:style>
                        <wps:bodyPr/>
                      </wps:wsp>
                      <wps:wsp>
                        <wps:cNvPr id="942" name="Shape 942"/>
                        <wps:cNvSpPr/>
                        <wps:spPr>
                          <a:xfrm>
                            <a:off x="1439879" y="2442197"/>
                            <a:ext cx="80995" cy="0"/>
                          </a:xfrm>
                          <a:custGeom>
                            <a:avLst/>
                            <a:gdLst/>
                            <a:ahLst/>
                            <a:cxnLst/>
                            <a:rect l="0" t="0" r="0" b="0"/>
                            <a:pathLst>
                              <a:path w="80995">
                                <a:moveTo>
                                  <a:pt x="0" y="0"/>
                                </a:moveTo>
                                <a:lnTo>
                                  <a:pt x="80995" y="0"/>
                                </a:lnTo>
                              </a:path>
                            </a:pathLst>
                          </a:custGeom>
                          <a:ln w="3796" cap="flat">
                            <a:miter lim="127000"/>
                          </a:ln>
                        </wps:spPr>
                        <wps:style>
                          <a:lnRef idx="1">
                            <a:srgbClr val="7F7F7F"/>
                          </a:lnRef>
                          <a:fillRef idx="0">
                            <a:srgbClr val="000000">
                              <a:alpha val="0"/>
                            </a:srgbClr>
                          </a:fillRef>
                          <a:effectRef idx="0">
                            <a:scrgbClr r="0" g="0" b="0"/>
                          </a:effectRef>
                          <a:fontRef idx="none"/>
                        </wps:style>
                        <wps:bodyPr/>
                      </wps:wsp>
                      <wps:wsp>
                        <wps:cNvPr id="943" name="Shape 943"/>
                        <wps:cNvSpPr/>
                        <wps:spPr>
                          <a:xfrm>
                            <a:off x="1439879" y="1850954"/>
                            <a:ext cx="80995" cy="0"/>
                          </a:xfrm>
                          <a:custGeom>
                            <a:avLst/>
                            <a:gdLst/>
                            <a:ahLst/>
                            <a:cxnLst/>
                            <a:rect l="0" t="0" r="0" b="0"/>
                            <a:pathLst>
                              <a:path w="80995">
                                <a:moveTo>
                                  <a:pt x="0" y="0"/>
                                </a:moveTo>
                                <a:lnTo>
                                  <a:pt x="80995" y="0"/>
                                </a:lnTo>
                              </a:path>
                            </a:pathLst>
                          </a:custGeom>
                          <a:ln w="3796" cap="flat">
                            <a:miter lim="127000"/>
                          </a:ln>
                        </wps:spPr>
                        <wps:style>
                          <a:lnRef idx="1">
                            <a:srgbClr val="7F7F7F"/>
                          </a:lnRef>
                          <a:fillRef idx="0">
                            <a:srgbClr val="000000">
                              <a:alpha val="0"/>
                            </a:srgbClr>
                          </a:fillRef>
                          <a:effectRef idx="0">
                            <a:scrgbClr r="0" g="0" b="0"/>
                          </a:effectRef>
                          <a:fontRef idx="none"/>
                        </wps:style>
                        <wps:bodyPr/>
                      </wps:wsp>
                      <wps:wsp>
                        <wps:cNvPr id="944" name="Shape 944"/>
                        <wps:cNvSpPr/>
                        <wps:spPr>
                          <a:xfrm>
                            <a:off x="1439879" y="668469"/>
                            <a:ext cx="80995" cy="0"/>
                          </a:xfrm>
                          <a:custGeom>
                            <a:avLst/>
                            <a:gdLst/>
                            <a:ahLst/>
                            <a:cxnLst/>
                            <a:rect l="0" t="0" r="0" b="0"/>
                            <a:pathLst>
                              <a:path w="80995">
                                <a:moveTo>
                                  <a:pt x="0" y="0"/>
                                </a:moveTo>
                                <a:lnTo>
                                  <a:pt x="80995" y="0"/>
                                </a:lnTo>
                              </a:path>
                            </a:pathLst>
                          </a:custGeom>
                          <a:ln w="3796" cap="flat">
                            <a:miter lim="127000"/>
                          </a:ln>
                        </wps:spPr>
                        <wps:style>
                          <a:lnRef idx="1">
                            <a:srgbClr val="7F7F7F"/>
                          </a:lnRef>
                          <a:fillRef idx="0">
                            <a:srgbClr val="000000">
                              <a:alpha val="0"/>
                            </a:srgbClr>
                          </a:fillRef>
                          <a:effectRef idx="0">
                            <a:scrgbClr r="0" g="0" b="0"/>
                          </a:effectRef>
                          <a:fontRef idx="none"/>
                        </wps:style>
                        <wps:bodyPr/>
                      </wps:wsp>
                      <wps:wsp>
                        <wps:cNvPr id="945" name="Shape 945"/>
                        <wps:cNvSpPr/>
                        <wps:spPr>
                          <a:xfrm>
                            <a:off x="1439879" y="77226"/>
                            <a:ext cx="80995" cy="0"/>
                          </a:xfrm>
                          <a:custGeom>
                            <a:avLst/>
                            <a:gdLst/>
                            <a:ahLst/>
                            <a:cxnLst/>
                            <a:rect l="0" t="0" r="0" b="0"/>
                            <a:pathLst>
                              <a:path w="80995">
                                <a:moveTo>
                                  <a:pt x="0" y="0"/>
                                </a:moveTo>
                                <a:lnTo>
                                  <a:pt x="80995" y="0"/>
                                </a:lnTo>
                              </a:path>
                            </a:pathLst>
                          </a:custGeom>
                          <a:ln w="3796" cap="flat">
                            <a:miter lim="127000"/>
                          </a:ln>
                        </wps:spPr>
                        <wps:style>
                          <a:lnRef idx="1">
                            <a:srgbClr val="7F7F7F"/>
                          </a:lnRef>
                          <a:fillRef idx="0">
                            <a:srgbClr val="000000">
                              <a:alpha val="0"/>
                            </a:srgbClr>
                          </a:fillRef>
                          <a:effectRef idx="0">
                            <a:scrgbClr r="0" g="0" b="0"/>
                          </a:effectRef>
                          <a:fontRef idx="none"/>
                        </wps:style>
                        <wps:bodyPr/>
                      </wps:wsp>
                      <wps:wsp>
                        <wps:cNvPr id="946" name="Shape 946"/>
                        <wps:cNvSpPr/>
                        <wps:spPr>
                          <a:xfrm>
                            <a:off x="0" y="1259711"/>
                            <a:ext cx="3662924" cy="0"/>
                          </a:xfrm>
                          <a:custGeom>
                            <a:avLst/>
                            <a:gdLst/>
                            <a:ahLst/>
                            <a:cxnLst/>
                            <a:rect l="0" t="0" r="0" b="0"/>
                            <a:pathLst>
                              <a:path w="3662924">
                                <a:moveTo>
                                  <a:pt x="0" y="0"/>
                                </a:moveTo>
                                <a:lnTo>
                                  <a:pt x="3662924" y="0"/>
                                </a:lnTo>
                              </a:path>
                            </a:pathLst>
                          </a:custGeom>
                          <a:ln w="7591" cap="flat">
                            <a:miter lim="127000"/>
                          </a:ln>
                        </wps:spPr>
                        <wps:style>
                          <a:lnRef idx="1">
                            <a:srgbClr val="000000"/>
                          </a:lnRef>
                          <a:fillRef idx="0">
                            <a:srgbClr val="000000">
                              <a:alpha val="0"/>
                            </a:srgbClr>
                          </a:fillRef>
                          <a:effectRef idx="0">
                            <a:scrgbClr r="0" g="0" b="0"/>
                          </a:effectRef>
                          <a:fontRef idx="none"/>
                        </wps:style>
                        <wps:bodyPr/>
                      </wps:wsp>
                      <wps:wsp>
                        <wps:cNvPr id="947" name="Shape 947"/>
                        <wps:cNvSpPr/>
                        <wps:spPr>
                          <a:xfrm>
                            <a:off x="3640149" y="1229346"/>
                            <a:ext cx="60732" cy="60732"/>
                          </a:xfrm>
                          <a:custGeom>
                            <a:avLst/>
                            <a:gdLst/>
                            <a:ahLst/>
                            <a:cxnLst/>
                            <a:rect l="0" t="0" r="0" b="0"/>
                            <a:pathLst>
                              <a:path w="60732" h="60732">
                                <a:moveTo>
                                  <a:pt x="0" y="0"/>
                                </a:moveTo>
                                <a:lnTo>
                                  <a:pt x="60732" y="30366"/>
                                </a:lnTo>
                                <a:lnTo>
                                  <a:pt x="0" y="60732"/>
                                </a:lnTo>
                                <a:lnTo>
                                  <a:pt x="22775" y="3036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48" name="Shape 948"/>
                        <wps:cNvSpPr/>
                        <wps:spPr>
                          <a:xfrm>
                            <a:off x="1480377" y="115184"/>
                            <a:ext cx="0" cy="3036504"/>
                          </a:xfrm>
                          <a:custGeom>
                            <a:avLst/>
                            <a:gdLst/>
                            <a:ahLst/>
                            <a:cxnLst/>
                            <a:rect l="0" t="0" r="0" b="0"/>
                            <a:pathLst>
                              <a:path h="3036504">
                                <a:moveTo>
                                  <a:pt x="0" y="3036504"/>
                                </a:moveTo>
                                <a:lnTo>
                                  <a:pt x="0" y="0"/>
                                </a:lnTo>
                              </a:path>
                            </a:pathLst>
                          </a:custGeom>
                          <a:ln w="7591" cap="flat">
                            <a:miter lim="127000"/>
                          </a:ln>
                        </wps:spPr>
                        <wps:style>
                          <a:lnRef idx="1">
                            <a:srgbClr val="000000"/>
                          </a:lnRef>
                          <a:fillRef idx="0">
                            <a:srgbClr val="000000">
                              <a:alpha val="0"/>
                            </a:srgbClr>
                          </a:fillRef>
                          <a:effectRef idx="0">
                            <a:scrgbClr r="0" g="0" b="0"/>
                          </a:effectRef>
                          <a:fontRef idx="none"/>
                        </wps:style>
                        <wps:bodyPr/>
                      </wps:wsp>
                      <wps:wsp>
                        <wps:cNvPr id="949" name="Shape 949"/>
                        <wps:cNvSpPr/>
                        <wps:spPr>
                          <a:xfrm>
                            <a:off x="1450011" y="77226"/>
                            <a:ext cx="60732" cy="60732"/>
                          </a:xfrm>
                          <a:custGeom>
                            <a:avLst/>
                            <a:gdLst/>
                            <a:ahLst/>
                            <a:cxnLst/>
                            <a:rect l="0" t="0" r="0" b="0"/>
                            <a:pathLst>
                              <a:path w="60732" h="60732">
                                <a:moveTo>
                                  <a:pt x="30366" y="0"/>
                                </a:moveTo>
                                <a:lnTo>
                                  <a:pt x="60732" y="60732"/>
                                </a:lnTo>
                                <a:lnTo>
                                  <a:pt x="30366" y="37957"/>
                                </a:lnTo>
                                <a:lnTo>
                                  <a:pt x="0" y="60732"/>
                                </a:lnTo>
                                <a:lnTo>
                                  <a:pt x="3036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50" name="Rectangle 950"/>
                        <wps:cNvSpPr/>
                        <wps:spPr>
                          <a:xfrm>
                            <a:off x="422377" y="1351351"/>
                            <a:ext cx="214983" cy="260921"/>
                          </a:xfrm>
                          <a:prstGeom prst="rect">
                            <a:avLst/>
                          </a:prstGeom>
                          <a:ln>
                            <a:noFill/>
                          </a:ln>
                        </wps:spPr>
                        <wps:txbx>
                          <w:txbxContent>
                            <w:p w:rsidR="000C0B93" w:rsidRDefault="0087526F">
                              <w:pPr>
                                <w:spacing w:after="160" w:line="259" w:lineRule="auto"/>
                                <w:ind w:left="0" w:firstLine="0"/>
                                <w:jc w:val="left"/>
                              </w:pPr>
                              <w:r>
                                <w:rPr>
                                  <w:sz w:val="33"/>
                                </w:rPr>
                                <w:t>−</w:t>
                              </w:r>
                            </w:p>
                          </w:txbxContent>
                        </wps:txbx>
                        <wps:bodyPr horzOverflow="overflow" vert="horz" lIns="0" tIns="0" rIns="0" bIns="0" rtlCol="0">
                          <a:noAutofit/>
                        </wps:bodyPr>
                      </wps:wsp>
                      <wps:wsp>
                        <wps:cNvPr id="951" name="Rectangle 951"/>
                        <wps:cNvSpPr/>
                        <wps:spPr>
                          <a:xfrm>
                            <a:off x="583997" y="1362990"/>
                            <a:ext cx="138199" cy="245441"/>
                          </a:xfrm>
                          <a:prstGeom prst="rect">
                            <a:avLst/>
                          </a:prstGeom>
                          <a:ln>
                            <a:noFill/>
                          </a:ln>
                        </wps:spPr>
                        <wps:txbx>
                          <w:txbxContent>
                            <w:p w:rsidR="000C0B93" w:rsidRDefault="0087526F">
                              <w:pPr>
                                <w:spacing w:after="160" w:line="259" w:lineRule="auto"/>
                                <w:ind w:left="0" w:firstLine="0"/>
                                <w:jc w:val="left"/>
                              </w:pPr>
                              <w:r>
                                <w:rPr>
                                  <w:sz w:val="33"/>
                                </w:rPr>
                                <w:t>1</w:t>
                              </w:r>
                            </w:p>
                          </w:txbxContent>
                        </wps:txbx>
                        <wps:bodyPr horzOverflow="overflow" vert="horz" lIns="0" tIns="0" rIns="0" bIns="0" rtlCol="0">
                          <a:noAutofit/>
                        </wps:bodyPr>
                      </wps:wsp>
                      <wps:wsp>
                        <wps:cNvPr id="952" name="Rectangle 952"/>
                        <wps:cNvSpPr/>
                        <wps:spPr>
                          <a:xfrm>
                            <a:off x="2353628" y="1362990"/>
                            <a:ext cx="138199" cy="245441"/>
                          </a:xfrm>
                          <a:prstGeom prst="rect">
                            <a:avLst/>
                          </a:prstGeom>
                          <a:ln>
                            <a:noFill/>
                          </a:ln>
                        </wps:spPr>
                        <wps:txbx>
                          <w:txbxContent>
                            <w:p w:rsidR="000C0B93" w:rsidRDefault="0087526F">
                              <w:pPr>
                                <w:spacing w:after="160" w:line="259" w:lineRule="auto"/>
                                <w:ind w:left="0" w:firstLine="0"/>
                                <w:jc w:val="left"/>
                              </w:pPr>
                              <w:r>
                                <w:rPr>
                                  <w:sz w:val="33"/>
                                </w:rPr>
                                <w:t>1</w:t>
                              </w:r>
                            </w:p>
                          </w:txbxContent>
                        </wps:txbx>
                        <wps:bodyPr horzOverflow="overflow" vert="horz" lIns="0" tIns="0" rIns="0" bIns="0" rtlCol="0">
                          <a:noAutofit/>
                        </wps:bodyPr>
                      </wps:wsp>
                      <wps:wsp>
                        <wps:cNvPr id="953" name="Rectangle 953"/>
                        <wps:cNvSpPr/>
                        <wps:spPr>
                          <a:xfrm>
                            <a:off x="3278867" y="1362990"/>
                            <a:ext cx="138199" cy="245441"/>
                          </a:xfrm>
                          <a:prstGeom prst="rect">
                            <a:avLst/>
                          </a:prstGeom>
                          <a:ln>
                            <a:noFill/>
                          </a:ln>
                        </wps:spPr>
                        <wps:txbx>
                          <w:txbxContent>
                            <w:p w:rsidR="000C0B93" w:rsidRDefault="0087526F">
                              <w:pPr>
                                <w:spacing w:after="160" w:line="259" w:lineRule="auto"/>
                                <w:ind w:left="0" w:firstLine="0"/>
                                <w:jc w:val="left"/>
                              </w:pPr>
                              <w:r>
                                <w:rPr>
                                  <w:sz w:val="33"/>
                                </w:rPr>
                                <w:t>2</w:t>
                              </w:r>
                            </w:p>
                          </w:txbxContent>
                        </wps:txbx>
                        <wps:bodyPr horzOverflow="overflow" vert="horz" lIns="0" tIns="0" rIns="0" bIns="0" rtlCol="0">
                          <a:noAutofit/>
                        </wps:bodyPr>
                      </wps:wsp>
                      <wps:wsp>
                        <wps:cNvPr id="954" name="Rectangle 954"/>
                        <wps:cNvSpPr/>
                        <wps:spPr>
                          <a:xfrm>
                            <a:off x="1101262" y="2935874"/>
                            <a:ext cx="214983" cy="260920"/>
                          </a:xfrm>
                          <a:prstGeom prst="rect">
                            <a:avLst/>
                          </a:prstGeom>
                          <a:ln>
                            <a:noFill/>
                          </a:ln>
                        </wps:spPr>
                        <wps:txbx>
                          <w:txbxContent>
                            <w:p w:rsidR="000C0B93" w:rsidRDefault="0087526F">
                              <w:pPr>
                                <w:spacing w:after="160" w:line="259" w:lineRule="auto"/>
                                <w:ind w:left="0" w:firstLine="0"/>
                                <w:jc w:val="left"/>
                              </w:pPr>
                              <w:r>
                                <w:rPr>
                                  <w:sz w:val="33"/>
                                </w:rPr>
                                <w:t>−</w:t>
                              </w:r>
                            </w:p>
                          </w:txbxContent>
                        </wps:txbx>
                        <wps:bodyPr horzOverflow="overflow" vert="horz" lIns="0" tIns="0" rIns="0" bIns="0" rtlCol="0">
                          <a:noAutofit/>
                        </wps:bodyPr>
                      </wps:wsp>
                      <wps:wsp>
                        <wps:cNvPr id="955" name="Rectangle 955"/>
                        <wps:cNvSpPr/>
                        <wps:spPr>
                          <a:xfrm>
                            <a:off x="1262901" y="2947512"/>
                            <a:ext cx="138199" cy="245441"/>
                          </a:xfrm>
                          <a:prstGeom prst="rect">
                            <a:avLst/>
                          </a:prstGeom>
                          <a:ln>
                            <a:noFill/>
                          </a:ln>
                        </wps:spPr>
                        <wps:txbx>
                          <w:txbxContent>
                            <w:p w:rsidR="000C0B93" w:rsidRDefault="0087526F">
                              <w:pPr>
                                <w:spacing w:after="160" w:line="259" w:lineRule="auto"/>
                                <w:ind w:left="0" w:firstLine="0"/>
                                <w:jc w:val="left"/>
                              </w:pPr>
                              <w:r>
                                <w:rPr>
                                  <w:sz w:val="33"/>
                                </w:rPr>
                                <w:t>3</w:t>
                              </w:r>
                            </w:p>
                          </w:txbxContent>
                        </wps:txbx>
                        <wps:bodyPr horzOverflow="overflow" vert="horz" lIns="0" tIns="0" rIns="0" bIns="0" rtlCol="0">
                          <a:noAutofit/>
                        </wps:bodyPr>
                      </wps:wsp>
                      <wps:wsp>
                        <wps:cNvPr id="956" name="Rectangle 956"/>
                        <wps:cNvSpPr/>
                        <wps:spPr>
                          <a:xfrm>
                            <a:off x="1101262" y="2344637"/>
                            <a:ext cx="214983" cy="260921"/>
                          </a:xfrm>
                          <a:prstGeom prst="rect">
                            <a:avLst/>
                          </a:prstGeom>
                          <a:ln>
                            <a:noFill/>
                          </a:ln>
                        </wps:spPr>
                        <wps:txbx>
                          <w:txbxContent>
                            <w:p w:rsidR="000C0B93" w:rsidRDefault="0087526F">
                              <w:pPr>
                                <w:spacing w:after="160" w:line="259" w:lineRule="auto"/>
                                <w:ind w:left="0" w:firstLine="0"/>
                                <w:jc w:val="left"/>
                              </w:pPr>
                              <w:r>
                                <w:rPr>
                                  <w:sz w:val="33"/>
                                </w:rPr>
                                <w:t>−</w:t>
                              </w:r>
                            </w:p>
                          </w:txbxContent>
                        </wps:txbx>
                        <wps:bodyPr horzOverflow="overflow" vert="horz" lIns="0" tIns="0" rIns="0" bIns="0" rtlCol="0">
                          <a:noAutofit/>
                        </wps:bodyPr>
                      </wps:wsp>
                      <wps:wsp>
                        <wps:cNvPr id="957" name="Rectangle 957"/>
                        <wps:cNvSpPr/>
                        <wps:spPr>
                          <a:xfrm>
                            <a:off x="1262901" y="2356276"/>
                            <a:ext cx="138199" cy="245441"/>
                          </a:xfrm>
                          <a:prstGeom prst="rect">
                            <a:avLst/>
                          </a:prstGeom>
                          <a:ln>
                            <a:noFill/>
                          </a:ln>
                        </wps:spPr>
                        <wps:txbx>
                          <w:txbxContent>
                            <w:p w:rsidR="000C0B93" w:rsidRDefault="0087526F">
                              <w:pPr>
                                <w:spacing w:after="160" w:line="259" w:lineRule="auto"/>
                                <w:ind w:left="0" w:firstLine="0"/>
                                <w:jc w:val="left"/>
                              </w:pPr>
                              <w:r>
                                <w:rPr>
                                  <w:sz w:val="33"/>
                                </w:rPr>
                                <w:t>2</w:t>
                              </w:r>
                            </w:p>
                          </w:txbxContent>
                        </wps:txbx>
                        <wps:bodyPr horzOverflow="overflow" vert="horz" lIns="0" tIns="0" rIns="0" bIns="0" rtlCol="0">
                          <a:noAutofit/>
                        </wps:bodyPr>
                      </wps:wsp>
                      <wps:wsp>
                        <wps:cNvPr id="958" name="Rectangle 958"/>
                        <wps:cNvSpPr/>
                        <wps:spPr>
                          <a:xfrm>
                            <a:off x="1101262" y="1753401"/>
                            <a:ext cx="214983" cy="260921"/>
                          </a:xfrm>
                          <a:prstGeom prst="rect">
                            <a:avLst/>
                          </a:prstGeom>
                          <a:ln>
                            <a:noFill/>
                          </a:ln>
                        </wps:spPr>
                        <wps:txbx>
                          <w:txbxContent>
                            <w:p w:rsidR="000C0B93" w:rsidRDefault="0087526F">
                              <w:pPr>
                                <w:spacing w:after="160" w:line="259" w:lineRule="auto"/>
                                <w:ind w:left="0" w:firstLine="0"/>
                                <w:jc w:val="left"/>
                              </w:pPr>
                              <w:r>
                                <w:rPr>
                                  <w:sz w:val="33"/>
                                </w:rPr>
                                <w:t>−</w:t>
                              </w:r>
                            </w:p>
                          </w:txbxContent>
                        </wps:txbx>
                        <wps:bodyPr horzOverflow="overflow" vert="horz" lIns="0" tIns="0" rIns="0" bIns="0" rtlCol="0">
                          <a:noAutofit/>
                        </wps:bodyPr>
                      </wps:wsp>
                      <wps:wsp>
                        <wps:cNvPr id="959" name="Rectangle 959"/>
                        <wps:cNvSpPr/>
                        <wps:spPr>
                          <a:xfrm>
                            <a:off x="1262901" y="1765040"/>
                            <a:ext cx="138199" cy="245441"/>
                          </a:xfrm>
                          <a:prstGeom prst="rect">
                            <a:avLst/>
                          </a:prstGeom>
                          <a:ln>
                            <a:noFill/>
                          </a:ln>
                        </wps:spPr>
                        <wps:txbx>
                          <w:txbxContent>
                            <w:p w:rsidR="000C0B93" w:rsidRDefault="0087526F">
                              <w:pPr>
                                <w:spacing w:after="160" w:line="259" w:lineRule="auto"/>
                                <w:ind w:left="0" w:firstLine="0"/>
                                <w:jc w:val="left"/>
                              </w:pPr>
                              <w:r>
                                <w:rPr>
                                  <w:sz w:val="33"/>
                                </w:rPr>
                                <w:t>1</w:t>
                              </w:r>
                            </w:p>
                          </w:txbxContent>
                        </wps:txbx>
                        <wps:bodyPr horzOverflow="overflow" vert="horz" lIns="0" tIns="0" rIns="0" bIns="0" rtlCol="0">
                          <a:noAutofit/>
                        </wps:bodyPr>
                      </wps:wsp>
                      <wps:wsp>
                        <wps:cNvPr id="960" name="Rectangle 960"/>
                        <wps:cNvSpPr/>
                        <wps:spPr>
                          <a:xfrm>
                            <a:off x="1262901" y="591235"/>
                            <a:ext cx="138199" cy="245443"/>
                          </a:xfrm>
                          <a:prstGeom prst="rect">
                            <a:avLst/>
                          </a:prstGeom>
                          <a:ln>
                            <a:noFill/>
                          </a:ln>
                        </wps:spPr>
                        <wps:txbx>
                          <w:txbxContent>
                            <w:p w:rsidR="000C0B93" w:rsidRDefault="0087526F">
                              <w:pPr>
                                <w:spacing w:after="160" w:line="259" w:lineRule="auto"/>
                                <w:ind w:left="0" w:firstLine="0"/>
                                <w:jc w:val="left"/>
                              </w:pPr>
                              <w:r>
                                <w:rPr>
                                  <w:sz w:val="33"/>
                                </w:rPr>
                                <w:t>1</w:t>
                              </w:r>
                            </w:p>
                          </w:txbxContent>
                        </wps:txbx>
                        <wps:bodyPr horzOverflow="overflow" vert="horz" lIns="0" tIns="0" rIns="0" bIns="0" rtlCol="0">
                          <a:noAutofit/>
                        </wps:bodyPr>
                      </wps:wsp>
                      <wps:wsp>
                        <wps:cNvPr id="961" name="Rectangle 961"/>
                        <wps:cNvSpPr/>
                        <wps:spPr>
                          <a:xfrm>
                            <a:off x="1262901" y="0"/>
                            <a:ext cx="138199" cy="245443"/>
                          </a:xfrm>
                          <a:prstGeom prst="rect">
                            <a:avLst/>
                          </a:prstGeom>
                          <a:ln>
                            <a:noFill/>
                          </a:ln>
                        </wps:spPr>
                        <wps:txbx>
                          <w:txbxContent>
                            <w:p w:rsidR="000C0B93" w:rsidRDefault="0087526F">
                              <w:pPr>
                                <w:spacing w:after="160" w:line="259" w:lineRule="auto"/>
                                <w:ind w:left="0" w:firstLine="0"/>
                                <w:jc w:val="left"/>
                              </w:pPr>
                              <w:r>
                                <w:rPr>
                                  <w:sz w:val="33"/>
                                </w:rPr>
                                <w:t>2</w:t>
                              </w:r>
                            </w:p>
                          </w:txbxContent>
                        </wps:txbx>
                        <wps:bodyPr horzOverflow="overflow" vert="horz" lIns="0" tIns="0" rIns="0" bIns="0" rtlCol="0">
                          <a:noAutofit/>
                        </wps:bodyPr>
                      </wps:wsp>
                      <wps:wsp>
                        <wps:cNvPr id="962" name="Shape 962"/>
                        <wps:cNvSpPr/>
                        <wps:spPr>
                          <a:xfrm>
                            <a:off x="0" y="596192"/>
                            <a:ext cx="3700881" cy="1964294"/>
                          </a:xfrm>
                          <a:custGeom>
                            <a:avLst/>
                            <a:gdLst/>
                            <a:ahLst/>
                            <a:cxnLst/>
                            <a:rect l="0" t="0" r="0" b="0"/>
                            <a:pathLst>
                              <a:path w="3700881" h="1964294">
                                <a:moveTo>
                                  <a:pt x="0" y="1739337"/>
                                </a:moveTo>
                                <a:lnTo>
                                  <a:pt x="7416" y="1689024"/>
                                </a:lnTo>
                                <a:lnTo>
                                  <a:pt x="14833" y="1640506"/>
                                </a:lnTo>
                                <a:lnTo>
                                  <a:pt x="22249" y="1593742"/>
                                </a:lnTo>
                                <a:lnTo>
                                  <a:pt x="29666" y="1548684"/>
                                </a:lnTo>
                                <a:lnTo>
                                  <a:pt x="37083" y="1505287"/>
                                </a:lnTo>
                                <a:lnTo>
                                  <a:pt x="44499" y="1463511"/>
                                </a:lnTo>
                                <a:lnTo>
                                  <a:pt x="51916" y="1423310"/>
                                </a:lnTo>
                                <a:lnTo>
                                  <a:pt x="59332" y="1384647"/>
                                </a:lnTo>
                                <a:lnTo>
                                  <a:pt x="66749" y="1347477"/>
                                </a:lnTo>
                                <a:lnTo>
                                  <a:pt x="74165" y="1311761"/>
                                </a:lnTo>
                                <a:lnTo>
                                  <a:pt x="81582" y="1277460"/>
                                </a:lnTo>
                                <a:lnTo>
                                  <a:pt x="88999" y="1244533"/>
                                </a:lnTo>
                                <a:lnTo>
                                  <a:pt x="96415" y="1212945"/>
                                </a:lnTo>
                                <a:lnTo>
                                  <a:pt x="103832" y="1182655"/>
                                </a:lnTo>
                                <a:lnTo>
                                  <a:pt x="111248" y="1153627"/>
                                </a:lnTo>
                                <a:lnTo>
                                  <a:pt x="118665" y="1125826"/>
                                </a:lnTo>
                                <a:lnTo>
                                  <a:pt x="126082" y="1099214"/>
                                </a:lnTo>
                                <a:lnTo>
                                  <a:pt x="133498" y="1073758"/>
                                </a:lnTo>
                                <a:lnTo>
                                  <a:pt x="140915" y="1049422"/>
                                </a:lnTo>
                                <a:lnTo>
                                  <a:pt x="148332" y="1026173"/>
                                </a:lnTo>
                                <a:lnTo>
                                  <a:pt x="155748" y="1003978"/>
                                </a:lnTo>
                                <a:lnTo>
                                  <a:pt x="163165" y="982803"/>
                                </a:lnTo>
                                <a:lnTo>
                                  <a:pt x="170581" y="962618"/>
                                </a:lnTo>
                                <a:lnTo>
                                  <a:pt x="177998" y="943391"/>
                                </a:lnTo>
                                <a:lnTo>
                                  <a:pt x="185415" y="925089"/>
                                </a:lnTo>
                                <a:lnTo>
                                  <a:pt x="192831" y="907684"/>
                                </a:lnTo>
                                <a:lnTo>
                                  <a:pt x="200248" y="891145"/>
                                </a:lnTo>
                                <a:lnTo>
                                  <a:pt x="207664" y="875445"/>
                                </a:lnTo>
                                <a:lnTo>
                                  <a:pt x="215081" y="860553"/>
                                </a:lnTo>
                                <a:lnTo>
                                  <a:pt x="222497" y="846442"/>
                                </a:lnTo>
                                <a:lnTo>
                                  <a:pt x="229914" y="833085"/>
                                </a:lnTo>
                                <a:lnTo>
                                  <a:pt x="237331" y="820454"/>
                                </a:lnTo>
                                <a:lnTo>
                                  <a:pt x="244747" y="808524"/>
                                </a:lnTo>
                                <a:lnTo>
                                  <a:pt x="252164" y="797268"/>
                                </a:lnTo>
                                <a:lnTo>
                                  <a:pt x="259580" y="786661"/>
                                </a:lnTo>
                                <a:lnTo>
                                  <a:pt x="266997" y="776679"/>
                                </a:lnTo>
                                <a:lnTo>
                                  <a:pt x="274414" y="767297"/>
                                </a:lnTo>
                                <a:lnTo>
                                  <a:pt x="281830" y="758491"/>
                                </a:lnTo>
                                <a:lnTo>
                                  <a:pt x="289247" y="750239"/>
                                </a:lnTo>
                                <a:lnTo>
                                  <a:pt x="296663" y="742517"/>
                                </a:lnTo>
                                <a:lnTo>
                                  <a:pt x="304080" y="735303"/>
                                </a:lnTo>
                                <a:lnTo>
                                  <a:pt x="311497" y="728577"/>
                                </a:lnTo>
                                <a:lnTo>
                                  <a:pt x="318913" y="722314"/>
                                </a:lnTo>
                                <a:lnTo>
                                  <a:pt x="326330" y="716497"/>
                                </a:lnTo>
                                <a:lnTo>
                                  <a:pt x="333747" y="711104"/>
                                </a:lnTo>
                                <a:lnTo>
                                  <a:pt x="341163" y="706115"/>
                                </a:lnTo>
                                <a:lnTo>
                                  <a:pt x="348580" y="701511"/>
                                </a:lnTo>
                                <a:lnTo>
                                  <a:pt x="355996" y="697272"/>
                                </a:lnTo>
                                <a:lnTo>
                                  <a:pt x="363413" y="693382"/>
                                </a:lnTo>
                                <a:lnTo>
                                  <a:pt x="370829" y="689820"/>
                                </a:lnTo>
                                <a:lnTo>
                                  <a:pt x="378246" y="686571"/>
                                </a:lnTo>
                                <a:lnTo>
                                  <a:pt x="385663" y="683616"/>
                                </a:lnTo>
                                <a:lnTo>
                                  <a:pt x="393079" y="680939"/>
                                </a:lnTo>
                                <a:lnTo>
                                  <a:pt x="400496" y="678523"/>
                                </a:lnTo>
                                <a:lnTo>
                                  <a:pt x="407912" y="676353"/>
                                </a:lnTo>
                                <a:lnTo>
                                  <a:pt x="415329" y="674414"/>
                                </a:lnTo>
                                <a:lnTo>
                                  <a:pt x="422746" y="672689"/>
                                </a:lnTo>
                                <a:lnTo>
                                  <a:pt x="430162" y="671165"/>
                                </a:lnTo>
                                <a:lnTo>
                                  <a:pt x="437579" y="669827"/>
                                </a:lnTo>
                                <a:lnTo>
                                  <a:pt x="444995" y="668661"/>
                                </a:lnTo>
                                <a:lnTo>
                                  <a:pt x="452412" y="667654"/>
                                </a:lnTo>
                                <a:lnTo>
                                  <a:pt x="459829" y="666792"/>
                                </a:lnTo>
                                <a:lnTo>
                                  <a:pt x="467245" y="666063"/>
                                </a:lnTo>
                                <a:lnTo>
                                  <a:pt x="474662" y="665455"/>
                                </a:lnTo>
                                <a:lnTo>
                                  <a:pt x="482078" y="664955"/>
                                </a:lnTo>
                                <a:lnTo>
                                  <a:pt x="489495" y="664552"/>
                                </a:lnTo>
                                <a:lnTo>
                                  <a:pt x="496912" y="664233"/>
                                </a:lnTo>
                                <a:lnTo>
                                  <a:pt x="504328" y="663990"/>
                                </a:lnTo>
                                <a:lnTo>
                                  <a:pt x="511745" y="663810"/>
                                </a:lnTo>
                                <a:lnTo>
                                  <a:pt x="519161" y="663684"/>
                                </a:lnTo>
                                <a:lnTo>
                                  <a:pt x="526578" y="663601"/>
                                </a:lnTo>
                                <a:lnTo>
                                  <a:pt x="533994" y="663553"/>
                                </a:lnTo>
                                <a:lnTo>
                                  <a:pt x="541411" y="663529"/>
                                </a:lnTo>
                                <a:lnTo>
                                  <a:pt x="548828" y="663521"/>
                                </a:lnTo>
                                <a:lnTo>
                                  <a:pt x="556244" y="663520"/>
                                </a:lnTo>
                                <a:lnTo>
                                  <a:pt x="563661" y="663518"/>
                                </a:lnTo>
                                <a:lnTo>
                                  <a:pt x="571078" y="663507"/>
                                </a:lnTo>
                                <a:lnTo>
                                  <a:pt x="578494" y="663479"/>
                                </a:lnTo>
                                <a:lnTo>
                                  <a:pt x="585911" y="663426"/>
                                </a:lnTo>
                                <a:lnTo>
                                  <a:pt x="593328" y="663342"/>
                                </a:lnTo>
                                <a:lnTo>
                                  <a:pt x="600744" y="663220"/>
                                </a:lnTo>
                                <a:lnTo>
                                  <a:pt x="608161" y="663052"/>
                                </a:lnTo>
                                <a:lnTo>
                                  <a:pt x="615577" y="662834"/>
                                </a:lnTo>
                                <a:lnTo>
                                  <a:pt x="622994" y="662558"/>
                                </a:lnTo>
                                <a:lnTo>
                                  <a:pt x="630410" y="662219"/>
                                </a:lnTo>
                                <a:lnTo>
                                  <a:pt x="637827" y="661812"/>
                                </a:lnTo>
                                <a:lnTo>
                                  <a:pt x="645244" y="661332"/>
                                </a:lnTo>
                                <a:lnTo>
                                  <a:pt x="652660" y="660773"/>
                                </a:lnTo>
                                <a:lnTo>
                                  <a:pt x="660077" y="660131"/>
                                </a:lnTo>
                                <a:lnTo>
                                  <a:pt x="667493" y="659400"/>
                                </a:lnTo>
                                <a:lnTo>
                                  <a:pt x="674910" y="658579"/>
                                </a:lnTo>
                                <a:lnTo>
                                  <a:pt x="682327" y="657661"/>
                                </a:lnTo>
                                <a:lnTo>
                                  <a:pt x="689743" y="656643"/>
                                </a:lnTo>
                                <a:lnTo>
                                  <a:pt x="697160" y="655522"/>
                                </a:lnTo>
                                <a:lnTo>
                                  <a:pt x="704576" y="654296"/>
                                </a:lnTo>
                                <a:lnTo>
                                  <a:pt x="711993" y="652959"/>
                                </a:lnTo>
                                <a:lnTo>
                                  <a:pt x="719410" y="651511"/>
                                </a:lnTo>
                                <a:lnTo>
                                  <a:pt x="726826" y="649947"/>
                                </a:lnTo>
                                <a:lnTo>
                                  <a:pt x="734243" y="648266"/>
                                </a:lnTo>
                                <a:lnTo>
                                  <a:pt x="741659" y="646466"/>
                                </a:lnTo>
                                <a:lnTo>
                                  <a:pt x="749076" y="644544"/>
                                </a:lnTo>
                                <a:lnTo>
                                  <a:pt x="756493" y="642500"/>
                                </a:lnTo>
                                <a:lnTo>
                                  <a:pt x="763909" y="640330"/>
                                </a:lnTo>
                                <a:lnTo>
                                  <a:pt x="771325" y="638034"/>
                                </a:lnTo>
                                <a:lnTo>
                                  <a:pt x="778742" y="635610"/>
                                </a:lnTo>
                                <a:lnTo>
                                  <a:pt x="786159" y="633058"/>
                                </a:lnTo>
                                <a:lnTo>
                                  <a:pt x="793575" y="630376"/>
                                </a:lnTo>
                                <a:lnTo>
                                  <a:pt x="800992" y="627564"/>
                                </a:lnTo>
                                <a:lnTo>
                                  <a:pt x="808408" y="624622"/>
                                </a:lnTo>
                                <a:lnTo>
                                  <a:pt x="815825" y="621549"/>
                                </a:lnTo>
                                <a:lnTo>
                                  <a:pt x="823242" y="618344"/>
                                </a:lnTo>
                                <a:lnTo>
                                  <a:pt x="830658" y="615008"/>
                                </a:lnTo>
                                <a:lnTo>
                                  <a:pt x="838075" y="611541"/>
                                </a:lnTo>
                                <a:lnTo>
                                  <a:pt x="845492" y="607943"/>
                                </a:lnTo>
                                <a:lnTo>
                                  <a:pt x="852908" y="604215"/>
                                </a:lnTo>
                                <a:lnTo>
                                  <a:pt x="860325" y="600357"/>
                                </a:lnTo>
                                <a:lnTo>
                                  <a:pt x="867742" y="596370"/>
                                </a:lnTo>
                                <a:lnTo>
                                  <a:pt x="875158" y="592255"/>
                                </a:lnTo>
                                <a:lnTo>
                                  <a:pt x="882575" y="588012"/>
                                </a:lnTo>
                                <a:lnTo>
                                  <a:pt x="889991" y="583644"/>
                                </a:lnTo>
                                <a:lnTo>
                                  <a:pt x="897408" y="579150"/>
                                </a:lnTo>
                                <a:lnTo>
                                  <a:pt x="904824" y="574533"/>
                                </a:lnTo>
                                <a:lnTo>
                                  <a:pt x="912241" y="569794"/>
                                </a:lnTo>
                                <a:lnTo>
                                  <a:pt x="919658" y="564935"/>
                                </a:lnTo>
                                <a:lnTo>
                                  <a:pt x="927074" y="559957"/>
                                </a:lnTo>
                                <a:lnTo>
                                  <a:pt x="934491" y="554862"/>
                                </a:lnTo>
                                <a:lnTo>
                                  <a:pt x="941907" y="549652"/>
                                </a:lnTo>
                                <a:lnTo>
                                  <a:pt x="949324" y="544329"/>
                                </a:lnTo>
                                <a:lnTo>
                                  <a:pt x="956740" y="538896"/>
                                </a:lnTo>
                                <a:lnTo>
                                  <a:pt x="964157" y="533354"/>
                                </a:lnTo>
                                <a:lnTo>
                                  <a:pt x="971574" y="527706"/>
                                </a:lnTo>
                                <a:lnTo>
                                  <a:pt x="978990" y="521955"/>
                                </a:lnTo>
                                <a:lnTo>
                                  <a:pt x="986407" y="516102"/>
                                </a:lnTo>
                                <a:lnTo>
                                  <a:pt x="993824" y="510151"/>
                                </a:lnTo>
                                <a:lnTo>
                                  <a:pt x="1001240" y="504104"/>
                                </a:lnTo>
                                <a:lnTo>
                                  <a:pt x="1008657" y="497963"/>
                                </a:lnTo>
                                <a:lnTo>
                                  <a:pt x="1016073" y="491733"/>
                                </a:lnTo>
                                <a:lnTo>
                                  <a:pt x="1023490" y="485415"/>
                                </a:lnTo>
                                <a:lnTo>
                                  <a:pt x="1030906" y="479013"/>
                                </a:lnTo>
                                <a:lnTo>
                                  <a:pt x="1038323" y="472529"/>
                                </a:lnTo>
                                <a:lnTo>
                                  <a:pt x="1045740" y="465967"/>
                                </a:lnTo>
                                <a:lnTo>
                                  <a:pt x="1053156" y="459331"/>
                                </a:lnTo>
                                <a:lnTo>
                                  <a:pt x="1060573" y="452623"/>
                                </a:lnTo>
                                <a:lnTo>
                                  <a:pt x="1067990" y="445846"/>
                                </a:lnTo>
                                <a:lnTo>
                                  <a:pt x="1075406" y="439004"/>
                                </a:lnTo>
                                <a:lnTo>
                                  <a:pt x="1082823" y="432100"/>
                                </a:lnTo>
                                <a:lnTo>
                                  <a:pt x="1090239" y="425138"/>
                                </a:lnTo>
                                <a:lnTo>
                                  <a:pt x="1097656" y="418121"/>
                                </a:lnTo>
                                <a:lnTo>
                                  <a:pt x="1105073" y="411054"/>
                                </a:lnTo>
                                <a:lnTo>
                                  <a:pt x="1112489" y="403938"/>
                                </a:lnTo>
                                <a:lnTo>
                                  <a:pt x="1119906" y="396779"/>
                                </a:lnTo>
                                <a:lnTo>
                                  <a:pt x="1127322" y="389579"/>
                                </a:lnTo>
                                <a:lnTo>
                                  <a:pt x="1134739" y="382341"/>
                                </a:lnTo>
                                <a:lnTo>
                                  <a:pt x="1142156" y="375072"/>
                                </a:lnTo>
                                <a:lnTo>
                                  <a:pt x="1149572" y="367773"/>
                                </a:lnTo>
                                <a:lnTo>
                                  <a:pt x="1156989" y="360448"/>
                                </a:lnTo>
                                <a:lnTo>
                                  <a:pt x="1164405" y="353102"/>
                                </a:lnTo>
                                <a:lnTo>
                                  <a:pt x="1171822" y="345738"/>
                                </a:lnTo>
                                <a:lnTo>
                                  <a:pt x="1179239" y="338359"/>
                                </a:lnTo>
                                <a:lnTo>
                                  <a:pt x="1186655" y="330970"/>
                                </a:lnTo>
                                <a:lnTo>
                                  <a:pt x="1194071" y="323575"/>
                                </a:lnTo>
                                <a:lnTo>
                                  <a:pt x="1201488" y="316177"/>
                                </a:lnTo>
                                <a:lnTo>
                                  <a:pt x="1208905" y="308780"/>
                                </a:lnTo>
                                <a:lnTo>
                                  <a:pt x="1216321" y="301389"/>
                                </a:lnTo>
                                <a:lnTo>
                                  <a:pt x="1223738" y="294006"/>
                                </a:lnTo>
                                <a:lnTo>
                                  <a:pt x="1231154" y="286637"/>
                                </a:lnTo>
                                <a:lnTo>
                                  <a:pt x="1238571" y="279284"/>
                                </a:lnTo>
                                <a:lnTo>
                                  <a:pt x="1245988" y="271952"/>
                                </a:lnTo>
                                <a:lnTo>
                                  <a:pt x="1253404" y="264643"/>
                                </a:lnTo>
                                <a:lnTo>
                                  <a:pt x="1260821" y="257364"/>
                                </a:lnTo>
                                <a:lnTo>
                                  <a:pt x="1268238" y="250116"/>
                                </a:lnTo>
                                <a:lnTo>
                                  <a:pt x="1275654" y="242905"/>
                                </a:lnTo>
                                <a:lnTo>
                                  <a:pt x="1283071" y="235733"/>
                                </a:lnTo>
                                <a:lnTo>
                                  <a:pt x="1290488" y="228604"/>
                                </a:lnTo>
                                <a:lnTo>
                                  <a:pt x="1297904" y="221524"/>
                                </a:lnTo>
                                <a:lnTo>
                                  <a:pt x="1305321" y="214494"/>
                                </a:lnTo>
                                <a:lnTo>
                                  <a:pt x="1312738" y="207520"/>
                                </a:lnTo>
                                <a:lnTo>
                                  <a:pt x="1320154" y="200604"/>
                                </a:lnTo>
                                <a:lnTo>
                                  <a:pt x="1327571" y="193750"/>
                                </a:lnTo>
                                <a:lnTo>
                                  <a:pt x="1334987" y="186961"/>
                                </a:lnTo>
                                <a:lnTo>
                                  <a:pt x="1342403" y="180243"/>
                                </a:lnTo>
                                <a:lnTo>
                                  <a:pt x="1349820" y="173599"/>
                                </a:lnTo>
                                <a:lnTo>
                                  <a:pt x="1357237" y="167030"/>
                                </a:lnTo>
                                <a:lnTo>
                                  <a:pt x="1364654" y="160542"/>
                                </a:lnTo>
                                <a:lnTo>
                                  <a:pt x="1372070" y="154139"/>
                                </a:lnTo>
                                <a:lnTo>
                                  <a:pt x="1379486" y="147822"/>
                                </a:lnTo>
                                <a:lnTo>
                                  <a:pt x="1386903" y="141596"/>
                                </a:lnTo>
                                <a:lnTo>
                                  <a:pt x="1394320" y="135465"/>
                                </a:lnTo>
                                <a:lnTo>
                                  <a:pt x="1401736" y="129432"/>
                                </a:lnTo>
                                <a:lnTo>
                                  <a:pt x="1409153" y="123498"/>
                                </a:lnTo>
                                <a:lnTo>
                                  <a:pt x="1416570" y="117668"/>
                                </a:lnTo>
                                <a:lnTo>
                                  <a:pt x="1423986" y="111947"/>
                                </a:lnTo>
                                <a:lnTo>
                                  <a:pt x="1431403" y="106336"/>
                                </a:lnTo>
                                <a:lnTo>
                                  <a:pt x="1438820" y="100838"/>
                                </a:lnTo>
                                <a:lnTo>
                                  <a:pt x="1446236" y="95458"/>
                                </a:lnTo>
                                <a:lnTo>
                                  <a:pt x="1453652" y="90196"/>
                                </a:lnTo>
                                <a:lnTo>
                                  <a:pt x="1461069" y="85058"/>
                                </a:lnTo>
                                <a:lnTo>
                                  <a:pt x="1468486" y="80046"/>
                                </a:lnTo>
                                <a:lnTo>
                                  <a:pt x="1475902" y="75161"/>
                                </a:lnTo>
                                <a:lnTo>
                                  <a:pt x="1483319" y="70408"/>
                                </a:lnTo>
                                <a:lnTo>
                                  <a:pt x="1490735" y="65790"/>
                                </a:lnTo>
                                <a:lnTo>
                                  <a:pt x="1498152" y="61306"/>
                                </a:lnTo>
                                <a:lnTo>
                                  <a:pt x="1505569" y="56964"/>
                                </a:lnTo>
                                <a:lnTo>
                                  <a:pt x="1512985" y="52763"/>
                                </a:lnTo>
                                <a:lnTo>
                                  <a:pt x="1520402" y="48708"/>
                                </a:lnTo>
                                <a:lnTo>
                                  <a:pt x="1527818" y="44797"/>
                                </a:lnTo>
                                <a:lnTo>
                                  <a:pt x="1535235" y="41037"/>
                                </a:lnTo>
                                <a:lnTo>
                                  <a:pt x="1542652" y="37428"/>
                                </a:lnTo>
                                <a:lnTo>
                                  <a:pt x="1550068" y="33973"/>
                                </a:lnTo>
                                <a:lnTo>
                                  <a:pt x="1557485" y="30673"/>
                                </a:lnTo>
                                <a:lnTo>
                                  <a:pt x="1564901" y="27534"/>
                                </a:lnTo>
                                <a:lnTo>
                                  <a:pt x="1572318" y="24552"/>
                                </a:lnTo>
                                <a:lnTo>
                                  <a:pt x="1579735" y="21733"/>
                                </a:lnTo>
                                <a:lnTo>
                                  <a:pt x="1587151" y="19079"/>
                                </a:lnTo>
                                <a:lnTo>
                                  <a:pt x="1594568" y="16590"/>
                                </a:lnTo>
                                <a:lnTo>
                                  <a:pt x="1601984" y="14268"/>
                                </a:lnTo>
                                <a:lnTo>
                                  <a:pt x="1609401" y="12117"/>
                                </a:lnTo>
                                <a:lnTo>
                                  <a:pt x="1616818" y="10135"/>
                                </a:lnTo>
                                <a:lnTo>
                                  <a:pt x="1624234" y="8326"/>
                                </a:lnTo>
                                <a:lnTo>
                                  <a:pt x="1631651" y="6691"/>
                                </a:lnTo>
                                <a:lnTo>
                                  <a:pt x="1639067" y="5231"/>
                                </a:lnTo>
                                <a:lnTo>
                                  <a:pt x="1646484" y="3947"/>
                                </a:lnTo>
                                <a:lnTo>
                                  <a:pt x="1653901" y="2842"/>
                                </a:lnTo>
                                <a:lnTo>
                                  <a:pt x="1661317" y="1916"/>
                                </a:lnTo>
                                <a:lnTo>
                                  <a:pt x="1668734" y="1170"/>
                                </a:lnTo>
                                <a:lnTo>
                                  <a:pt x="1676150" y="602"/>
                                </a:lnTo>
                                <a:lnTo>
                                  <a:pt x="1683567" y="219"/>
                                </a:lnTo>
                                <a:lnTo>
                                  <a:pt x="1690984" y="19"/>
                                </a:lnTo>
                                <a:lnTo>
                                  <a:pt x="1698400" y="0"/>
                                </a:lnTo>
                                <a:lnTo>
                                  <a:pt x="1705817" y="166"/>
                                </a:lnTo>
                                <a:lnTo>
                                  <a:pt x="1713233" y="518"/>
                                </a:lnTo>
                                <a:lnTo>
                                  <a:pt x="1720650" y="1053"/>
                                </a:lnTo>
                                <a:lnTo>
                                  <a:pt x="1728067" y="1776"/>
                                </a:lnTo>
                                <a:lnTo>
                                  <a:pt x="1735483" y="2684"/>
                                </a:lnTo>
                                <a:lnTo>
                                  <a:pt x="1742900" y="3779"/>
                                </a:lnTo>
                                <a:lnTo>
                                  <a:pt x="1750316" y="5059"/>
                                </a:lnTo>
                                <a:lnTo>
                                  <a:pt x="1757733" y="6526"/>
                                </a:lnTo>
                                <a:lnTo>
                                  <a:pt x="1765150" y="8180"/>
                                </a:lnTo>
                                <a:lnTo>
                                  <a:pt x="1772566" y="10020"/>
                                </a:lnTo>
                                <a:lnTo>
                                  <a:pt x="1779983" y="12046"/>
                                </a:lnTo>
                                <a:lnTo>
                                  <a:pt x="1787399" y="14259"/>
                                </a:lnTo>
                                <a:lnTo>
                                  <a:pt x="1794816" y="16658"/>
                                </a:lnTo>
                                <a:lnTo>
                                  <a:pt x="1802233" y="19241"/>
                                </a:lnTo>
                                <a:lnTo>
                                  <a:pt x="1809649" y="22011"/>
                                </a:lnTo>
                                <a:lnTo>
                                  <a:pt x="1817066" y="24964"/>
                                </a:lnTo>
                                <a:lnTo>
                                  <a:pt x="1824482" y="28100"/>
                                </a:lnTo>
                                <a:lnTo>
                                  <a:pt x="1831899" y="31420"/>
                                </a:lnTo>
                                <a:lnTo>
                                  <a:pt x="1839316" y="34922"/>
                                </a:lnTo>
                                <a:lnTo>
                                  <a:pt x="1846732" y="38604"/>
                                </a:lnTo>
                                <a:lnTo>
                                  <a:pt x="1854149" y="42469"/>
                                </a:lnTo>
                                <a:lnTo>
                                  <a:pt x="1861566" y="46512"/>
                                </a:lnTo>
                                <a:lnTo>
                                  <a:pt x="1868982" y="50732"/>
                                </a:lnTo>
                                <a:lnTo>
                                  <a:pt x="1876399" y="55130"/>
                                </a:lnTo>
                                <a:lnTo>
                                  <a:pt x="1883815" y="59703"/>
                                </a:lnTo>
                                <a:lnTo>
                                  <a:pt x="1891232" y="64451"/>
                                </a:lnTo>
                                <a:lnTo>
                                  <a:pt x="1898649" y="69370"/>
                                </a:lnTo>
                                <a:lnTo>
                                  <a:pt x="1906065" y="74461"/>
                                </a:lnTo>
                                <a:lnTo>
                                  <a:pt x="1913482" y="79723"/>
                                </a:lnTo>
                                <a:lnTo>
                                  <a:pt x="1920898" y="85151"/>
                                </a:lnTo>
                                <a:lnTo>
                                  <a:pt x="1928315" y="90746"/>
                                </a:lnTo>
                                <a:lnTo>
                                  <a:pt x="1935732" y="96505"/>
                                </a:lnTo>
                                <a:lnTo>
                                  <a:pt x="1943148" y="102426"/>
                                </a:lnTo>
                                <a:lnTo>
                                  <a:pt x="1950565" y="108507"/>
                                </a:lnTo>
                                <a:lnTo>
                                  <a:pt x="1957981" y="114746"/>
                                </a:lnTo>
                                <a:lnTo>
                                  <a:pt x="1965398" y="121142"/>
                                </a:lnTo>
                                <a:lnTo>
                                  <a:pt x="1972814" y="127690"/>
                                </a:lnTo>
                                <a:lnTo>
                                  <a:pt x="1980231" y="134392"/>
                                </a:lnTo>
                                <a:lnTo>
                                  <a:pt x="1987648" y="141241"/>
                                </a:lnTo>
                                <a:lnTo>
                                  <a:pt x="1995064" y="148237"/>
                                </a:lnTo>
                                <a:lnTo>
                                  <a:pt x="2002481" y="155377"/>
                                </a:lnTo>
                                <a:lnTo>
                                  <a:pt x="2009898" y="162658"/>
                                </a:lnTo>
                                <a:lnTo>
                                  <a:pt x="2017314" y="170078"/>
                                </a:lnTo>
                                <a:lnTo>
                                  <a:pt x="2024730" y="177634"/>
                                </a:lnTo>
                                <a:lnTo>
                                  <a:pt x="2032147" y="185323"/>
                                </a:lnTo>
                                <a:lnTo>
                                  <a:pt x="2039564" y="193142"/>
                                </a:lnTo>
                                <a:lnTo>
                                  <a:pt x="2046981" y="201088"/>
                                </a:lnTo>
                                <a:lnTo>
                                  <a:pt x="2054397" y="209159"/>
                                </a:lnTo>
                                <a:lnTo>
                                  <a:pt x="2061813" y="217351"/>
                                </a:lnTo>
                                <a:lnTo>
                                  <a:pt x="2069230" y="225661"/>
                                </a:lnTo>
                                <a:lnTo>
                                  <a:pt x="2076647" y="234085"/>
                                </a:lnTo>
                                <a:lnTo>
                                  <a:pt x="2084063" y="242621"/>
                                </a:lnTo>
                                <a:lnTo>
                                  <a:pt x="2091480" y="251265"/>
                                </a:lnTo>
                                <a:lnTo>
                                  <a:pt x="2098897" y="260014"/>
                                </a:lnTo>
                                <a:lnTo>
                                  <a:pt x="2106313" y="268863"/>
                                </a:lnTo>
                                <a:lnTo>
                                  <a:pt x="2113730" y="277811"/>
                                </a:lnTo>
                                <a:lnTo>
                                  <a:pt x="2121146" y="286853"/>
                                </a:lnTo>
                                <a:lnTo>
                                  <a:pt x="2128563" y="295985"/>
                                </a:lnTo>
                                <a:lnTo>
                                  <a:pt x="2135980" y="305203"/>
                                </a:lnTo>
                                <a:lnTo>
                                  <a:pt x="2143396" y="314505"/>
                                </a:lnTo>
                                <a:lnTo>
                                  <a:pt x="2150813" y="323886"/>
                                </a:lnTo>
                                <a:lnTo>
                                  <a:pt x="2158230" y="333342"/>
                                </a:lnTo>
                                <a:lnTo>
                                  <a:pt x="2165646" y="342870"/>
                                </a:lnTo>
                                <a:lnTo>
                                  <a:pt x="2173062" y="352465"/>
                                </a:lnTo>
                                <a:lnTo>
                                  <a:pt x="2180479" y="362125"/>
                                </a:lnTo>
                                <a:lnTo>
                                  <a:pt x="2187896" y="371843"/>
                                </a:lnTo>
                                <a:lnTo>
                                  <a:pt x="2195312" y="381617"/>
                                </a:lnTo>
                                <a:lnTo>
                                  <a:pt x="2202729" y="391442"/>
                                </a:lnTo>
                                <a:lnTo>
                                  <a:pt x="2210145" y="401314"/>
                                </a:lnTo>
                                <a:lnTo>
                                  <a:pt x="2217562" y="411229"/>
                                </a:lnTo>
                                <a:lnTo>
                                  <a:pt x="2224979" y="421182"/>
                                </a:lnTo>
                                <a:lnTo>
                                  <a:pt x="2232395" y="431171"/>
                                </a:lnTo>
                                <a:lnTo>
                                  <a:pt x="2239812" y="441189"/>
                                </a:lnTo>
                                <a:lnTo>
                                  <a:pt x="2247229" y="451232"/>
                                </a:lnTo>
                                <a:lnTo>
                                  <a:pt x="2254645" y="461297"/>
                                </a:lnTo>
                                <a:lnTo>
                                  <a:pt x="2262062" y="471380"/>
                                </a:lnTo>
                                <a:lnTo>
                                  <a:pt x="2269478" y="481475"/>
                                </a:lnTo>
                                <a:lnTo>
                                  <a:pt x="2276895" y="491577"/>
                                </a:lnTo>
                                <a:lnTo>
                                  <a:pt x="2284311" y="501683"/>
                                </a:lnTo>
                                <a:lnTo>
                                  <a:pt x="2291728" y="511788"/>
                                </a:lnTo>
                                <a:lnTo>
                                  <a:pt x="2299145" y="521888"/>
                                </a:lnTo>
                                <a:lnTo>
                                  <a:pt x="2306561" y="531978"/>
                                </a:lnTo>
                                <a:lnTo>
                                  <a:pt x="2313978" y="542053"/>
                                </a:lnTo>
                                <a:lnTo>
                                  <a:pt x="2321394" y="552109"/>
                                </a:lnTo>
                                <a:lnTo>
                                  <a:pt x="2328811" y="562141"/>
                                </a:lnTo>
                                <a:lnTo>
                                  <a:pt x="2336228" y="572146"/>
                                </a:lnTo>
                                <a:lnTo>
                                  <a:pt x="2343644" y="582116"/>
                                </a:lnTo>
                                <a:lnTo>
                                  <a:pt x="2351061" y="592050"/>
                                </a:lnTo>
                                <a:lnTo>
                                  <a:pt x="2358477" y="601942"/>
                                </a:lnTo>
                                <a:lnTo>
                                  <a:pt x="2365894" y="611786"/>
                                </a:lnTo>
                                <a:lnTo>
                                  <a:pt x="2373311" y="621580"/>
                                </a:lnTo>
                                <a:lnTo>
                                  <a:pt x="2380727" y="631317"/>
                                </a:lnTo>
                                <a:lnTo>
                                  <a:pt x="2388144" y="640994"/>
                                </a:lnTo>
                                <a:lnTo>
                                  <a:pt x="2395560" y="650605"/>
                                </a:lnTo>
                                <a:lnTo>
                                  <a:pt x="2402977" y="660147"/>
                                </a:lnTo>
                                <a:lnTo>
                                  <a:pt x="2410394" y="669615"/>
                                </a:lnTo>
                                <a:lnTo>
                                  <a:pt x="2417810" y="679003"/>
                                </a:lnTo>
                                <a:lnTo>
                                  <a:pt x="2425227" y="688308"/>
                                </a:lnTo>
                                <a:lnTo>
                                  <a:pt x="2432643" y="697525"/>
                                </a:lnTo>
                                <a:lnTo>
                                  <a:pt x="2440060" y="706650"/>
                                </a:lnTo>
                                <a:lnTo>
                                  <a:pt x="2447477" y="715677"/>
                                </a:lnTo>
                                <a:lnTo>
                                  <a:pt x="2454893" y="724603"/>
                                </a:lnTo>
                                <a:lnTo>
                                  <a:pt x="2462310" y="733424"/>
                                </a:lnTo>
                                <a:lnTo>
                                  <a:pt x="2469727" y="742134"/>
                                </a:lnTo>
                                <a:lnTo>
                                  <a:pt x="2477143" y="750729"/>
                                </a:lnTo>
                                <a:lnTo>
                                  <a:pt x="2484559" y="759205"/>
                                </a:lnTo>
                                <a:lnTo>
                                  <a:pt x="2491976" y="767558"/>
                                </a:lnTo>
                                <a:lnTo>
                                  <a:pt x="2499393" y="775783"/>
                                </a:lnTo>
                                <a:lnTo>
                                  <a:pt x="2506809" y="783877"/>
                                </a:lnTo>
                                <a:lnTo>
                                  <a:pt x="2514226" y="791835"/>
                                </a:lnTo>
                                <a:lnTo>
                                  <a:pt x="2521643" y="799653"/>
                                </a:lnTo>
                                <a:lnTo>
                                  <a:pt x="2529059" y="807326"/>
                                </a:lnTo>
                                <a:lnTo>
                                  <a:pt x="2536476" y="814852"/>
                                </a:lnTo>
                                <a:lnTo>
                                  <a:pt x="2543893" y="822226"/>
                                </a:lnTo>
                                <a:lnTo>
                                  <a:pt x="2551309" y="829443"/>
                                </a:lnTo>
                                <a:lnTo>
                                  <a:pt x="2558726" y="836502"/>
                                </a:lnTo>
                                <a:lnTo>
                                  <a:pt x="2566142" y="843396"/>
                                </a:lnTo>
                                <a:lnTo>
                                  <a:pt x="2573559" y="850123"/>
                                </a:lnTo>
                                <a:lnTo>
                                  <a:pt x="2580976" y="856680"/>
                                </a:lnTo>
                                <a:lnTo>
                                  <a:pt x="2588392" y="863062"/>
                                </a:lnTo>
                                <a:lnTo>
                                  <a:pt x="2595808" y="869266"/>
                                </a:lnTo>
                                <a:lnTo>
                                  <a:pt x="2603225" y="875289"/>
                                </a:lnTo>
                                <a:lnTo>
                                  <a:pt x="2610642" y="881128"/>
                                </a:lnTo>
                                <a:lnTo>
                                  <a:pt x="2618058" y="886779"/>
                                </a:lnTo>
                                <a:lnTo>
                                  <a:pt x="2625475" y="892239"/>
                                </a:lnTo>
                                <a:lnTo>
                                  <a:pt x="2632891" y="897505"/>
                                </a:lnTo>
                                <a:lnTo>
                                  <a:pt x="2640308" y="902575"/>
                                </a:lnTo>
                                <a:lnTo>
                                  <a:pt x="2647725" y="907444"/>
                                </a:lnTo>
                                <a:lnTo>
                                  <a:pt x="2655141" y="912112"/>
                                </a:lnTo>
                                <a:lnTo>
                                  <a:pt x="2662558" y="916575"/>
                                </a:lnTo>
                                <a:lnTo>
                                  <a:pt x="2669975" y="920829"/>
                                </a:lnTo>
                                <a:lnTo>
                                  <a:pt x="2677391" y="924875"/>
                                </a:lnTo>
                                <a:lnTo>
                                  <a:pt x="2684808" y="928708"/>
                                </a:lnTo>
                                <a:lnTo>
                                  <a:pt x="2692225" y="932327"/>
                                </a:lnTo>
                                <a:lnTo>
                                  <a:pt x="2699641" y="935730"/>
                                </a:lnTo>
                                <a:lnTo>
                                  <a:pt x="2707057" y="938913"/>
                                </a:lnTo>
                                <a:lnTo>
                                  <a:pt x="2714474" y="941878"/>
                                </a:lnTo>
                                <a:lnTo>
                                  <a:pt x="2721891" y="944620"/>
                                </a:lnTo>
                                <a:lnTo>
                                  <a:pt x="2729307" y="947139"/>
                                </a:lnTo>
                                <a:lnTo>
                                  <a:pt x="2736724" y="949434"/>
                                </a:lnTo>
                                <a:lnTo>
                                  <a:pt x="2744140" y="951503"/>
                                </a:lnTo>
                                <a:lnTo>
                                  <a:pt x="2751557" y="953345"/>
                                </a:lnTo>
                                <a:lnTo>
                                  <a:pt x="2758974" y="954959"/>
                                </a:lnTo>
                                <a:lnTo>
                                  <a:pt x="2766390" y="956345"/>
                                </a:lnTo>
                                <a:lnTo>
                                  <a:pt x="2773807" y="957501"/>
                                </a:lnTo>
                                <a:lnTo>
                                  <a:pt x="2781223" y="958428"/>
                                </a:lnTo>
                                <a:lnTo>
                                  <a:pt x="2788640" y="959125"/>
                                </a:lnTo>
                                <a:lnTo>
                                  <a:pt x="2796057" y="959591"/>
                                </a:lnTo>
                                <a:lnTo>
                                  <a:pt x="2803473" y="959828"/>
                                </a:lnTo>
                                <a:lnTo>
                                  <a:pt x="2810890" y="959835"/>
                                </a:lnTo>
                                <a:lnTo>
                                  <a:pt x="2818306" y="959612"/>
                                </a:lnTo>
                                <a:lnTo>
                                  <a:pt x="2825723" y="959161"/>
                                </a:lnTo>
                                <a:lnTo>
                                  <a:pt x="2833140" y="958482"/>
                                </a:lnTo>
                                <a:lnTo>
                                  <a:pt x="2840556" y="957576"/>
                                </a:lnTo>
                                <a:lnTo>
                                  <a:pt x="2847973" y="956444"/>
                                </a:lnTo>
                                <a:lnTo>
                                  <a:pt x="2855389" y="955087"/>
                                </a:lnTo>
                                <a:lnTo>
                                  <a:pt x="2862806" y="953508"/>
                                </a:lnTo>
                                <a:lnTo>
                                  <a:pt x="2870223" y="951707"/>
                                </a:lnTo>
                                <a:lnTo>
                                  <a:pt x="2877639" y="949688"/>
                                </a:lnTo>
                                <a:lnTo>
                                  <a:pt x="2885056" y="947452"/>
                                </a:lnTo>
                                <a:lnTo>
                                  <a:pt x="2892472" y="945001"/>
                                </a:lnTo>
                                <a:lnTo>
                                  <a:pt x="2899889" y="942339"/>
                                </a:lnTo>
                                <a:lnTo>
                                  <a:pt x="2907306" y="939468"/>
                                </a:lnTo>
                                <a:lnTo>
                                  <a:pt x="2914722" y="936391"/>
                                </a:lnTo>
                                <a:lnTo>
                                  <a:pt x="2922139" y="933112"/>
                                </a:lnTo>
                                <a:lnTo>
                                  <a:pt x="2929555" y="929635"/>
                                </a:lnTo>
                                <a:lnTo>
                                  <a:pt x="2936972" y="925962"/>
                                </a:lnTo>
                                <a:lnTo>
                                  <a:pt x="2944389" y="922098"/>
                                </a:lnTo>
                                <a:lnTo>
                                  <a:pt x="2951805" y="918048"/>
                                </a:lnTo>
                                <a:lnTo>
                                  <a:pt x="2959222" y="913817"/>
                                </a:lnTo>
                                <a:lnTo>
                                  <a:pt x="2966638" y="909408"/>
                                </a:lnTo>
                                <a:lnTo>
                                  <a:pt x="2974055" y="904829"/>
                                </a:lnTo>
                                <a:lnTo>
                                  <a:pt x="2981472" y="900083"/>
                                </a:lnTo>
                                <a:lnTo>
                                  <a:pt x="2988888" y="895176"/>
                                </a:lnTo>
                                <a:lnTo>
                                  <a:pt x="2996305" y="890114"/>
                                </a:lnTo>
                                <a:lnTo>
                                  <a:pt x="3003721" y="884905"/>
                                </a:lnTo>
                                <a:lnTo>
                                  <a:pt x="3011138" y="879553"/>
                                </a:lnTo>
                                <a:lnTo>
                                  <a:pt x="3018555" y="874067"/>
                                </a:lnTo>
                                <a:lnTo>
                                  <a:pt x="3025971" y="868453"/>
                                </a:lnTo>
                                <a:lnTo>
                                  <a:pt x="3033388" y="862719"/>
                                </a:lnTo>
                                <a:lnTo>
                                  <a:pt x="3040804" y="856873"/>
                                </a:lnTo>
                                <a:lnTo>
                                  <a:pt x="3048221" y="850922"/>
                                </a:lnTo>
                                <a:lnTo>
                                  <a:pt x="3055638" y="844876"/>
                                </a:lnTo>
                                <a:lnTo>
                                  <a:pt x="3063054" y="838742"/>
                                </a:lnTo>
                                <a:lnTo>
                                  <a:pt x="3070471" y="832530"/>
                                </a:lnTo>
                                <a:lnTo>
                                  <a:pt x="3077887" y="826250"/>
                                </a:lnTo>
                                <a:lnTo>
                                  <a:pt x="3085304" y="819910"/>
                                </a:lnTo>
                                <a:lnTo>
                                  <a:pt x="3092721" y="813521"/>
                                </a:lnTo>
                                <a:lnTo>
                                  <a:pt x="3100137" y="807095"/>
                                </a:lnTo>
                                <a:lnTo>
                                  <a:pt x="3107554" y="800640"/>
                                </a:lnTo>
                                <a:lnTo>
                                  <a:pt x="3114970" y="794170"/>
                                </a:lnTo>
                                <a:lnTo>
                                  <a:pt x="3122387" y="787693"/>
                                </a:lnTo>
                                <a:lnTo>
                                  <a:pt x="3129804" y="781224"/>
                                </a:lnTo>
                                <a:lnTo>
                                  <a:pt x="3137220" y="774774"/>
                                </a:lnTo>
                                <a:lnTo>
                                  <a:pt x="3144637" y="768356"/>
                                </a:lnTo>
                                <a:lnTo>
                                  <a:pt x="3152053" y="761982"/>
                                </a:lnTo>
                                <a:lnTo>
                                  <a:pt x="3159470" y="755667"/>
                                </a:lnTo>
                                <a:lnTo>
                                  <a:pt x="3166887" y="749424"/>
                                </a:lnTo>
                                <a:lnTo>
                                  <a:pt x="3174303" y="743266"/>
                                </a:lnTo>
                                <a:lnTo>
                                  <a:pt x="3181719" y="737210"/>
                                </a:lnTo>
                                <a:lnTo>
                                  <a:pt x="3189136" y="731269"/>
                                </a:lnTo>
                                <a:lnTo>
                                  <a:pt x="3196553" y="725459"/>
                                </a:lnTo>
                                <a:lnTo>
                                  <a:pt x="3203969" y="719797"/>
                                </a:lnTo>
                                <a:lnTo>
                                  <a:pt x="3211386" y="714298"/>
                                </a:lnTo>
                                <a:lnTo>
                                  <a:pt x="3218803" y="708978"/>
                                </a:lnTo>
                                <a:lnTo>
                                  <a:pt x="3226219" y="703856"/>
                                </a:lnTo>
                                <a:lnTo>
                                  <a:pt x="3233636" y="698949"/>
                                </a:lnTo>
                                <a:lnTo>
                                  <a:pt x="3241053" y="694274"/>
                                </a:lnTo>
                                <a:lnTo>
                                  <a:pt x="3248469" y="689850"/>
                                </a:lnTo>
                                <a:lnTo>
                                  <a:pt x="3255886" y="685697"/>
                                </a:lnTo>
                                <a:lnTo>
                                  <a:pt x="3263302" y="681832"/>
                                </a:lnTo>
                                <a:lnTo>
                                  <a:pt x="3270719" y="678278"/>
                                </a:lnTo>
                                <a:lnTo>
                                  <a:pt x="3278136" y="675053"/>
                                </a:lnTo>
                                <a:lnTo>
                                  <a:pt x="3285552" y="672179"/>
                                </a:lnTo>
                                <a:lnTo>
                                  <a:pt x="3292969" y="669677"/>
                                </a:lnTo>
                                <a:lnTo>
                                  <a:pt x="3300385" y="667568"/>
                                </a:lnTo>
                                <a:lnTo>
                                  <a:pt x="3307802" y="665875"/>
                                </a:lnTo>
                                <a:lnTo>
                                  <a:pt x="3315218" y="664621"/>
                                </a:lnTo>
                                <a:lnTo>
                                  <a:pt x="3322635" y="663829"/>
                                </a:lnTo>
                                <a:lnTo>
                                  <a:pt x="3330052" y="663523"/>
                                </a:lnTo>
                                <a:lnTo>
                                  <a:pt x="3337468" y="663728"/>
                                </a:lnTo>
                                <a:lnTo>
                                  <a:pt x="3344885" y="664467"/>
                                </a:lnTo>
                                <a:lnTo>
                                  <a:pt x="3352301" y="665767"/>
                                </a:lnTo>
                                <a:lnTo>
                                  <a:pt x="3359718" y="667653"/>
                                </a:lnTo>
                                <a:lnTo>
                                  <a:pt x="3367135" y="670153"/>
                                </a:lnTo>
                                <a:lnTo>
                                  <a:pt x="3374551" y="673292"/>
                                </a:lnTo>
                                <a:lnTo>
                                  <a:pt x="3381968" y="677099"/>
                                </a:lnTo>
                                <a:lnTo>
                                  <a:pt x="3389385" y="681602"/>
                                </a:lnTo>
                                <a:lnTo>
                                  <a:pt x="3396801" y="686830"/>
                                </a:lnTo>
                                <a:lnTo>
                                  <a:pt x="3404217" y="692811"/>
                                </a:lnTo>
                                <a:lnTo>
                                  <a:pt x="3411634" y="699576"/>
                                </a:lnTo>
                                <a:lnTo>
                                  <a:pt x="3419050" y="707154"/>
                                </a:lnTo>
                                <a:lnTo>
                                  <a:pt x="3426467" y="715579"/>
                                </a:lnTo>
                                <a:lnTo>
                                  <a:pt x="3433884" y="724880"/>
                                </a:lnTo>
                                <a:lnTo>
                                  <a:pt x="3441300" y="735090"/>
                                </a:lnTo>
                                <a:lnTo>
                                  <a:pt x="3448717" y="746242"/>
                                </a:lnTo>
                                <a:lnTo>
                                  <a:pt x="3456134" y="758370"/>
                                </a:lnTo>
                                <a:lnTo>
                                  <a:pt x="3463550" y="771508"/>
                                </a:lnTo>
                                <a:lnTo>
                                  <a:pt x="3470967" y="785690"/>
                                </a:lnTo>
                                <a:lnTo>
                                  <a:pt x="3478383" y="800951"/>
                                </a:lnTo>
                                <a:lnTo>
                                  <a:pt x="3485800" y="817329"/>
                                </a:lnTo>
                                <a:lnTo>
                                  <a:pt x="3493216" y="834858"/>
                                </a:lnTo>
                                <a:lnTo>
                                  <a:pt x="3500633" y="853579"/>
                                </a:lnTo>
                                <a:lnTo>
                                  <a:pt x="3508050" y="873526"/>
                                </a:lnTo>
                                <a:lnTo>
                                  <a:pt x="3515466" y="894740"/>
                                </a:lnTo>
                                <a:lnTo>
                                  <a:pt x="3522883" y="917260"/>
                                </a:lnTo>
                                <a:lnTo>
                                  <a:pt x="3530299" y="941126"/>
                                </a:lnTo>
                                <a:lnTo>
                                  <a:pt x="3537716" y="966378"/>
                                </a:lnTo>
                                <a:lnTo>
                                  <a:pt x="3545133" y="993058"/>
                                </a:lnTo>
                                <a:lnTo>
                                  <a:pt x="3552549" y="1021209"/>
                                </a:lnTo>
                                <a:lnTo>
                                  <a:pt x="3559966" y="1050872"/>
                                </a:lnTo>
                                <a:lnTo>
                                  <a:pt x="3567382" y="1082091"/>
                                </a:lnTo>
                                <a:lnTo>
                                  <a:pt x="3574799" y="1114913"/>
                                </a:lnTo>
                                <a:lnTo>
                                  <a:pt x="3582216" y="1149378"/>
                                </a:lnTo>
                                <a:lnTo>
                                  <a:pt x="3589632" y="1185535"/>
                                </a:lnTo>
                                <a:lnTo>
                                  <a:pt x="3597049" y="1223431"/>
                                </a:lnTo>
                                <a:lnTo>
                                  <a:pt x="3604465" y="1263113"/>
                                </a:lnTo>
                                <a:lnTo>
                                  <a:pt x="3611882" y="1304626"/>
                                </a:lnTo>
                                <a:lnTo>
                                  <a:pt x="3619299" y="1348020"/>
                                </a:lnTo>
                                <a:lnTo>
                                  <a:pt x="3626715" y="1393348"/>
                                </a:lnTo>
                                <a:lnTo>
                                  <a:pt x="3634132" y="1440657"/>
                                </a:lnTo>
                                <a:lnTo>
                                  <a:pt x="3641548" y="1489997"/>
                                </a:lnTo>
                                <a:lnTo>
                                  <a:pt x="3648965" y="1541423"/>
                                </a:lnTo>
                                <a:lnTo>
                                  <a:pt x="3656382" y="1594984"/>
                                </a:lnTo>
                                <a:lnTo>
                                  <a:pt x="3663798" y="1650738"/>
                                </a:lnTo>
                                <a:lnTo>
                                  <a:pt x="3671215" y="1708735"/>
                                </a:lnTo>
                                <a:lnTo>
                                  <a:pt x="3678631" y="1769034"/>
                                </a:lnTo>
                                <a:lnTo>
                                  <a:pt x="3686048" y="1831688"/>
                                </a:lnTo>
                                <a:lnTo>
                                  <a:pt x="3693465" y="1896753"/>
                                </a:lnTo>
                                <a:lnTo>
                                  <a:pt x="3700881" y="1964294"/>
                                </a:lnTo>
                              </a:path>
                            </a:pathLst>
                          </a:custGeom>
                          <a:ln w="30366"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11820" o:spid="_x0000_s1026" style="width:291.4pt;height:248.15pt;mso-position-horizontal-relative:char;mso-position-vertical-relative:line" coordsize="37008,31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">
                <v:shape id="Shape 923" o:spid="_x0000_s1027" style="position:absolute;left:32940;top:12076;width:1080;height:1080;visibility:visible;mso-wrap-style:square;v-text-anchor:top" coordsize="108008,108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" path="m54004,v29825,,54004,24178,54004,54004c108008,83829,83829,108008,54004,108008,24178,108008,,83829,,54004,,24178,24178,,54004,xe" fillcolor="black" strokeweight=".14058mm">
                  <v:stroke miterlimit="83231f" joinstyle="miter"/>
                  <v:path arrowok="t" textboxrect="0,0,108008,108008"/>
                </v:shape>
                <v:shape id="Shape 924" o:spid="_x0000_s1028" style="position:absolute;left:4860;top:12076;width:1080;height:1080;visibility:visible;mso-wrap-style:square;v-text-anchor:top" coordsize="108008,108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" path="m54004,v29826,,54004,24178,54004,54004c108008,83829,83830,108008,54004,108008,24178,108008,,83829,,54004,,24178,24178,,54004,xe" fillcolor="black" strokeweight=".14058mm">
                  <v:stroke miterlimit="83231f" joinstyle="miter"/>
                  <v:path arrowok="t" textboxrect="0,0,108008,108008"/>
                </v:shape>
                <v:shape id="Shape 925" o:spid="_x0000_s1029" style="position:absolute;left:23490;top:12076;width:1080;height:1080;visibility:visible;mso-wrap-style:square;v-text-anchor:top" coordsize="108008,108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" path="m54004,v29825,,54004,24178,54004,54004c108008,83829,83829,108008,54004,108008,24178,108008,,83829,,54004,,24178,24178,,54004,xe" fillcolor="black" strokeweight=".14058mm">
                  <v:stroke miterlimit="83231f" joinstyle="miter"/>
                  <v:path arrowok="t" textboxrect="0,0,108008,108008"/>
                </v:shape>
                <v:shape id="Shape 927" o:spid="_x0000_s1030" style="position:absolute;left:5551;top:772;width:0;height:30744;visibility:visible;mso-wrap-style:square;v-text-anchor:top" coordsize="0,3074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" path="m,3074462l,e" filled="f" strokecolor="#bfbfbf" strokeweight=".21086mm">
                  <v:stroke miterlimit="83231f" joinstyle="miter"/>
                  <v:path arrowok="t" textboxrect="0,0,0,3074462"/>
                </v:shape>
                <v:shape id="Shape 928" o:spid="_x0000_s1031" style="position:absolute;left:24056;top:772;width:0;height:30744;visibility:visible;mso-wrap-style:square;v-text-anchor:top" coordsize="0,3074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" path="m,3074462l,e" filled="f" strokecolor="#bfbfbf" strokeweight=".21086mm">
                  <v:stroke miterlimit="83231f" joinstyle="miter"/>
                  <v:path arrowok="t" textboxrect="0,0,0,3074462"/>
                </v:shape>
                <v:shape id="Shape 929" o:spid="_x0000_s1032" style="position:absolute;left:33308;top:772;width:0;height:30744;visibility:visible;mso-wrap-style:square;v-text-anchor:top" coordsize="0,3074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" path="m,3074462l,e" filled="f" strokecolor="#bfbfbf" strokeweight=".21086mm">
                  <v:stroke miterlimit="83231f" joinstyle="miter"/>
                  <v:path arrowok="t" textboxrect="0,0,0,3074462"/>
                </v:shape>
                <v:shape id="Shape 931" o:spid="_x0000_s1033" style="position:absolute;top:30334;width:37008;height:0;visibility:visible;mso-wrap-style:square;v-text-anchor:top" coordsize="3700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" path="m,l3700881,e" filled="f" strokecolor="#bfbfbf" strokeweight=".21086mm">
                  <v:stroke miterlimit="83231f" joinstyle="miter"/>
                  <v:path arrowok="t" textboxrect="0,0,3700881,0"/>
                </v:shape>
                <v:shape id="Shape 932" o:spid="_x0000_s1034" style="position:absolute;top:24421;width:37008;height:0;visibility:visible;mso-wrap-style:square;v-text-anchor:top" coordsize="3700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" path="m,l3700881,e" filled="f" strokecolor="#bfbfbf" strokeweight=".21086mm">
                  <v:stroke miterlimit="83231f" joinstyle="miter"/>
                  <v:path arrowok="t" textboxrect="0,0,3700881,0"/>
                </v:shape>
                <v:shape id="Shape 933" o:spid="_x0000_s1035" style="position:absolute;top:18509;width:37008;height:0;visibility:visible;mso-wrap-style:square;v-text-anchor:top" coordsize="3700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" path="m,l3700881,e" filled="f" strokecolor="#bfbfbf" strokeweight=".21086mm">
                  <v:stroke miterlimit="83231f" joinstyle="miter"/>
                  <v:path arrowok="t" textboxrect="0,0,3700881,0"/>
                </v:shape>
                <v:shape id="Shape 934" o:spid="_x0000_s1036" style="position:absolute;top:6684;width:37008;height:0;visibility:visible;mso-wrap-style:square;v-text-anchor:top" coordsize="3700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" path="m,l3700881,e" filled="f" strokecolor="#bfbfbf" strokeweight=".21086mm">
                  <v:stroke miterlimit="83231f" joinstyle="miter"/>
                  <v:path arrowok="t" textboxrect="0,0,3700881,0"/>
                </v:shape>
                <v:shape id="Shape 935" o:spid="_x0000_s1037" style="position:absolute;top:772;width:37008;height:0;visibility:visible;mso-wrap-style:square;v-text-anchor:top" coordsize="3700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" path="m,l3700881,e" filled="f" strokecolor="#bfbfbf" strokeweight=".21086mm">
                  <v:stroke miterlimit="83231f" joinstyle="miter"/>
                  <v:path arrowok="t" textboxrect="0,0,3700881,0"/>
                </v:shape>
                <v:shape id="Shape 937" o:spid="_x0000_s1038" style="position:absolute;left:5551;top:12192;width:0;height:810;visibility:visible;mso-wrap-style:square;v-text-anchor:top" coordsize="0,8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" path="m,80998l,e" filled="f" strokecolor="#7f7f7f" strokeweight=".1054mm">
                  <v:stroke miterlimit="83231f" joinstyle="miter"/>
                  <v:path arrowok="t" textboxrect="0,0,0,80998"/>
                </v:shape>
                <v:shape id="Shape 938" o:spid="_x0000_s1039" style="position:absolute;left:24056;top:12192;width:0;height:810;visibility:visible;mso-wrap-style:square;v-text-anchor:top" coordsize="0,8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" path="m,80998l,e" filled="f" strokecolor="#7f7f7f" strokeweight=".1054mm">
                  <v:stroke miterlimit="83231f" joinstyle="miter"/>
                  <v:path arrowok="t" textboxrect="0,0,0,80998"/>
                </v:shape>
                <v:shape id="Shape 939" o:spid="_x0000_s1040" style="position:absolute;left:33308;top:12192;width:0;height:810;visibility:visible;mso-wrap-style:square;v-text-anchor:top" coordsize="0,8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" path="m,80998l,e" filled="f" strokecolor="#7f7f7f" strokeweight=".1054mm">
                  <v:stroke miterlimit="83231f" joinstyle="miter"/>
                  <v:path arrowok="t" textboxrect="0,0,0,80998"/>
                </v:shape>
                <v:shape id="Shape 941" o:spid="_x0000_s1041" style="position:absolute;left:14398;top:30334;width:810;height:0;visibility:visible;mso-wrap-style:square;v-text-anchor:top" coordsize="80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" path="m,l80995,e" filled="f" strokecolor="#7f7f7f" strokeweight=".1054mm">
                  <v:stroke miterlimit="83231f" joinstyle="miter"/>
                  <v:path arrowok="t" textboxrect="0,0,80995,0"/>
                </v:shape>
                <v:shape id="Shape 942" o:spid="_x0000_s1042" style="position:absolute;left:14398;top:24421;width:810;height:0;visibility:visible;mso-wrap-style:square;v-text-anchor:top" coordsize="80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" path="m,l80995,e" filled="f" strokecolor="#7f7f7f" strokeweight=".1054mm">
                  <v:stroke miterlimit="83231f" joinstyle="miter"/>
                  <v:path arrowok="t" textboxrect="0,0,80995,0"/>
                </v:shape>
                <v:shape id="Shape 943" o:spid="_x0000_s1043" style="position:absolute;left:14398;top:18509;width:810;height:0;visibility:visible;mso-wrap-style:square;v-text-anchor:top" coordsize="80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" path="m,l80995,e" filled="f" strokecolor="#7f7f7f" strokeweight=".1054mm">
                  <v:stroke miterlimit="83231f" joinstyle="miter"/>
                  <v:path arrowok="t" textboxrect="0,0,80995,0"/>
                </v:shape>
                <v:shape id="Shape 944" o:spid="_x0000_s1044" style="position:absolute;left:14398;top:6684;width:810;height:0;visibility:visible;mso-wrap-style:square;v-text-anchor:top" coordsize="80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" path="m,l80995,e" filled="f" strokecolor="#7f7f7f" strokeweight=".1054mm">
                  <v:stroke miterlimit="83231f" joinstyle="miter"/>
                  <v:path arrowok="t" textboxrect="0,0,80995,0"/>
                </v:shape>
                <v:shape id="Shape 945" o:spid="_x0000_s1045" style="position:absolute;left:14398;top:772;width:810;height:0;visibility:visible;mso-wrap-style:square;v-text-anchor:top" coordsize="80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" path="m,l80995,e" filled="f" strokecolor="#7f7f7f" strokeweight=".1054mm">
                  <v:stroke miterlimit="83231f" joinstyle="miter"/>
                  <v:path arrowok="t" textboxrect="0,0,80995,0"/>
                </v:shape>
                <v:shape id="Shape 946" o:spid="_x0000_s1046" style="position:absolute;top:12597;width:36629;height:0;visibility:visible;mso-wrap-style:square;v-text-anchor:top" coordsize="36629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" path="m,l3662924,e" filled="f" strokeweight=".21086mm">
                  <v:stroke miterlimit="83231f" joinstyle="miter"/>
                  <v:path arrowok="t" textboxrect="0,0,3662924,0"/>
                </v:shape>
                <v:shape id="Shape 947" o:spid="_x0000_s1047" style="position:absolute;left:36401;top:12293;width:607;height:607;visibility:visible;mso-wrap-style:square;v-text-anchor:top" coordsize="60732,6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" path="m,l60732,30366,,60732,22775,30366,,xe" fillcolor="black" stroked="f" strokeweight="0">
                  <v:stroke miterlimit="83231f" joinstyle="miter"/>
                  <v:path arrowok="t" textboxrect="0,0,60732,60732"/>
                </v:shape>
                <v:shape id="Shape 948" o:spid="_x0000_s1048" style="position:absolute;left:14803;top:1151;width:0;height:30365;visibility:visible;mso-wrap-style:square;v-text-anchor:top" coordsize="0,3036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" path="m,3036504l,e" filled="f" strokeweight=".21086mm">
                  <v:stroke miterlimit="83231f" joinstyle="miter"/>
                  <v:path arrowok="t" textboxrect="0,0,0,3036504"/>
                </v:shape>
                <v:shape id="Shape 949" o:spid="_x0000_s1049" style="position:absolute;left:14500;top:772;width:607;height:607;visibility:visible;mso-wrap-style:square;v-text-anchor:top" coordsize="60732,6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" path="m30366,l60732,60732,30366,37957,,60732,30366,xe" fillcolor="black" stroked="f" strokeweight="0">
                  <v:stroke miterlimit="83231f" joinstyle="miter"/>
                  <v:path arrowok="t" textboxrect="0,0,60732,60732"/>
                </v:shape>
                <v:rect id="Rectangle 950" o:spid="_x0000_s1050" style="position:absolute;left:4223;top:13513;width:2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" filled="f" stroked="f">
                  <v:textbox inset="0,0,0,0">
                    <w:txbxContent>
                      <w:p w:rsidR="000C0B93" w:rsidRDefault="0087526F">
                        <w:pPr>
                          <w:spacing w:after="160" w:line="259" w:lineRule="auto"/>
                          <w:ind w:left="0" w:firstLine="0"/>
                          <w:jc w:val="left"/>
                        </w:pPr>
                        <w:r>
                          <w:rPr>
                            <w:sz w:val="33"/>
                          </w:rPr>
                          <w:t>−</w:t>
                        </w:r>
                      </w:p>
                    </w:txbxContent>
                  </v:textbox>
                </v:rect>
                <v:rect id="Rectangle 951" o:spid="_x0000_s1051" style="position:absolute;left:5839;top:13629;width:1382;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" filled="f" stroked="f">
                  <v:textbox inset="0,0,0,0">
                    <w:txbxContent>
                      <w:p w:rsidR="000C0B93" w:rsidRDefault="0087526F">
                        <w:pPr>
                          <w:spacing w:after="160" w:line="259" w:lineRule="auto"/>
                          <w:ind w:left="0" w:firstLine="0"/>
                          <w:jc w:val="left"/>
                        </w:pPr>
                        <w:r>
                          <w:rPr>
                            <w:sz w:val="33"/>
                          </w:rPr>
                          <w:t>1</w:t>
                        </w:r>
                      </w:p>
                    </w:txbxContent>
                  </v:textbox>
                </v:rect>
                <v:rect id="Rectangle 952" o:spid="_x0000_s1052" style="position:absolute;left:23536;top:13629;width:1382;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" filled="f" stroked="f">
                  <v:textbox inset="0,0,0,0">
                    <w:txbxContent>
                      <w:p w:rsidR="000C0B93" w:rsidRDefault="0087526F">
                        <w:pPr>
                          <w:spacing w:after="160" w:line="259" w:lineRule="auto"/>
                          <w:ind w:left="0" w:firstLine="0"/>
                          <w:jc w:val="left"/>
                        </w:pPr>
                        <w:r>
                          <w:rPr>
                            <w:sz w:val="33"/>
                          </w:rPr>
                          <w:t>1</w:t>
                        </w:r>
                      </w:p>
                    </w:txbxContent>
                  </v:textbox>
                </v:rect>
                <v:rect id="Rectangle 953" o:spid="_x0000_s1053" style="position:absolute;left:32788;top:13629;width:1382;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AQTxQAAANwAAAAPAAAAZHJzL2Rvd25yZXYueG1sRI9Pa8JA&#10;FMTvhX6H5RW81Y2V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AaRAQTxQAAANwAAAAP&#10;AAAAAAAAAAAAAAAAAAcCAABkcnMvZG93bnJldi54bWxQSwUGAAAAAAMAAwC3AAAA+QIAAAAA&#10;" filled="f" stroked="f">
                  <v:textbox inset="0,0,0,0">
                    <w:txbxContent>
                      <w:p w:rsidR="000C0B93" w:rsidRDefault="0087526F">
                        <w:pPr>
                          <w:spacing w:after="160" w:line="259" w:lineRule="auto"/>
                          <w:ind w:left="0" w:firstLine="0"/>
                          <w:jc w:val="left"/>
                        </w:pPr>
                        <w:r>
                          <w:rPr>
                            <w:sz w:val="33"/>
                          </w:rPr>
                          <w:t>2</w:t>
                        </w:r>
                      </w:p>
                    </w:txbxContent>
                  </v:textbox>
                </v:rect>
                <v:rect id="Rectangle 954" o:spid="_x0000_s1054" style="position:absolute;left:11012;top:29358;width:2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ZxnxQAAANwAAAAPAAAAZHJzL2Rvd25yZXYueG1sRI9Pa8JA&#10;FMTvhX6H5RW81Y3F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CVrZxnxQAAANwAAAAP&#10;AAAAAAAAAAAAAAAAAAcCAABkcnMvZG93bnJldi54bWxQSwUGAAAAAAMAAwC3AAAA+QIAAAAA&#10;" filled="f" stroked="f">
                  <v:textbox inset="0,0,0,0">
                    <w:txbxContent>
                      <w:p w:rsidR="000C0B93" w:rsidRDefault="0087526F">
                        <w:pPr>
                          <w:spacing w:after="160" w:line="259" w:lineRule="auto"/>
                          <w:ind w:left="0" w:firstLine="0"/>
                          <w:jc w:val="left"/>
                        </w:pPr>
                        <w:r>
                          <w:rPr>
                            <w:sz w:val="33"/>
                          </w:rPr>
                          <w:t>−</w:t>
                        </w:r>
                      </w:p>
                    </w:txbxContent>
                  </v:textbox>
                </v:rect>
                <v:rect id="Rectangle 955" o:spid="_x0000_s1055" style="position:absolute;left:12629;top:29475;width:1382;height:2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Tn8xQAAANwAAAAPAAAAZHJzL2Rvd25yZXYueG1sRI9Pi8Iw&#10;FMTvwn6H8Ba8aarg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D64Tn8xQAAANwAAAAP&#10;AAAAAAAAAAAAAAAAAAcCAABkcnMvZG93bnJldi54bWxQSwUGAAAAAAMAAwC3AAAA+QIAAAAA&#10;" filled="f" stroked="f">
                  <v:textbox inset="0,0,0,0">
                    <w:txbxContent>
                      <w:p w:rsidR="000C0B93" w:rsidRDefault="0087526F">
                        <w:pPr>
                          <w:spacing w:after="160" w:line="259" w:lineRule="auto"/>
                          <w:ind w:left="0" w:firstLine="0"/>
                          <w:jc w:val="left"/>
                        </w:pPr>
                        <w:r>
                          <w:rPr>
                            <w:sz w:val="33"/>
                          </w:rPr>
                          <w:t>3</w:t>
                        </w:r>
                      </w:p>
                    </w:txbxContent>
                  </v:textbox>
                </v:rect>
                <v:rect id="Rectangle 956" o:spid="_x0000_s1056" style="position:absolute;left:11012;top:23446;width:2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" filled="f" stroked="f">
                  <v:textbox inset="0,0,0,0">
                    <w:txbxContent>
                      <w:p w:rsidR="000C0B93" w:rsidRDefault="0087526F">
                        <w:pPr>
                          <w:spacing w:after="160" w:line="259" w:lineRule="auto"/>
                          <w:ind w:left="0" w:firstLine="0"/>
                          <w:jc w:val="left"/>
                        </w:pPr>
                        <w:r>
                          <w:rPr>
                            <w:sz w:val="33"/>
                          </w:rPr>
                          <w:t>−</w:t>
                        </w:r>
                      </w:p>
                    </w:txbxContent>
                  </v:textbox>
                </v:rect>
                <v:rect id="Rectangle 957" o:spid="_x0000_s1057" style="position:absolute;left:12629;top:23562;width:1382;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" filled="f" stroked="f">
                  <v:textbox inset="0,0,0,0">
                    <w:txbxContent>
                      <w:p w:rsidR="000C0B93" w:rsidRDefault="0087526F">
                        <w:pPr>
                          <w:spacing w:after="160" w:line="259" w:lineRule="auto"/>
                          <w:ind w:left="0" w:firstLine="0"/>
                          <w:jc w:val="left"/>
                        </w:pPr>
                        <w:r>
                          <w:rPr>
                            <w:sz w:val="33"/>
                          </w:rPr>
                          <w:t>2</w:t>
                        </w:r>
                      </w:p>
                    </w:txbxContent>
                  </v:textbox>
                </v:rect>
                <v:rect id="Rectangle 958" o:spid="_x0000_s1058" style="position:absolute;left:11012;top:17534;width:215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" filled="f" stroked="f">
                  <v:textbox inset="0,0,0,0">
                    <w:txbxContent>
                      <w:p w:rsidR="000C0B93" w:rsidRDefault="0087526F">
                        <w:pPr>
                          <w:spacing w:after="160" w:line="259" w:lineRule="auto"/>
                          <w:ind w:left="0" w:firstLine="0"/>
                          <w:jc w:val="left"/>
                        </w:pPr>
                        <w:r>
                          <w:rPr>
                            <w:sz w:val="33"/>
                          </w:rPr>
                          <w:t>−</w:t>
                        </w:r>
                      </w:p>
                    </w:txbxContent>
                  </v:textbox>
                </v:rect>
                <v:rect id="Rectangle 959" o:spid="_x0000_s1059" style="position:absolute;left:12629;top:17650;width:1382;height:2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" filled="f" stroked="f">
                  <v:textbox inset="0,0,0,0">
                    <w:txbxContent>
                      <w:p w:rsidR="000C0B93" w:rsidRDefault="0087526F">
                        <w:pPr>
                          <w:spacing w:after="160" w:line="259" w:lineRule="auto"/>
                          <w:ind w:left="0" w:firstLine="0"/>
                          <w:jc w:val="left"/>
                        </w:pPr>
                        <w:r>
                          <w:rPr>
                            <w:sz w:val="33"/>
                          </w:rPr>
                          <w:t>1</w:t>
                        </w:r>
                      </w:p>
                    </w:txbxContent>
                  </v:textbox>
                </v:rect>
                <v:rect id="Rectangle 960" o:spid="_x0000_s1060" style="position:absolute;left:12629;top:5912;width:1382;height:2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" filled="f" stroked="f">
                  <v:textbox inset="0,0,0,0">
                    <w:txbxContent>
                      <w:p w:rsidR="000C0B93" w:rsidRDefault="0087526F">
                        <w:pPr>
                          <w:spacing w:after="160" w:line="259" w:lineRule="auto"/>
                          <w:ind w:left="0" w:firstLine="0"/>
                          <w:jc w:val="left"/>
                        </w:pPr>
                        <w:r>
                          <w:rPr>
                            <w:sz w:val="33"/>
                          </w:rPr>
                          <w:t>1</w:t>
                        </w:r>
                      </w:p>
                    </w:txbxContent>
                  </v:textbox>
                </v:rect>
                <v:rect id="Rectangle 961" o:spid="_x0000_s1061" style="position:absolute;left:12629;width:1382;height:2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" filled="f" stroked="f">
                  <v:textbox inset="0,0,0,0">
                    <w:txbxContent>
                      <w:p w:rsidR="000C0B93" w:rsidRDefault="0087526F">
                        <w:pPr>
                          <w:spacing w:after="160" w:line="259" w:lineRule="auto"/>
                          <w:ind w:left="0" w:firstLine="0"/>
                          <w:jc w:val="left"/>
                        </w:pPr>
                        <w:r>
                          <w:rPr>
                            <w:sz w:val="33"/>
                          </w:rPr>
                          <w:t>2</w:t>
                        </w:r>
                      </w:p>
                    </w:txbxContent>
                  </v:textbox>
                </v:rect>
                <v:shape id="Shape 962" o:spid="_x0000_s1062" style="position:absolute;top:5961;width:37008;height:19643;visibility:visible;mso-wrap-style:square;v-text-anchor:top" coordsize="3700881,1964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" path="m,1739337r7416,-50313l14833,1640506r7416,-46764l29666,1548684r7417,-43397l44499,1463511r7417,-40201l59332,1384647r7417,-37170l74165,1311761r7417,-34301l88999,1244533r7416,-31588l103832,1182655r7416,-29028l118665,1125826r7417,-26612l133498,1073758r7417,-24336l148332,1026173r7416,-22195l163165,982803r7416,-20185l177998,943391r7417,-18302l192831,907684r7417,-16539l207664,875445r7417,-14892l222497,846442r7417,-13357l237331,820454r7416,-11930l252164,797268r7416,-10607l266997,776679r7417,-9382l281830,758491r7417,-8252l296663,742517r7417,-7214l311497,728577r7416,-6263l326330,716497r7417,-5393l341163,706115r7417,-4604l355996,697272r7417,-3890l370829,689820r7417,-3249l385663,683616r7416,-2677l400496,678523r7416,-2170l415329,674414r7417,-1725l430162,671165r7417,-1338l444995,668661r7417,-1007l459829,666792r7416,-729l474662,665455r7416,-500l489495,664552r7417,-319l504328,663990r7417,-180l519161,663684r7417,-83l533994,663553r7417,-24l548828,663521r7416,-1l563661,663518r7417,-11l578494,663479r7417,-53l593328,663342r7416,-122l608161,663052r7416,-218l622994,662558r7416,-339l637827,661812r7417,-480l652660,660773r7417,-642l667493,659400r7417,-821l682327,657661r7416,-1018l697160,655522r7416,-1226l711993,652959r7417,-1448l726826,649947r7417,-1681l741659,646466r7417,-1922l756493,642500r7416,-2170l771325,638034r7417,-2424l786159,633058r7416,-2682l800992,627564r7416,-2942l815825,621549r7417,-3205l830658,615008r7417,-3467l845492,607943r7416,-3728l860325,600357r7417,-3987l875158,592255r7417,-4243l889991,583644r7417,-4494l904824,574533r7417,-4739l919658,564935r7416,-4978l934491,554862r7416,-5210l949324,544329r7416,-5433l964157,533354r7417,-5648l978990,521955r7417,-5853l993824,510151r7416,-6047l1008657,497963r7416,-6230l1023490,485415r7416,-6402l1038323,472529r7417,-6562l1053156,459331r7417,-6708l1067990,445846r7416,-6842l1082823,432100r7416,-6962l1097656,418121r7417,-7067l1112489,403938r7417,-7159l1127322,389579r7417,-7238l1142156,375072r7416,-7299l1156989,360448r7416,-7346l1171822,345738r7417,-7379l1186655,330970r7416,-7395l1201488,316177r7417,-7397l1216321,301389r7417,-7383l1231154,286637r7417,-7353l1245988,271952r7416,-7309l1260821,257364r7417,-7248l1275654,242905r7417,-7172l1290488,228604r7416,-7080l1305321,214494r7417,-6974l1320154,200604r7417,-6854l1334987,186961r7416,-6718l1349820,173599r7417,-6569l1364654,160542r7416,-6403l1379486,147822r7417,-6226l1394320,135465r7416,-6033l1409153,123498r7417,-5830l1423986,111947r7417,-5611l1438820,100838r7416,-5380l1453652,90196r7417,-5138l1468486,80046r7416,-4885l1483319,70408r7416,-4618l1498152,61306r7417,-4342l1512985,52763r7417,-4055l1527818,44797r7417,-3760l1542652,37428r7416,-3455l1557485,30673r7416,-3139l1572318,24552r7417,-2819l1587151,19079r7417,-2489l1601984,14268r7417,-2151l1616818,10135r7416,-1809l1631651,6691r7416,-1460l1646484,3947r7417,-1105l1661317,1916r7417,-746l1676150,602r7417,-383l1690984,19,1698400,r7417,166l1713233,518r7417,535l1728067,1776r7416,908l1742900,3779r7416,1280l1757733,6526r7417,1654l1772566,10020r7417,2026l1787399,14259r7417,2399l1802233,19241r7416,2770l1817066,24964r7416,3136l1831899,31420r7417,3502l1846732,38604r7417,3865l1861566,46512r7416,4220l1876399,55130r7416,4573l1891232,64451r7417,4919l1906065,74461r7417,5262l1920898,85151r7417,5595l1935732,96505r7416,5921l1950565,108507r7416,6239l1965398,121142r7416,6548l1980231,134392r7417,6849l1995064,148237r7417,7140l2009898,162658r7416,7420l2024730,177634r7417,7689l2039564,193142r7417,7946l2054397,209159r7416,8192l2069230,225661r7417,8424l2084063,242621r7417,8644l2098897,260014r7416,8849l2113730,277811r7416,9042l2128563,295985r7417,9218l2143396,314505r7417,9381l2158230,333342r7416,9528l2173062,352465r7417,9660l2187896,371843r7416,9774l2202729,391442r7416,9872l2217562,411229r7417,9953l2232395,431171r7417,10018l2247229,451232r7416,10065l2262062,471380r7416,10095l2276895,491577r7416,10106l2291728,511788r7417,10100l2306561,531978r7417,10075l2321394,552109r7417,10032l2336228,572146r7416,9970l2351061,592050r7416,9892l2365894,611786r7417,9794l2380727,631317r7417,9677l2395560,650605r7417,9542l2410394,669615r7416,9388l2425227,688308r7416,9217l2440060,706650r7417,9027l2454893,724603r7417,8821l2469727,742134r7416,8595l2484559,759205r7417,8353l2499393,775783r7416,8094l2514226,791835r7417,7818l2529059,807326r7417,7526l2543893,822226r7416,7217l2558726,836502r7416,6894l2573559,850123r7417,6557l2588392,863062r7416,6204l2603225,875289r7417,5839l2618058,886779r7417,5460l2632891,897505r7417,5070l2647725,907444r7416,4668l2662558,916575r7417,4254l2677391,924875r7417,3833l2692225,932327r7416,3403l2707057,938913r7417,2965l2721891,944620r7416,2519l2736724,949434r7416,2069l2751557,953345r7417,1614l2766390,956345r7417,1156l2781223,958428r7417,697l2796057,959591r7416,237l2810890,959835r7416,-223l2825723,959161r7417,-679l2840556,957576r7417,-1132l2855389,955087r7417,-1579l2870223,951707r7416,-2019l2885056,947452r7416,-2451l2899889,942339r7417,-2871l2914722,936391r7417,-3279l2929555,929635r7417,-3673l2944389,922098r7416,-4050l2959222,913817r7416,-4409l2974055,904829r7417,-4746l2988888,895176r7417,-5062l3003721,884905r7417,-5352l3018555,874067r7416,-5614l3033388,862719r7416,-5846l3048221,850922r7417,-6046l3063054,838742r7417,-6212l3077887,826250r7417,-6340l3092721,813521r7416,-6426l3107554,800640r7416,-6470l3122387,787693r7417,-6469l3137220,774774r7417,-6418l3152053,761982r7417,-6315l3166887,749424r7416,-6158l3181719,737210r7417,-5941l3196553,725459r7416,-5662l3211386,714298r7417,-5320l3226219,703856r7417,-4907l3241053,694274r7416,-4424l3255886,685697r7416,-3865l3270719,678278r7417,-3225l3285552,672179r7417,-2502l3300385,667568r7417,-1693l3315218,664621r7417,-792l3330052,663523r7416,205l3344885,664467r7416,1300l3359718,667653r7417,2500l3374551,673292r7417,3807l3389385,681602r7416,5228l3404217,692811r7417,6765l3419050,707154r7417,8425l3433884,724880r7416,10210l3448717,746242r7417,12128l3463550,771508r7417,14182l3478383,800951r7417,16378l3493216,834858r7417,18721l3508050,873526r7416,21214l3522883,917260r7416,23866l3537716,966378r7417,26680l3552549,1021209r7417,29663l3567382,1082091r7417,32822l3582216,1149378r7416,36157l3597049,1223431r7416,39682l3611882,1304626r7417,43394l3626715,1393348r7417,47309l3641548,1489997r7417,51426l3656382,1594984r7416,55754l3671215,1708735r7416,60299l3686048,1831688r7417,65065l3700881,1964294e" filled="f" strokeweight=".8435mm">
                  <v:stroke miterlimit="83231f" joinstyle="miter"/>
                  <v:path arrowok="t" textboxrect="0,0,3700881,1964294"/>
                </v:shape>
                <w10:anchorlock/>
              </v:group>
            </w:pict>
          </mc:Fallback>
        </mc:AlternateContent>
      </w:r>
    </w:p>
    <w:p w:rsidR="000C0B93" w:rsidRDefault="0087526F" w:rsidP="00135726">
      <w:pPr>
        <w:numPr>
          <w:ilvl w:val="1"/>
          <w:numId w:val="6"/>
        </w:numPr>
        <w:spacing w:after="0" w:line="264" w:lineRule="auto"/>
        <w:ind w:left="1052" w:hanging="346"/>
      </w:pPr>
      <w:r>
        <w:t xml:space="preserve">What are the zeros of the polynomial </w:t>
      </w:r>
      <w:r>
        <w:rPr>
          <w:i/>
        </w:rPr>
        <w:t>p</w:t>
      </w:r>
      <w:r>
        <w:t>(</w:t>
      </w:r>
      <w:r>
        <w:rPr>
          <w:i/>
        </w:rPr>
        <w:t>x</w:t>
      </w:r>
      <w:r>
        <w:t>)?</w:t>
      </w:r>
    </w:p>
    <w:p w:rsidR="000C0B93" w:rsidRDefault="0087526F">
      <w:pPr>
        <w:tabs>
          <w:tab w:val="center" w:pos="4540"/>
          <w:tab w:val="center" w:pos="9035"/>
        </w:tabs>
        <w:spacing w:after="79" w:line="265" w:lineRule="auto"/>
        <w:ind w:left="0" w:firstLine="0"/>
        <w:jc w:val="left"/>
      </w:pPr>
      <w:r>
        <w:rPr>
          <w:rFonts w:ascii="Calibri" w:eastAsia="Calibri" w:hAnsi="Calibri" w:cs="Calibri"/>
          <w:noProof/>
        </w:rPr>
        <mc:AlternateContent>
          <mc:Choice Requires="wpg">
            <w:drawing>
              <wp:anchor distT="0" distB="0" distL="114300" distR="114300" simplePos="0" relativeHeight="251662336" behindDoc="0" locked="0" layoutInCell="1" allowOverlap="1">
                <wp:simplePos x="0" y="0"/>
                <wp:positionH relativeFrom="column">
                  <wp:posOffset>3187395</wp:posOffset>
                </wp:positionH>
                <wp:positionV relativeFrom="paragraph">
                  <wp:posOffset>96151</wp:posOffset>
                </wp:positionV>
                <wp:extent cx="2530513" cy="5055"/>
                <wp:effectExtent l="0" t="0" r="0" b="0"/>
                <wp:wrapNone/>
                <wp:docPr id="11821" name="Group 11821"/>
                <wp:cNvGraphicFramePr/>
                <a:graphic xmlns:a="http://schemas.openxmlformats.org/drawingml/2006/main">
                  <a:graphicData uri="http://schemas.microsoft.com/office/word/2010/wordprocessingGroup">
                    <wpg:wgp>
                      <wpg:cNvGrpSpPr/>
                      <wpg:grpSpPr>
                        <a:xfrm>
                          <a:off x="0" y="0"/>
                          <a:ext cx="2530513" cy="5055"/>
                          <a:chOff x="0" y="0"/>
                          <a:chExt cx="2530513" cy="5055"/>
                        </a:xfrm>
                      </wpg:grpSpPr>
                      <wps:wsp>
                        <wps:cNvPr id="970" name="Shape 970"/>
                        <wps:cNvSpPr/>
                        <wps:spPr>
                          <a:xfrm>
                            <a:off x="0" y="0"/>
                            <a:ext cx="2530513" cy="0"/>
                          </a:xfrm>
                          <a:custGeom>
                            <a:avLst/>
                            <a:gdLst/>
                            <a:ahLst/>
                            <a:cxnLst/>
                            <a:rect l="0" t="0" r="0" b="0"/>
                            <a:pathLst>
                              <a:path w="2530513">
                                <a:moveTo>
                                  <a:pt x="0" y="0"/>
                                </a:moveTo>
                                <a:lnTo>
                                  <a:pt x="253051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1821" style="width:199.253pt;height:0.398pt;position:absolute;z-index:54;mso-position-horizontal-relative:text;mso-position-horizontal:absolute;margin-left:250.976pt;mso-position-vertical-relative:text;margin-top:7.57092pt;" coordsize="25305,50">
                <v:shape id="Shape 970" style="position:absolute;width:25305;height:0;left:0;top:0;" coordsize="2530513,0" path="m0,0l2530513,0">
                  <v:stroke weight="0.398pt" endcap="flat" joinstyle="miter" miterlimit="10" on="true" color="#000000"/>
                  <v:fill on="false" color="#000000" opacity="0"/>
                </v:shape>
              </v:group>
            </w:pict>
          </mc:Fallback>
        </mc:AlternateContent>
      </w:r>
      <w:r>
        <w:rPr>
          <w:rFonts w:ascii="Calibri" w:eastAsia="Calibri" w:hAnsi="Calibri" w:cs="Calibri"/>
        </w:rPr>
        <w:tab/>
      </w:r>
      <w:r>
        <w:t>Answer</w:t>
      </w:r>
      <w:proofErr w:type="gramStart"/>
      <w:r>
        <w:t>:</w:t>
      </w:r>
      <w:r>
        <w:tab/>
        <w:t>.</w:t>
      </w:r>
      <w:proofErr w:type="gramEnd"/>
    </w:p>
    <w:p w:rsidR="000C0B93" w:rsidRDefault="0087526F" w:rsidP="00561E93">
      <w:pPr>
        <w:numPr>
          <w:ilvl w:val="1"/>
          <w:numId w:val="6"/>
        </w:numPr>
        <w:spacing w:after="0" w:line="360" w:lineRule="auto"/>
        <w:ind w:left="1052" w:hanging="346"/>
      </w:pPr>
      <w:r>
        <w:t xml:space="preserve">What is the vertical intercept of the graph of </w:t>
      </w:r>
      <w:r>
        <w:rPr>
          <w:i/>
        </w:rPr>
        <w:t>p</w:t>
      </w:r>
      <w:r>
        <w:t>(</w:t>
      </w:r>
      <w:r>
        <w:rPr>
          <w:i/>
        </w:rPr>
        <w:t>x</w:t>
      </w:r>
      <w:r>
        <w:t>)?</w:t>
      </w:r>
    </w:p>
    <w:p w:rsidR="000C0B93" w:rsidRDefault="0087526F">
      <w:pPr>
        <w:tabs>
          <w:tab w:val="center" w:pos="4540"/>
          <w:tab w:val="center" w:pos="9035"/>
        </w:tabs>
        <w:spacing w:after="79" w:line="265" w:lineRule="auto"/>
        <w:ind w:left="0" w:firstLine="0"/>
        <w:jc w:val="left"/>
      </w:pPr>
      <w:r>
        <w:rPr>
          <w:rFonts w:ascii="Calibri" w:eastAsia="Calibri" w:hAnsi="Calibri" w:cs="Calibri"/>
          <w:noProof/>
        </w:rPr>
        <mc:AlternateContent>
          <mc:Choice Requires="wpg">
            <w:drawing>
              <wp:anchor distT="0" distB="0" distL="114300" distR="114300" simplePos="0" relativeHeight="251663360" behindDoc="0" locked="0" layoutInCell="1" allowOverlap="1">
                <wp:simplePos x="0" y="0"/>
                <wp:positionH relativeFrom="column">
                  <wp:posOffset>3187395</wp:posOffset>
                </wp:positionH>
                <wp:positionV relativeFrom="paragraph">
                  <wp:posOffset>96151</wp:posOffset>
                </wp:positionV>
                <wp:extent cx="2530513" cy="5055"/>
                <wp:effectExtent l="0" t="0" r="0" b="0"/>
                <wp:wrapNone/>
                <wp:docPr id="11822" name="Group 11822"/>
                <wp:cNvGraphicFramePr/>
                <a:graphic xmlns:a="http://schemas.openxmlformats.org/drawingml/2006/main">
                  <a:graphicData uri="http://schemas.microsoft.com/office/word/2010/wordprocessingGroup">
                    <wpg:wgp>
                      <wpg:cNvGrpSpPr/>
                      <wpg:grpSpPr>
                        <a:xfrm>
                          <a:off x="0" y="0"/>
                          <a:ext cx="2530513" cy="5055"/>
                          <a:chOff x="0" y="0"/>
                          <a:chExt cx="2530513" cy="5055"/>
                        </a:xfrm>
                      </wpg:grpSpPr>
                      <wps:wsp>
                        <wps:cNvPr id="979" name="Shape 979"/>
                        <wps:cNvSpPr/>
                        <wps:spPr>
                          <a:xfrm>
                            <a:off x="0" y="0"/>
                            <a:ext cx="2530513" cy="0"/>
                          </a:xfrm>
                          <a:custGeom>
                            <a:avLst/>
                            <a:gdLst/>
                            <a:ahLst/>
                            <a:cxnLst/>
                            <a:rect l="0" t="0" r="0" b="0"/>
                            <a:pathLst>
                              <a:path w="2530513">
                                <a:moveTo>
                                  <a:pt x="0" y="0"/>
                                </a:moveTo>
                                <a:lnTo>
                                  <a:pt x="253051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1822" style="width:199.253pt;height:0.398pt;position:absolute;z-index:63;mso-position-horizontal-relative:text;mso-position-horizontal:absolute;margin-left:250.976pt;mso-position-vertical-relative:text;margin-top:7.57092pt;" coordsize="25305,50">
                <v:shape id="Shape 979" style="position:absolute;width:25305;height:0;left:0;top:0;" coordsize="2530513,0" path="m0,0l2530513,0">
                  <v:stroke weight="0.398pt" endcap="flat" joinstyle="miter" miterlimit="10" on="true" color="#000000"/>
                  <v:fill on="false" color="#000000" opacity="0"/>
                </v:shape>
              </v:group>
            </w:pict>
          </mc:Fallback>
        </mc:AlternateContent>
      </w:r>
      <w:r>
        <w:rPr>
          <w:rFonts w:ascii="Calibri" w:eastAsia="Calibri" w:hAnsi="Calibri" w:cs="Calibri"/>
        </w:rPr>
        <w:tab/>
      </w:r>
      <w:r>
        <w:t>Answer</w:t>
      </w:r>
      <w:proofErr w:type="gramStart"/>
      <w:r>
        <w:t>:</w:t>
      </w:r>
      <w:r>
        <w:tab/>
        <w:t>.</w:t>
      </w:r>
      <w:proofErr w:type="gramEnd"/>
    </w:p>
    <w:p w:rsidR="000C0B93" w:rsidRDefault="0087526F" w:rsidP="00135726">
      <w:pPr>
        <w:numPr>
          <w:ilvl w:val="1"/>
          <w:numId w:val="6"/>
        </w:numPr>
        <w:spacing w:after="0" w:line="360" w:lineRule="auto"/>
        <w:ind w:left="1052" w:hanging="346"/>
      </w:pPr>
      <w:r>
        <w:t xml:space="preserve">Assume that the polynomial </w:t>
      </w:r>
      <w:r>
        <w:rPr>
          <w:i/>
        </w:rPr>
        <w:t>p</w:t>
      </w:r>
      <w:r>
        <w:t>(</w:t>
      </w:r>
      <w:r>
        <w:rPr>
          <w:i/>
        </w:rPr>
        <w:t>x</w:t>
      </w:r>
      <w:r>
        <w:t xml:space="preserve">) has degree six. Use the vertical intercept to find a formula for </w:t>
      </w:r>
      <w:r>
        <w:rPr>
          <w:i/>
        </w:rPr>
        <w:t>p</w:t>
      </w:r>
      <w:r>
        <w:t>(</w:t>
      </w:r>
      <w:r>
        <w:rPr>
          <w:i/>
        </w:rPr>
        <w:t>x</w:t>
      </w:r>
      <w:proofErr w:type="gramStart"/>
      <w:r>
        <w:t>) .</w:t>
      </w:r>
      <w:proofErr w:type="gramEnd"/>
    </w:p>
    <w:p w:rsidR="000C0B93" w:rsidRDefault="0087526F">
      <w:pPr>
        <w:tabs>
          <w:tab w:val="center" w:pos="4618"/>
          <w:tab w:val="center" w:pos="9024"/>
        </w:tabs>
        <w:spacing w:after="134" w:line="265" w:lineRule="auto"/>
        <w:ind w:left="0" w:firstLine="0"/>
        <w:jc w:val="left"/>
      </w:pPr>
      <w:r>
        <w:rPr>
          <w:rFonts w:ascii="Calibri" w:eastAsia="Calibri" w:hAnsi="Calibri" w:cs="Calibri"/>
          <w:noProof/>
        </w:rPr>
        <mc:AlternateContent>
          <mc:Choice Requires="wpg">
            <w:drawing>
              <wp:anchor distT="0" distB="0" distL="114300" distR="114300" simplePos="0" relativeHeight="251664384" behindDoc="0" locked="0" layoutInCell="1" allowOverlap="1">
                <wp:simplePos x="0" y="0"/>
                <wp:positionH relativeFrom="column">
                  <wp:posOffset>3180271</wp:posOffset>
                </wp:positionH>
                <wp:positionV relativeFrom="paragraph">
                  <wp:posOffset>96151</wp:posOffset>
                </wp:positionV>
                <wp:extent cx="2530513" cy="5055"/>
                <wp:effectExtent l="0" t="0" r="0" b="0"/>
                <wp:wrapNone/>
                <wp:docPr id="11823" name="Group 11823"/>
                <wp:cNvGraphicFramePr/>
                <a:graphic xmlns:a="http://schemas.openxmlformats.org/drawingml/2006/main">
                  <a:graphicData uri="http://schemas.microsoft.com/office/word/2010/wordprocessingGroup">
                    <wpg:wgp>
                      <wpg:cNvGrpSpPr/>
                      <wpg:grpSpPr>
                        <a:xfrm>
                          <a:off x="0" y="0"/>
                          <a:ext cx="2530513" cy="5055"/>
                          <a:chOff x="0" y="0"/>
                          <a:chExt cx="2530513" cy="5055"/>
                        </a:xfrm>
                      </wpg:grpSpPr>
                      <wps:wsp>
                        <wps:cNvPr id="996" name="Shape 996"/>
                        <wps:cNvSpPr/>
                        <wps:spPr>
                          <a:xfrm>
                            <a:off x="0" y="0"/>
                            <a:ext cx="2530513" cy="0"/>
                          </a:xfrm>
                          <a:custGeom>
                            <a:avLst/>
                            <a:gdLst/>
                            <a:ahLst/>
                            <a:cxnLst/>
                            <a:rect l="0" t="0" r="0" b="0"/>
                            <a:pathLst>
                              <a:path w="2530513">
                                <a:moveTo>
                                  <a:pt x="0" y="0"/>
                                </a:moveTo>
                                <a:lnTo>
                                  <a:pt x="253051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1823" style="width:199.253pt;height:0.398pt;position:absolute;z-index:80;mso-position-horizontal-relative:text;mso-position-horizontal:absolute;margin-left:250.415pt;mso-position-vertical-relative:text;margin-top:7.57092pt;" coordsize="25305,50">
                <v:shape id="Shape 996" style="position:absolute;width:25305;height:0;left:0;top:0;" coordsize="2530513,0" path="m0,0l2530513,0">
                  <v:stroke weight="0.398pt" endcap="flat" joinstyle="miter" miterlimit="10" on="true" color="#000000"/>
                  <v:fill on="false" color="#000000" opacity="0"/>
                </v:shape>
              </v:group>
            </w:pict>
          </mc:Fallback>
        </mc:AlternateContent>
      </w:r>
      <w:r>
        <w:rPr>
          <w:rFonts w:ascii="Calibri" w:eastAsia="Calibri" w:hAnsi="Calibri" w:cs="Calibri"/>
        </w:rPr>
        <w:tab/>
      </w:r>
      <w:proofErr w:type="gramStart"/>
      <w:r>
        <w:rPr>
          <w:i/>
        </w:rPr>
        <w:t>p</w:t>
      </w:r>
      <w:r>
        <w:t>(</w:t>
      </w:r>
      <w:proofErr w:type="gramEnd"/>
      <w:r>
        <w:rPr>
          <w:i/>
        </w:rPr>
        <w:t>x</w:t>
      </w:r>
      <w:r>
        <w:t>) =</w:t>
      </w:r>
      <w:r>
        <w:tab/>
        <w:t>.</w:t>
      </w:r>
    </w:p>
    <w:p w:rsidR="000C0B93" w:rsidRDefault="0087526F" w:rsidP="00E00BA5">
      <w:pPr>
        <w:numPr>
          <w:ilvl w:val="0"/>
          <w:numId w:val="2"/>
        </w:numPr>
        <w:spacing w:after="76"/>
        <w:ind w:left="437" w:hanging="259"/>
      </w:pPr>
      <w:r>
        <w:t xml:space="preserve"> Jemma and Sarah want to design a website for the winter sale of the store Fritz. The sale will start at 8 am and close at 8 pm on December 23. To build the website, they have to be able to predict the number of online customers that day. Each one has different predictions for the number of online customers that day.</w:t>
      </w:r>
    </w:p>
    <w:p w:rsidR="00E00BA5" w:rsidRDefault="00E00BA5" w:rsidP="00E00BA5">
      <w:pPr>
        <w:spacing w:after="76"/>
        <w:ind w:left="437" w:firstLine="0"/>
      </w:pPr>
    </w:p>
    <w:p w:rsidR="000C0B93" w:rsidRDefault="0087526F" w:rsidP="00E00BA5">
      <w:pPr>
        <w:numPr>
          <w:ilvl w:val="1"/>
          <w:numId w:val="2"/>
        </w:numPr>
        <w:spacing w:after="54"/>
        <w:ind w:hanging="273"/>
      </w:pPr>
      <w:r>
        <w:t xml:space="preserve">Sarah believes that the number of online customers will start at a minimum of 2 thousand online customers at 8 am and then it will increase to a maximum of 12 thousand customers at 2 pm. Let </w:t>
      </w:r>
      <w:proofErr w:type="gramStart"/>
      <w:r>
        <w:rPr>
          <w:i/>
        </w:rPr>
        <w:t>S</w:t>
      </w:r>
      <w:r>
        <w:t>(</w:t>
      </w:r>
      <w:proofErr w:type="gramEnd"/>
      <w:r>
        <w:rPr>
          <w:i/>
        </w:rPr>
        <w:t>t</w:t>
      </w:r>
      <w:r>
        <w:t xml:space="preserve">) be the sinusoidal function which gives the amount of online customers on the website (in thousands) </w:t>
      </w:r>
      <w:r>
        <w:rPr>
          <w:i/>
        </w:rPr>
        <w:t xml:space="preserve">t hours after 8 am </w:t>
      </w:r>
      <w:r>
        <w:t>on December 23 according to Sarah’s predictions.</w:t>
      </w:r>
    </w:p>
    <w:p w:rsidR="000C0B93" w:rsidRDefault="0087526F" w:rsidP="00767DAF">
      <w:pPr>
        <w:numPr>
          <w:ilvl w:val="3"/>
          <w:numId w:val="7"/>
        </w:numPr>
        <w:spacing w:after="0" w:line="264" w:lineRule="auto"/>
        <w:ind w:hanging="274"/>
      </w:pPr>
      <w:r>
        <w:t xml:space="preserve">What are the amplitude and the midline of </w:t>
      </w:r>
      <w:proofErr w:type="gramStart"/>
      <w:r>
        <w:rPr>
          <w:i/>
        </w:rPr>
        <w:t>S</w:t>
      </w:r>
      <w:r>
        <w:t>(</w:t>
      </w:r>
      <w:proofErr w:type="gramEnd"/>
      <w:r>
        <w:rPr>
          <w:i/>
        </w:rPr>
        <w:t>t</w:t>
      </w:r>
      <w:r>
        <w:t>)?</w:t>
      </w:r>
    </w:p>
    <w:p w:rsidR="000C0B93" w:rsidRDefault="0087526F">
      <w:pPr>
        <w:tabs>
          <w:tab w:val="center" w:pos="3384"/>
          <w:tab w:val="right" w:pos="9365"/>
        </w:tabs>
        <w:spacing w:after="335" w:line="265" w:lineRule="auto"/>
        <w:ind w:left="0" w:firstLine="0"/>
        <w:jc w:val="left"/>
      </w:pPr>
      <w:r>
        <w:rPr>
          <w:rFonts w:ascii="Calibri" w:eastAsia="Calibri" w:hAnsi="Calibri" w:cs="Calibri"/>
          <w:noProof/>
        </w:rPr>
        <mc:AlternateContent>
          <mc:Choice Requires="wpg">
            <w:drawing>
              <wp:anchor distT="0" distB="0" distL="114300" distR="114300" simplePos="0" relativeHeight="251665408" behindDoc="0" locked="0" layoutInCell="1" allowOverlap="1">
                <wp:simplePos x="0" y="0"/>
                <wp:positionH relativeFrom="column">
                  <wp:posOffset>2524303</wp:posOffset>
                </wp:positionH>
                <wp:positionV relativeFrom="paragraph">
                  <wp:posOffset>96150</wp:posOffset>
                </wp:positionV>
                <wp:extent cx="1265250" cy="5055"/>
                <wp:effectExtent l="0" t="0" r="0" b="0"/>
                <wp:wrapNone/>
                <wp:docPr id="11185" name="Group 11185"/>
                <wp:cNvGraphicFramePr/>
                <a:graphic xmlns:a="http://schemas.openxmlformats.org/drawingml/2006/main">
                  <a:graphicData uri="http://schemas.microsoft.com/office/word/2010/wordprocessingGroup">
                    <wpg:wgp>
                      <wpg:cNvGrpSpPr/>
                      <wpg:grpSpPr>
                        <a:xfrm>
                          <a:off x="0" y="0"/>
                          <a:ext cx="1265250" cy="5055"/>
                          <a:chOff x="0" y="0"/>
                          <a:chExt cx="1265250" cy="5055"/>
                        </a:xfrm>
                      </wpg:grpSpPr>
                      <wps:wsp>
                        <wps:cNvPr id="1040" name="Shape 1040"/>
                        <wps:cNvSpPr/>
                        <wps:spPr>
                          <a:xfrm>
                            <a:off x="0" y="0"/>
                            <a:ext cx="1265250" cy="0"/>
                          </a:xfrm>
                          <a:custGeom>
                            <a:avLst/>
                            <a:gdLst/>
                            <a:ahLst/>
                            <a:cxnLst/>
                            <a:rect l="0" t="0" r="0" b="0"/>
                            <a:pathLst>
                              <a:path w="1265250">
                                <a:moveTo>
                                  <a:pt x="0" y="0"/>
                                </a:moveTo>
                                <a:lnTo>
                                  <a:pt x="126525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1185" style="width:99.626pt;height:0.398pt;position:absolute;z-index:31;mso-position-horizontal-relative:text;mso-position-horizontal:absolute;margin-left:198.764pt;mso-position-vertical-relative:text;margin-top:7.57086pt;" coordsize="12652,50">
                <v:shape id="Shape 1040" style="position:absolute;width:12652;height:0;left:0;top:0;" coordsize="1265250,0" path="m0,0l1265250,0">
                  <v:stroke weight="0.398pt" endcap="flat" joinstyle="miter" miterlimit="10" on="true" color="#000000"/>
                  <v:fill on="false" color="#000000" opacity="0"/>
                </v:shape>
              </v:group>
            </w:pict>
          </mc:Fallback>
        </mc:AlternateContent>
      </w:r>
      <w:r>
        <w:rPr>
          <w:rFonts w:ascii="Calibri" w:eastAsia="Calibri" w:hAnsi="Calibri" w:cs="Calibri"/>
        </w:rPr>
        <w:tab/>
      </w:r>
      <w:r>
        <w:t>Amplitude=</w:t>
      </w:r>
      <w:r>
        <w:tab/>
        <w:t xml:space="preserve">Midline: </w:t>
      </w:r>
      <w:r>
        <w:rPr>
          <w:rFonts w:ascii="Calibri" w:eastAsia="Calibri" w:hAnsi="Calibri" w:cs="Calibri"/>
          <w:noProof/>
        </w:rPr>
        <mc:AlternateContent>
          <mc:Choice Requires="wpg">
            <w:drawing>
              <wp:inline distT="0" distB="0" distL="0" distR="0">
                <wp:extent cx="1265250" cy="5055"/>
                <wp:effectExtent l="0" t="0" r="0" b="0"/>
                <wp:docPr id="11186" name="Group 11186"/>
                <wp:cNvGraphicFramePr/>
                <a:graphic xmlns:a="http://schemas.openxmlformats.org/drawingml/2006/main">
                  <a:graphicData uri="http://schemas.microsoft.com/office/word/2010/wordprocessingGroup">
                    <wpg:wgp>
                      <wpg:cNvGrpSpPr/>
                      <wpg:grpSpPr>
                        <a:xfrm>
                          <a:off x="0" y="0"/>
                          <a:ext cx="1265250" cy="5055"/>
                          <a:chOff x="0" y="0"/>
                          <a:chExt cx="1265250" cy="5055"/>
                        </a:xfrm>
                      </wpg:grpSpPr>
                      <wps:wsp>
                        <wps:cNvPr id="1042" name="Shape 1042"/>
                        <wps:cNvSpPr/>
                        <wps:spPr>
                          <a:xfrm>
                            <a:off x="0" y="0"/>
                            <a:ext cx="1265250" cy="0"/>
                          </a:xfrm>
                          <a:custGeom>
                            <a:avLst/>
                            <a:gdLst/>
                            <a:ahLst/>
                            <a:cxnLst/>
                            <a:rect l="0" t="0" r="0" b="0"/>
                            <a:pathLst>
                              <a:path w="1265250">
                                <a:moveTo>
                                  <a:pt x="0" y="0"/>
                                </a:moveTo>
                                <a:lnTo>
                                  <a:pt x="126525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1186" style="width:99.626pt;height:0.398pt;mso-position-horizontal-relative:char;mso-position-vertical-relative:line" coordsize="12652,50">
                <v:shape id="Shape 1042" style="position:absolute;width:12652;height:0;left:0;top:0;" coordsize="1265250,0" path="m0,0l1265250,0">
                  <v:stroke weight="0.398pt" endcap="flat" joinstyle="miter" miterlimit="10" on="true" color="#000000"/>
                  <v:fill on="false" color="#000000" opacity="0"/>
                </v:shape>
              </v:group>
            </w:pict>
          </mc:Fallback>
        </mc:AlternateContent>
      </w:r>
    </w:p>
    <w:p w:rsidR="000C0B93" w:rsidRDefault="0087526F" w:rsidP="00767DAF">
      <w:pPr>
        <w:numPr>
          <w:ilvl w:val="3"/>
          <w:numId w:val="7"/>
        </w:numPr>
        <w:spacing w:after="0" w:line="264" w:lineRule="auto"/>
        <w:ind w:hanging="274"/>
      </w:pPr>
      <w:r>
        <w:t xml:space="preserve">Find a formula for the function </w:t>
      </w:r>
      <w:proofErr w:type="gramStart"/>
      <w:r>
        <w:rPr>
          <w:i/>
        </w:rPr>
        <w:t>S</w:t>
      </w:r>
      <w:r>
        <w:t>(</w:t>
      </w:r>
      <w:proofErr w:type="gramEnd"/>
      <w:r>
        <w:rPr>
          <w:i/>
        </w:rPr>
        <w:t>t</w:t>
      </w:r>
      <w:r>
        <w:t xml:space="preserve">) for 0 ≤ </w:t>
      </w:r>
      <w:r>
        <w:rPr>
          <w:i/>
        </w:rPr>
        <w:t xml:space="preserve">t </w:t>
      </w:r>
      <w:r>
        <w:t>≤ 12.</w:t>
      </w:r>
    </w:p>
    <w:p w:rsidR="000C0B93" w:rsidRDefault="0087526F">
      <w:pPr>
        <w:spacing w:after="64" w:line="265" w:lineRule="auto"/>
        <w:ind w:left="3931" w:right="-12"/>
        <w:jc w:val="center"/>
      </w:pPr>
      <w:proofErr w:type="gramStart"/>
      <w:r>
        <w:rPr>
          <w:i/>
        </w:rPr>
        <w:t>S</w:t>
      </w:r>
      <w:r>
        <w:t>(</w:t>
      </w:r>
      <w:proofErr w:type="gramEnd"/>
      <w:r>
        <w:rPr>
          <w:i/>
        </w:rPr>
        <w:t>t</w:t>
      </w:r>
      <w:r>
        <w:t xml:space="preserve">) = </w:t>
      </w:r>
      <w:r>
        <w:rPr>
          <w:rFonts w:ascii="Calibri" w:eastAsia="Calibri" w:hAnsi="Calibri" w:cs="Calibri"/>
          <w:noProof/>
        </w:rPr>
        <mc:AlternateContent>
          <mc:Choice Requires="wpg">
            <w:drawing>
              <wp:inline distT="0" distB="0" distL="0" distR="0">
                <wp:extent cx="3036608" cy="5055"/>
                <wp:effectExtent l="0" t="0" r="0" b="0"/>
                <wp:docPr id="11187" name="Group 11187"/>
                <wp:cNvGraphicFramePr/>
                <a:graphic xmlns:a="http://schemas.openxmlformats.org/drawingml/2006/main">
                  <a:graphicData uri="http://schemas.microsoft.com/office/word/2010/wordprocessingGroup">
                    <wpg:wgp>
                      <wpg:cNvGrpSpPr/>
                      <wpg:grpSpPr>
                        <a:xfrm>
                          <a:off x="0" y="0"/>
                          <a:ext cx="3036608" cy="5055"/>
                          <a:chOff x="0" y="0"/>
                          <a:chExt cx="3036608" cy="5055"/>
                        </a:xfrm>
                      </wpg:grpSpPr>
                      <wps:wsp>
                        <wps:cNvPr id="1057" name="Shape 1057"/>
                        <wps:cNvSpPr/>
                        <wps:spPr>
                          <a:xfrm>
                            <a:off x="0" y="0"/>
                            <a:ext cx="3036608" cy="0"/>
                          </a:xfrm>
                          <a:custGeom>
                            <a:avLst/>
                            <a:gdLst/>
                            <a:ahLst/>
                            <a:cxnLst/>
                            <a:rect l="0" t="0" r="0" b="0"/>
                            <a:pathLst>
                              <a:path w="3036608">
                                <a:moveTo>
                                  <a:pt x="0" y="0"/>
                                </a:moveTo>
                                <a:lnTo>
                                  <a:pt x="303660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1187" style="width:239.103pt;height:0.398pt;mso-position-horizontal-relative:char;mso-position-vertical-relative:line" coordsize="30366,50">
                <v:shape id="Shape 1057" style="position:absolute;width:30366;height:0;left:0;top:0;" coordsize="3036608,0" path="m0,0l3036608,0">
                  <v:stroke weight="0.398pt" endcap="flat" joinstyle="miter" miterlimit="10" on="true" color="#000000"/>
                  <v:fill on="false" color="#000000" opacity="0"/>
                </v:shape>
              </v:group>
            </w:pict>
          </mc:Fallback>
        </mc:AlternateContent>
      </w:r>
    </w:p>
    <w:p w:rsidR="000C0B93" w:rsidRPr="00E00BA5" w:rsidRDefault="0087526F" w:rsidP="00E00BA5">
      <w:pPr>
        <w:spacing w:after="0" w:line="240" w:lineRule="auto"/>
        <w:ind w:left="274" w:hanging="274"/>
      </w:pPr>
      <w:r>
        <w:rPr>
          <w:b/>
        </w:rPr>
        <w:t>b</w:t>
      </w:r>
      <w:r>
        <w:t xml:space="preserve">. On the other hand, Jemma believes that there will be 3 thousand online customers at 8 am. She expects that the number of online customers will reach a maximum of 10 thousands at 2 pm. Let </w:t>
      </w:r>
      <w:proofErr w:type="gramStart"/>
      <w:r w:rsidRPr="00E00BA5">
        <w:rPr>
          <w:i/>
        </w:rPr>
        <w:lastRenderedPageBreak/>
        <w:t>J</w:t>
      </w:r>
      <w:r w:rsidRPr="00E00BA5">
        <w:t>(</w:t>
      </w:r>
      <w:proofErr w:type="gramEnd"/>
      <w:r w:rsidRPr="00E00BA5">
        <w:rPr>
          <w:i/>
        </w:rPr>
        <w:t>t</w:t>
      </w:r>
      <w:r w:rsidRPr="00E00BA5">
        <w:t xml:space="preserve">) be the quadratic function which gives the amount of online customers on the website (in thousands) </w:t>
      </w:r>
      <w:r w:rsidRPr="00E00BA5">
        <w:rPr>
          <w:i/>
        </w:rPr>
        <w:t xml:space="preserve">t hours after 8 am </w:t>
      </w:r>
      <w:r w:rsidRPr="00E00BA5">
        <w:t>on December 23 according to Jemma’s predictions.</w:t>
      </w:r>
    </w:p>
    <w:p w:rsidR="000C0B93" w:rsidRPr="00E00BA5" w:rsidRDefault="0087526F" w:rsidP="00E00BA5">
      <w:pPr>
        <w:numPr>
          <w:ilvl w:val="0"/>
          <w:numId w:val="10"/>
        </w:numPr>
        <w:spacing w:after="0" w:line="240" w:lineRule="auto"/>
        <w:ind w:left="1455" w:hanging="346"/>
      </w:pPr>
      <w:r w:rsidRPr="00E00BA5">
        <w:t xml:space="preserve">What is the vertex of </w:t>
      </w:r>
      <w:proofErr w:type="gramStart"/>
      <w:r w:rsidRPr="00E00BA5">
        <w:rPr>
          <w:i/>
        </w:rPr>
        <w:t>J</w:t>
      </w:r>
      <w:r w:rsidRPr="00E00BA5">
        <w:t>(</w:t>
      </w:r>
      <w:proofErr w:type="gramEnd"/>
      <w:r w:rsidRPr="00E00BA5">
        <w:rPr>
          <w:i/>
        </w:rPr>
        <w:t>t</w:t>
      </w:r>
      <w:r w:rsidRPr="00E00BA5">
        <w:t>)?</w:t>
      </w:r>
    </w:p>
    <w:p w:rsidR="000C0B93" w:rsidRPr="00E00BA5" w:rsidRDefault="0087526F" w:rsidP="00E00BA5">
      <w:pPr>
        <w:spacing w:after="0" w:line="240" w:lineRule="auto"/>
        <w:ind w:left="5644" w:right="-58"/>
        <w:jc w:val="center"/>
      </w:pPr>
      <w:r w:rsidRPr="00E00BA5">
        <w:t xml:space="preserve">Vertex: </w:t>
      </w:r>
      <w:r w:rsidRPr="00E00BA5">
        <w:rPr>
          <w:rFonts w:ascii="Calibri" w:eastAsia="Calibri" w:hAnsi="Calibri" w:cs="Calibri"/>
          <w:noProof/>
        </w:rPr>
        <mc:AlternateContent>
          <mc:Choice Requires="wpg">
            <w:drawing>
              <wp:inline distT="0" distB="0" distL="0" distR="0">
                <wp:extent cx="1897888" cy="5055"/>
                <wp:effectExtent l="0" t="0" r="0" b="0"/>
                <wp:docPr id="9944" name="Group 9944"/>
                <wp:cNvGraphicFramePr/>
                <a:graphic xmlns:a="http://schemas.openxmlformats.org/drawingml/2006/main">
                  <a:graphicData uri="http://schemas.microsoft.com/office/word/2010/wordprocessingGroup">
                    <wpg:wgp>
                      <wpg:cNvGrpSpPr/>
                      <wpg:grpSpPr>
                        <a:xfrm>
                          <a:off x="0" y="0"/>
                          <a:ext cx="1897888" cy="5055"/>
                          <a:chOff x="0" y="0"/>
                          <a:chExt cx="1897888" cy="5055"/>
                        </a:xfrm>
                      </wpg:grpSpPr>
                      <wps:wsp>
                        <wps:cNvPr id="1102" name="Shape 1102"/>
                        <wps:cNvSpPr/>
                        <wps:spPr>
                          <a:xfrm>
                            <a:off x="0" y="0"/>
                            <a:ext cx="1897888" cy="0"/>
                          </a:xfrm>
                          <a:custGeom>
                            <a:avLst/>
                            <a:gdLst/>
                            <a:ahLst/>
                            <a:cxnLst/>
                            <a:rect l="0" t="0" r="0" b="0"/>
                            <a:pathLst>
                              <a:path w="1897888">
                                <a:moveTo>
                                  <a:pt x="0" y="0"/>
                                </a:moveTo>
                                <a:lnTo>
                                  <a:pt x="1897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944" style="width:149.44pt;height:0.398pt;mso-position-horizontal-relative:char;mso-position-vertical-relative:line" coordsize="18978,50">
                <v:shape id="Shape 1102" style="position:absolute;width:18978;height:0;left:0;top:0;" coordsize="1897888,0" path="m0,0l1897888,0">
                  <v:stroke weight="0.398pt" endcap="flat" joinstyle="miter" miterlimit="10" on="true" color="#000000"/>
                  <v:fill on="false" color="#000000" opacity="0"/>
                </v:shape>
              </v:group>
            </w:pict>
          </mc:Fallback>
        </mc:AlternateContent>
      </w:r>
    </w:p>
    <w:p w:rsidR="000C0B93" w:rsidRPr="00E00BA5" w:rsidRDefault="0087526F" w:rsidP="00E00BA5">
      <w:pPr>
        <w:numPr>
          <w:ilvl w:val="0"/>
          <w:numId w:val="10"/>
        </w:numPr>
        <w:spacing w:after="0" w:line="240" w:lineRule="auto"/>
        <w:ind w:left="1455" w:hanging="346"/>
      </w:pPr>
      <w:r w:rsidRPr="00E00BA5">
        <w:t xml:space="preserve">Find a formula for </w:t>
      </w:r>
      <w:proofErr w:type="gramStart"/>
      <w:r w:rsidRPr="00E00BA5">
        <w:rPr>
          <w:i/>
        </w:rPr>
        <w:t>J</w:t>
      </w:r>
      <w:r w:rsidRPr="00E00BA5">
        <w:t>(</w:t>
      </w:r>
      <w:proofErr w:type="gramEnd"/>
      <w:r w:rsidRPr="00E00BA5">
        <w:rPr>
          <w:i/>
        </w:rPr>
        <w:t>t</w:t>
      </w:r>
      <w:r w:rsidRPr="00E00BA5">
        <w:t xml:space="preserve">) for 0 ≤ </w:t>
      </w:r>
      <w:r w:rsidRPr="00E00BA5">
        <w:rPr>
          <w:i/>
        </w:rPr>
        <w:t xml:space="preserve">t </w:t>
      </w:r>
      <w:r w:rsidRPr="00E00BA5">
        <w:t>≤ 12.</w:t>
      </w:r>
    </w:p>
    <w:p w:rsidR="000C0B93" w:rsidRPr="00E00BA5" w:rsidRDefault="0087526F" w:rsidP="00E00BA5">
      <w:pPr>
        <w:spacing w:after="0" w:line="240" w:lineRule="auto"/>
        <w:ind w:left="4795" w:right="-75"/>
        <w:jc w:val="center"/>
      </w:pPr>
      <w:proofErr w:type="gramStart"/>
      <w:r w:rsidRPr="00E00BA5">
        <w:rPr>
          <w:i/>
        </w:rPr>
        <w:t>J</w:t>
      </w:r>
      <w:r w:rsidRPr="00E00BA5">
        <w:t>(</w:t>
      </w:r>
      <w:proofErr w:type="gramEnd"/>
      <w:r w:rsidRPr="00E00BA5">
        <w:rPr>
          <w:i/>
        </w:rPr>
        <w:t>t</w:t>
      </w:r>
      <w:r w:rsidRPr="00E00BA5">
        <w:t xml:space="preserve">) = </w:t>
      </w:r>
      <w:r w:rsidRPr="00E00BA5">
        <w:rPr>
          <w:rFonts w:ascii="Calibri" w:eastAsia="Calibri" w:hAnsi="Calibri" w:cs="Calibri"/>
          <w:noProof/>
        </w:rPr>
        <mc:AlternateContent>
          <mc:Choice Requires="wpg">
            <w:drawing>
              <wp:inline distT="0" distB="0" distL="0" distR="0">
                <wp:extent cx="2530513" cy="5055"/>
                <wp:effectExtent l="0" t="0" r="0" b="0"/>
                <wp:docPr id="9945" name="Group 9945"/>
                <wp:cNvGraphicFramePr/>
                <a:graphic xmlns:a="http://schemas.openxmlformats.org/drawingml/2006/main">
                  <a:graphicData uri="http://schemas.microsoft.com/office/word/2010/wordprocessingGroup">
                    <wpg:wgp>
                      <wpg:cNvGrpSpPr/>
                      <wpg:grpSpPr>
                        <a:xfrm>
                          <a:off x="0" y="0"/>
                          <a:ext cx="2530513" cy="5055"/>
                          <a:chOff x="0" y="0"/>
                          <a:chExt cx="2530513" cy="5055"/>
                        </a:xfrm>
                      </wpg:grpSpPr>
                      <wps:wsp>
                        <wps:cNvPr id="1117" name="Shape 1117"/>
                        <wps:cNvSpPr/>
                        <wps:spPr>
                          <a:xfrm>
                            <a:off x="0" y="0"/>
                            <a:ext cx="2530513" cy="0"/>
                          </a:xfrm>
                          <a:custGeom>
                            <a:avLst/>
                            <a:gdLst/>
                            <a:ahLst/>
                            <a:cxnLst/>
                            <a:rect l="0" t="0" r="0" b="0"/>
                            <a:pathLst>
                              <a:path w="2530513">
                                <a:moveTo>
                                  <a:pt x="0" y="0"/>
                                </a:moveTo>
                                <a:lnTo>
                                  <a:pt x="253051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945" style="width:199.253pt;height:0.398pt;mso-position-horizontal-relative:char;mso-position-vertical-relative:line" coordsize="25305,50">
                <v:shape id="Shape 1117" style="position:absolute;width:25305;height:0;left:0;top:0;" coordsize="2530513,0" path="m0,0l2530513,0">
                  <v:stroke weight="0.398pt" endcap="flat" joinstyle="miter" miterlimit="10" on="true" color="#000000"/>
                  <v:fill on="false" color="#000000" opacity="0"/>
                </v:shape>
              </v:group>
            </w:pict>
          </mc:Fallback>
        </mc:AlternateContent>
      </w:r>
    </w:p>
    <w:p w:rsidR="000C0B93" w:rsidRPr="00E00BA5" w:rsidRDefault="000C0B93" w:rsidP="00E00BA5">
      <w:pPr>
        <w:spacing w:after="0" w:line="240" w:lineRule="auto"/>
        <w:ind w:left="62"/>
      </w:pPr>
    </w:p>
    <w:p w:rsidR="000C0B93" w:rsidRPr="00E00BA5" w:rsidRDefault="00E00BA5" w:rsidP="00E00BA5">
      <w:pPr>
        <w:pStyle w:val="ListParagraph"/>
        <w:numPr>
          <w:ilvl w:val="0"/>
          <w:numId w:val="12"/>
        </w:numPr>
        <w:rPr>
          <w:sz w:val="22"/>
          <w:szCs w:val="22"/>
        </w:rPr>
      </w:pPr>
      <w:r w:rsidRPr="00E00BA5">
        <w:rPr>
          <w:sz w:val="22"/>
          <w:szCs w:val="22"/>
        </w:rPr>
        <w:t xml:space="preserve">(a)  </w:t>
      </w:r>
      <w:r w:rsidR="0087526F" w:rsidRPr="00E00BA5">
        <w:rPr>
          <w:sz w:val="22"/>
          <w:szCs w:val="22"/>
        </w:rPr>
        <w:t xml:space="preserve">Find all the values of −4 ≤ </w:t>
      </w:r>
      <w:r w:rsidR="0087526F" w:rsidRPr="00E00BA5">
        <w:rPr>
          <w:i/>
          <w:sz w:val="22"/>
          <w:szCs w:val="22"/>
        </w:rPr>
        <w:t xml:space="preserve">x </w:t>
      </w:r>
      <w:r w:rsidR="0087526F" w:rsidRPr="00E00BA5">
        <w:rPr>
          <w:sz w:val="22"/>
          <w:szCs w:val="22"/>
        </w:rPr>
        <w:t>≤ 20 that satisfy the following equation. Find</w:t>
      </w:r>
    </w:p>
    <w:p w:rsidR="000C0B93" w:rsidRPr="00E00BA5" w:rsidRDefault="0087526F" w:rsidP="00E00BA5">
      <w:pPr>
        <w:spacing w:after="0" w:line="240" w:lineRule="auto"/>
        <w:ind w:left="14" w:hanging="14"/>
        <w:jc w:val="right"/>
      </w:pPr>
      <w:proofErr w:type="gramStart"/>
      <w:r w:rsidRPr="00E00BA5">
        <w:t>your</w:t>
      </w:r>
      <w:proofErr w:type="gramEnd"/>
      <w:r w:rsidRPr="00E00BA5">
        <w:t xml:space="preserve"> answers algebraically. Your answer(s) must be in </w:t>
      </w:r>
      <w:r w:rsidRPr="00E00BA5">
        <w:rPr>
          <w:b/>
        </w:rPr>
        <w:t>exact form</w:t>
      </w:r>
      <w:r w:rsidRPr="00E00BA5">
        <w:t>. Show all your work.</w:t>
      </w:r>
    </w:p>
    <w:p w:rsidR="000C0B93" w:rsidRPr="00E00BA5" w:rsidRDefault="0087526F" w:rsidP="00E00BA5">
      <w:pPr>
        <w:spacing w:after="0" w:line="240" w:lineRule="auto"/>
        <w:ind w:left="1310" w:firstLine="0"/>
        <w:jc w:val="left"/>
      </w:pPr>
      <w:r w:rsidRPr="00E00BA5">
        <w:rPr>
          <w:noProof/>
        </w:rPr>
        <w:drawing>
          <wp:inline distT="0" distB="0" distL="0" distR="0">
            <wp:extent cx="1130808" cy="262128"/>
            <wp:effectExtent l="0" t="0" r="0" b="0"/>
            <wp:docPr id="12301" name="Picture 12301"/>
            <wp:cNvGraphicFramePr/>
            <a:graphic xmlns:a="http://schemas.openxmlformats.org/drawingml/2006/main">
              <a:graphicData uri="http://schemas.openxmlformats.org/drawingml/2006/picture">
                <pic:pic xmlns:pic="http://schemas.openxmlformats.org/drawingml/2006/picture">
                  <pic:nvPicPr>
                    <pic:cNvPr id="12301" name="Picture 12301"/>
                    <pic:cNvPicPr/>
                  </pic:nvPicPr>
                  <pic:blipFill>
                    <a:blip r:embed="rId21"/>
                    <a:stretch>
                      <a:fillRect/>
                    </a:stretch>
                  </pic:blipFill>
                  <pic:spPr>
                    <a:xfrm>
                      <a:off x="0" y="0"/>
                      <a:ext cx="1130808" cy="262128"/>
                    </a:xfrm>
                    <a:prstGeom prst="rect">
                      <a:avLst/>
                    </a:prstGeom>
                  </pic:spPr>
                </pic:pic>
              </a:graphicData>
            </a:graphic>
          </wp:inline>
        </w:drawing>
      </w:r>
    </w:p>
    <w:p w:rsidR="000C0B93" w:rsidRPr="00E00BA5" w:rsidRDefault="0087526F" w:rsidP="00E00BA5">
      <w:pPr>
        <w:spacing w:after="0" w:line="240" w:lineRule="auto"/>
        <w:ind w:left="2035"/>
      </w:pPr>
      <w:r w:rsidRPr="00E00BA5">
        <w:rPr>
          <w:rFonts w:ascii="Calibri" w:eastAsia="Calibri" w:hAnsi="Calibri" w:cs="Calibri"/>
          <w:noProof/>
        </w:rPr>
        <mc:AlternateContent>
          <mc:Choice Requires="wpg">
            <w:drawing>
              <wp:anchor distT="0" distB="0" distL="114300" distR="114300" simplePos="0" relativeHeight="251666432" behindDoc="0" locked="0" layoutInCell="1" allowOverlap="1">
                <wp:simplePos x="0" y="0"/>
                <wp:positionH relativeFrom="column">
                  <wp:posOffset>1511135</wp:posOffset>
                </wp:positionH>
                <wp:positionV relativeFrom="paragraph">
                  <wp:posOffset>96150</wp:posOffset>
                </wp:positionV>
                <wp:extent cx="4428388" cy="5055"/>
                <wp:effectExtent l="0" t="0" r="0" b="0"/>
                <wp:wrapNone/>
                <wp:docPr id="10111" name="Group 10111"/>
                <wp:cNvGraphicFramePr/>
                <a:graphic xmlns:a="http://schemas.openxmlformats.org/drawingml/2006/main">
                  <a:graphicData uri="http://schemas.microsoft.com/office/word/2010/wordprocessingGroup">
                    <wpg:wgp>
                      <wpg:cNvGrpSpPr/>
                      <wpg:grpSpPr>
                        <a:xfrm>
                          <a:off x="0" y="0"/>
                          <a:ext cx="4428388" cy="5055"/>
                          <a:chOff x="0" y="0"/>
                          <a:chExt cx="4428388" cy="5055"/>
                        </a:xfrm>
                      </wpg:grpSpPr>
                      <wps:wsp>
                        <wps:cNvPr id="1159" name="Shape 1159"/>
                        <wps:cNvSpPr/>
                        <wps:spPr>
                          <a:xfrm>
                            <a:off x="0" y="0"/>
                            <a:ext cx="4428388" cy="0"/>
                          </a:xfrm>
                          <a:custGeom>
                            <a:avLst/>
                            <a:gdLst/>
                            <a:ahLst/>
                            <a:cxnLst/>
                            <a:rect l="0" t="0" r="0" b="0"/>
                            <a:pathLst>
                              <a:path w="4428388">
                                <a:moveTo>
                                  <a:pt x="0" y="0"/>
                                </a:moveTo>
                                <a:lnTo>
                                  <a:pt x="44283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0111" style="width:348.692pt;height:0.398pt;position:absolute;z-index:31;mso-position-horizontal-relative:text;mso-position-horizontal:absolute;margin-left:118.987pt;mso-position-vertical-relative:text;margin-top:7.57089pt;" coordsize="44283,50">
                <v:shape id="Shape 1159" style="position:absolute;width:44283;height:0;left:0;top:0;" coordsize="4428388,0" path="m0,0l4428388,0">
                  <v:stroke weight="0.398pt" endcap="flat" joinstyle="miter" miterlimit="10" on="true" color="#000000"/>
                  <v:fill on="false" color="#000000" opacity="0"/>
                </v:shape>
              </v:group>
            </w:pict>
          </mc:Fallback>
        </mc:AlternateContent>
      </w:r>
      <w:r w:rsidRPr="00E00BA5">
        <w:rPr>
          <w:i/>
        </w:rPr>
        <w:t xml:space="preserve">x </w:t>
      </w:r>
      <w:r w:rsidRPr="00E00BA5">
        <w:t>=</w:t>
      </w:r>
      <w:r w:rsidR="00E00BA5" w:rsidRPr="00E00BA5">
        <w:t xml:space="preserve"> </w:t>
      </w:r>
    </w:p>
    <w:p w:rsidR="00E00BA5" w:rsidRPr="00E00BA5" w:rsidRDefault="00E00BA5" w:rsidP="00E00BA5">
      <w:pPr>
        <w:spacing w:after="0" w:line="240" w:lineRule="auto"/>
        <w:ind w:left="2035"/>
      </w:pPr>
    </w:p>
    <w:p w:rsidR="000C0B93" w:rsidRPr="00E00BA5" w:rsidRDefault="0087526F" w:rsidP="00E00BA5">
      <w:pPr>
        <w:numPr>
          <w:ilvl w:val="0"/>
          <w:numId w:val="12"/>
        </w:numPr>
        <w:spacing w:after="0" w:line="240" w:lineRule="auto"/>
        <w:ind w:left="576"/>
      </w:pPr>
      <w:r w:rsidRPr="00E00BA5">
        <w:t xml:space="preserve">Let </w:t>
      </w:r>
      <w:r w:rsidRPr="00E00BA5">
        <w:rPr>
          <w:i/>
        </w:rPr>
        <w:t xml:space="preserve">w </w:t>
      </w:r>
      <w:r w:rsidRPr="00E00BA5">
        <w:t xml:space="preserve">= </w:t>
      </w:r>
      <w:r w:rsidRPr="00E00BA5">
        <w:rPr>
          <w:i/>
        </w:rPr>
        <w:t>F</w:t>
      </w:r>
      <w:r w:rsidRPr="00E00BA5">
        <w:t>(</w:t>
      </w:r>
      <w:r w:rsidRPr="00E00BA5">
        <w:rPr>
          <w:i/>
        </w:rPr>
        <w:t>s</w:t>
      </w:r>
      <w:r w:rsidRPr="00E00BA5">
        <w:t xml:space="preserve">), where </w:t>
      </w:r>
      <w:r w:rsidRPr="00E00BA5">
        <w:rPr>
          <w:i/>
        </w:rPr>
        <w:t>F</w:t>
      </w:r>
      <w:r w:rsidRPr="00E00BA5">
        <w:t>(</w:t>
      </w:r>
      <w:r w:rsidRPr="00E00BA5">
        <w:rPr>
          <w:i/>
        </w:rPr>
        <w:t>s</w:t>
      </w:r>
      <w:r w:rsidRPr="00E00BA5">
        <w:t xml:space="preserve">) = 4 + </w:t>
      </w:r>
      <w:proofErr w:type="gramStart"/>
      <w:r w:rsidRPr="00E00BA5">
        <w:t>ln(</w:t>
      </w:r>
      <w:proofErr w:type="gramEnd"/>
      <w:r w:rsidRPr="00E00BA5">
        <w:t>3</w:t>
      </w:r>
      <w:r w:rsidRPr="00E00BA5">
        <w:rPr>
          <w:i/>
          <w:vertAlign w:val="superscript"/>
        </w:rPr>
        <w:t xml:space="preserve">s </w:t>
      </w:r>
      <w:r w:rsidRPr="00E00BA5">
        <w:t xml:space="preserve">+ 1). Find a formula for </w:t>
      </w:r>
      <w:r w:rsidRPr="00E00BA5">
        <w:rPr>
          <w:i/>
        </w:rPr>
        <w:t>F</w:t>
      </w:r>
      <w:r w:rsidRPr="00E00BA5">
        <w:rPr>
          <w:vertAlign w:val="superscript"/>
        </w:rPr>
        <w:t>−</w:t>
      </w:r>
      <w:proofErr w:type="gramStart"/>
      <w:r w:rsidRPr="00E00BA5">
        <w:rPr>
          <w:vertAlign w:val="superscript"/>
        </w:rPr>
        <w:t>1</w:t>
      </w:r>
      <w:r w:rsidRPr="00E00BA5">
        <w:t>(</w:t>
      </w:r>
      <w:proofErr w:type="gramEnd"/>
      <w:r w:rsidRPr="00E00BA5">
        <w:rPr>
          <w:i/>
        </w:rPr>
        <w:t>w</w:t>
      </w:r>
      <w:r w:rsidRPr="00E00BA5">
        <w:t>). Show all your work.</w:t>
      </w:r>
    </w:p>
    <w:p w:rsidR="00E00BA5" w:rsidRPr="00E00BA5" w:rsidRDefault="00E00BA5" w:rsidP="00E00BA5">
      <w:pPr>
        <w:spacing w:after="0" w:line="240" w:lineRule="auto"/>
        <w:ind w:left="576" w:firstLine="0"/>
      </w:pPr>
    </w:p>
    <w:p w:rsidR="000C0B93" w:rsidRDefault="0087526F" w:rsidP="00E00BA5">
      <w:pPr>
        <w:tabs>
          <w:tab w:val="center" w:pos="3585"/>
          <w:tab w:val="right" w:pos="9365"/>
        </w:tabs>
        <w:spacing w:after="0" w:line="240" w:lineRule="auto"/>
        <w:ind w:left="0" w:right="-1" w:firstLine="0"/>
        <w:jc w:val="left"/>
      </w:pPr>
      <w:r w:rsidRPr="00E00BA5">
        <w:rPr>
          <w:rFonts w:ascii="Calibri" w:eastAsia="Calibri" w:hAnsi="Calibri" w:cs="Calibri"/>
        </w:rPr>
        <w:tab/>
      </w:r>
      <w:bookmarkStart w:id="0" w:name="_GoBack"/>
      <w:bookmarkEnd w:id="0"/>
      <w:r w:rsidRPr="00E00BA5">
        <w:rPr>
          <w:i/>
        </w:rPr>
        <w:t>F</w:t>
      </w:r>
      <w:r w:rsidRPr="00E00BA5">
        <w:rPr>
          <w:vertAlign w:val="superscript"/>
        </w:rPr>
        <w:t>−</w:t>
      </w:r>
      <w:proofErr w:type="gramStart"/>
      <w:r w:rsidRPr="00E00BA5">
        <w:rPr>
          <w:vertAlign w:val="superscript"/>
        </w:rPr>
        <w:t>1</w:t>
      </w:r>
      <w:r w:rsidRPr="00E00BA5">
        <w:t>(</w:t>
      </w:r>
      <w:proofErr w:type="gramEnd"/>
      <w:r w:rsidRPr="00E00BA5">
        <w:rPr>
          <w:i/>
        </w:rPr>
        <w:t>w</w:t>
      </w:r>
      <w:r w:rsidRPr="00E00BA5">
        <w:t>) =</w:t>
      </w:r>
      <w:r w:rsidRPr="00E00BA5">
        <w:tab/>
      </w:r>
      <w:r>
        <w:t>.</w:t>
      </w:r>
    </w:p>
    <w:sectPr w:rsidR="000C0B93">
      <w:headerReference w:type="even" r:id="rId22"/>
      <w:headerReference w:type="default" r:id="rId23"/>
      <w:headerReference w:type="first" r:id="rId24"/>
      <w:pgSz w:w="12240" w:h="15840"/>
      <w:pgMar w:top="1440" w:right="1435" w:bottom="1444"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71D3" w:rsidRDefault="00FD71D3">
      <w:pPr>
        <w:spacing w:after="0" w:line="240" w:lineRule="auto"/>
      </w:pPr>
      <w:r>
        <w:separator/>
      </w:r>
    </w:p>
  </w:endnote>
  <w:endnote w:type="continuationSeparator" w:id="0">
    <w:p w:rsidR="00FD71D3" w:rsidRDefault="00FD7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71D3" w:rsidRDefault="00FD71D3">
      <w:pPr>
        <w:spacing w:after="0" w:line="240" w:lineRule="auto"/>
      </w:pPr>
      <w:r>
        <w:separator/>
      </w:r>
    </w:p>
  </w:footnote>
  <w:footnote w:type="continuationSeparator" w:id="0">
    <w:p w:rsidR="00FD71D3" w:rsidRDefault="00FD7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B93" w:rsidRDefault="0087526F">
    <w:pPr>
      <w:tabs>
        <w:tab w:val="right" w:pos="9365"/>
      </w:tabs>
      <w:spacing w:after="0" w:line="259" w:lineRule="auto"/>
      <w:ind w:left="0"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page">
                <wp:posOffset>914400</wp:posOffset>
              </wp:positionH>
              <wp:positionV relativeFrom="page">
                <wp:posOffset>689178</wp:posOffset>
              </wp:positionV>
              <wp:extent cx="5943600" cy="5055"/>
              <wp:effectExtent l="0" t="0" r="0" b="0"/>
              <wp:wrapSquare wrapText="bothSides"/>
              <wp:docPr id="12326" name="Group 12326"/>
              <wp:cNvGraphicFramePr/>
              <a:graphic xmlns:a="http://schemas.openxmlformats.org/drawingml/2006/main">
                <a:graphicData uri="http://schemas.microsoft.com/office/word/2010/wordprocessingGroup">
                  <wpg:wgp>
                    <wpg:cNvGrpSpPr/>
                    <wpg:grpSpPr>
                      <a:xfrm>
                        <a:off x="0" y="0"/>
                        <a:ext cx="5943600" cy="5055"/>
                        <a:chOff x="0" y="0"/>
                        <a:chExt cx="5943600" cy="5055"/>
                      </a:xfrm>
                    </wpg:grpSpPr>
                    <wps:wsp>
                      <wps:cNvPr id="12327" name="Shape 12327"/>
                      <wps:cNvSpPr/>
                      <wps:spPr>
                        <a:xfrm>
                          <a:off x="0" y="0"/>
                          <a:ext cx="5943600" cy="0"/>
                        </a:xfrm>
                        <a:custGeom>
                          <a:avLst/>
                          <a:gdLst/>
                          <a:ahLst/>
                          <a:cxnLst/>
                          <a:rect l="0" t="0" r="0" b="0"/>
                          <a:pathLst>
                            <a:path w="5943600">
                              <a:moveTo>
                                <a:pt x="0" y="0"/>
                              </a:moveTo>
                              <a:lnTo>
                                <a:pt x="59436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2326" style="width:468pt;height:0.398pt;position:absolute;mso-position-horizontal-relative:page;mso-position-horizontal:absolute;margin-left:72pt;mso-position-vertical-relative:page;margin-top:54.266pt;" coordsize="59436,50">
              <v:shape id="Shape 12327" style="position:absolute;width:59436;height:0;left:0;top:0;" coordsize="5943600,0" path="m0,0l5943600,0">
                <v:stroke weight="0.398pt" endcap="flat" joinstyle="miter" miterlimit="10" on="true" color="#000000"/>
                <v:fill on="false" color="#000000" opacity="0"/>
              </v:shape>
              <w10:wrap type="square"/>
            </v:group>
          </w:pict>
        </mc:Fallback>
      </mc:AlternateContent>
    </w:r>
    <w:r>
      <w:rPr>
        <w:i/>
        <w:sz w:val="14"/>
      </w:rPr>
      <w:t>Math 105 / Final (December 17, 2015)</w:t>
    </w:r>
    <w:r>
      <w:rPr>
        <w:i/>
        <w:sz w:val="14"/>
      </w:rPr>
      <w:tab/>
      <w:t xml:space="preserve">page </w:t>
    </w:r>
    <w:r>
      <w:rPr>
        <w:i/>
        <w:sz w:val="14"/>
      </w:rPr>
      <w:fldChar w:fldCharType="begin"/>
    </w:r>
    <w:r>
      <w:rPr>
        <w:i/>
        <w:sz w:val="14"/>
      </w:rPr>
      <w:instrText xml:space="preserve"> PAGE   \* MERGEFORMAT </w:instrText>
    </w:r>
    <w:r>
      <w:rPr>
        <w:i/>
        <w:sz w:val="14"/>
      </w:rPr>
      <w:fldChar w:fldCharType="separate"/>
    </w:r>
    <w:r>
      <w:rPr>
        <w:i/>
        <w:sz w:val="14"/>
      </w:rPr>
      <w:t>2</w:t>
    </w:r>
    <w:r>
      <w:rPr>
        <w:i/>
        <w:sz w:val="1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B93" w:rsidRDefault="000C0B93">
    <w:pPr>
      <w:tabs>
        <w:tab w:val="right" w:pos="9365"/>
      </w:tabs>
      <w:spacing w:after="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B93" w:rsidRDefault="000C0B93">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20DBF"/>
    <w:multiLevelType w:val="hybridMultilevel"/>
    <w:tmpl w:val="F4F86292"/>
    <w:lvl w:ilvl="0" w:tplc="D14C02B4">
      <w:start w:val="1"/>
      <w:numFmt w:val="decimal"/>
      <w:lvlText w:val="%1."/>
      <w:lvlJc w:val="left"/>
      <w:pPr>
        <w:ind w:left="63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2CC27A82">
      <w:start w:val="1"/>
      <w:numFmt w:val="lowerLetter"/>
      <w:lvlText w:val="%2"/>
      <w:lvlJc w:val="left"/>
      <w:pPr>
        <w:ind w:left="136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FD2F9DC">
      <w:start w:val="1"/>
      <w:numFmt w:val="lowerRoman"/>
      <w:lvlText w:val="%3"/>
      <w:lvlJc w:val="left"/>
      <w:pPr>
        <w:ind w:left="208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1DAEA2E">
      <w:start w:val="1"/>
      <w:numFmt w:val="decimal"/>
      <w:lvlText w:val="%4"/>
      <w:lvlJc w:val="left"/>
      <w:pPr>
        <w:ind w:left="280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990E5C28">
      <w:start w:val="1"/>
      <w:numFmt w:val="lowerLetter"/>
      <w:lvlText w:val="%5"/>
      <w:lvlJc w:val="left"/>
      <w:pPr>
        <w:ind w:left="352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C9C2B194">
      <w:start w:val="1"/>
      <w:numFmt w:val="lowerRoman"/>
      <w:lvlText w:val="%6"/>
      <w:lvlJc w:val="left"/>
      <w:pPr>
        <w:ind w:left="424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185A816A">
      <w:start w:val="1"/>
      <w:numFmt w:val="decimal"/>
      <w:lvlText w:val="%7"/>
      <w:lvlJc w:val="left"/>
      <w:pPr>
        <w:ind w:left="496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3E1C25EE">
      <w:start w:val="1"/>
      <w:numFmt w:val="lowerLetter"/>
      <w:lvlText w:val="%8"/>
      <w:lvlJc w:val="left"/>
      <w:pPr>
        <w:ind w:left="568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64B00BF2">
      <w:start w:val="1"/>
      <w:numFmt w:val="lowerRoman"/>
      <w:lvlText w:val="%9"/>
      <w:lvlJc w:val="left"/>
      <w:pPr>
        <w:ind w:left="640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B87631"/>
    <w:multiLevelType w:val="hybridMultilevel"/>
    <w:tmpl w:val="1F704EC8"/>
    <w:lvl w:ilvl="0" w:tplc="A39C3476">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0620326">
      <w:start w:val="1"/>
      <w:numFmt w:val="lowerLetter"/>
      <w:lvlText w:val="%2"/>
      <w:lvlJc w:val="left"/>
      <w:pPr>
        <w:ind w:left="6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C38C1F4">
      <w:start w:val="1"/>
      <w:numFmt w:val="lowerRoman"/>
      <w:lvlText w:val="%3"/>
      <w:lvlJc w:val="left"/>
      <w:pPr>
        <w:ind w:left="97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20886BEC">
      <w:start w:val="1"/>
      <w:numFmt w:val="lowerRoman"/>
      <w:lvlRestart w:val="0"/>
      <w:lvlText w:val="%4)"/>
      <w:lvlJc w:val="left"/>
      <w:pPr>
        <w:ind w:left="146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C6645C50">
      <w:start w:val="1"/>
      <w:numFmt w:val="lowerLetter"/>
      <w:lvlText w:val="%5"/>
      <w:lvlJc w:val="left"/>
      <w:pPr>
        <w:ind w:left="20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F5240978">
      <w:start w:val="1"/>
      <w:numFmt w:val="lowerRoman"/>
      <w:lvlText w:val="%6"/>
      <w:lvlJc w:val="left"/>
      <w:pPr>
        <w:ind w:left="27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AC769710">
      <w:start w:val="1"/>
      <w:numFmt w:val="decimal"/>
      <w:lvlText w:val="%7"/>
      <w:lvlJc w:val="left"/>
      <w:pPr>
        <w:ind w:left="34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B7D4AE92">
      <w:start w:val="1"/>
      <w:numFmt w:val="lowerLetter"/>
      <w:lvlText w:val="%8"/>
      <w:lvlJc w:val="left"/>
      <w:pPr>
        <w:ind w:left="41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3E0ED14">
      <w:start w:val="1"/>
      <w:numFmt w:val="lowerRoman"/>
      <w:lvlText w:val="%9"/>
      <w:lvlJc w:val="left"/>
      <w:pPr>
        <w:ind w:left="48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BB7C45"/>
    <w:multiLevelType w:val="hybridMultilevel"/>
    <w:tmpl w:val="911C5EF6"/>
    <w:lvl w:ilvl="0" w:tplc="60E6E4F4">
      <w:start w:val="1"/>
      <w:numFmt w:val="bullet"/>
      <w:lvlText w:val="•"/>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F4EED60E">
      <w:start w:val="1"/>
      <w:numFmt w:val="bullet"/>
      <w:lvlText w:val="o"/>
      <w:lvlJc w:val="left"/>
      <w:pPr>
        <w:ind w:left="67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E34495A">
      <w:start w:val="1"/>
      <w:numFmt w:val="bullet"/>
      <w:lvlRestart w:val="0"/>
      <w:lvlText w:val="•"/>
      <w:lvlJc w:val="left"/>
      <w:pPr>
        <w:ind w:left="10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52B0B1C2">
      <w:start w:val="1"/>
      <w:numFmt w:val="bullet"/>
      <w:lvlText w:val="•"/>
      <w:lvlJc w:val="left"/>
      <w:pPr>
        <w:ind w:left="17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E41A4A7C">
      <w:start w:val="1"/>
      <w:numFmt w:val="bullet"/>
      <w:lvlText w:val="o"/>
      <w:lvlJc w:val="left"/>
      <w:pPr>
        <w:ind w:left="24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0AE378A">
      <w:start w:val="1"/>
      <w:numFmt w:val="bullet"/>
      <w:lvlText w:val="▪"/>
      <w:lvlJc w:val="left"/>
      <w:pPr>
        <w:ind w:left="315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38B846F2">
      <w:start w:val="1"/>
      <w:numFmt w:val="bullet"/>
      <w:lvlText w:val="•"/>
      <w:lvlJc w:val="left"/>
      <w:pPr>
        <w:ind w:left="38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0B2023C6">
      <w:start w:val="1"/>
      <w:numFmt w:val="bullet"/>
      <w:lvlText w:val="o"/>
      <w:lvlJc w:val="left"/>
      <w:pPr>
        <w:ind w:left="45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A87C25A2">
      <w:start w:val="1"/>
      <w:numFmt w:val="bullet"/>
      <w:lvlText w:val="▪"/>
      <w:lvlJc w:val="left"/>
      <w:pPr>
        <w:ind w:left="53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8D3E8B"/>
    <w:multiLevelType w:val="hybridMultilevel"/>
    <w:tmpl w:val="26946774"/>
    <w:lvl w:ilvl="0" w:tplc="6748926C">
      <w:start w:val="1"/>
      <w:numFmt w:val="lowerRoman"/>
      <w:lvlText w:val="%1)"/>
      <w:lvlJc w:val="left"/>
      <w:pPr>
        <w:ind w:left="145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A7DAF9C2">
      <w:start w:val="1"/>
      <w:numFmt w:val="lowerLetter"/>
      <w:lvlText w:val="%2"/>
      <w:lvlJc w:val="left"/>
      <w:pPr>
        <w:ind w:left="17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AECFADC">
      <w:start w:val="1"/>
      <w:numFmt w:val="lowerRoman"/>
      <w:lvlText w:val="%3"/>
      <w:lvlJc w:val="left"/>
      <w:pPr>
        <w:ind w:left="24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7CA43AC4">
      <w:start w:val="1"/>
      <w:numFmt w:val="decimal"/>
      <w:lvlText w:val="%4"/>
      <w:lvlJc w:val="left"/>
      <w:pPr>
        <w:ind w:left="31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D65642DA">
      <w:start w:val="1"/>
      <w:numFmt w:val="lowerLetter"/>
      <w:lvlText w:val="%5"/>
      <w:lvlJc w:val="left"/>
      <w:pPr>
        <w:ind w:left="39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1AC8EE80">
      <w:start w:val="1"/>
      <w:numFmt w:val="lowerRoman"/>
      <w:lvlText w:val="%6"/>
      <w:lvlJc w:val="left"/>
      <w:pPr>
        <w:ind w:left="46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34D2BECC">
      <w:start w:val="1"/>
      <w:numFmt w:val="decimal"/>
      <w:lvlText w:val="%7"/>
      <w:lvlJc w:val="left"/>
      <w:pPr>
        <w:ind w:left="53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337EDA7C">
      <w:start w:val="1"/>
      <w:numFmt w:val="lowerLetter"/>
      <w:lvlText w:val="%8"/>
      <w:lvlJc w:val="left"/>
      <w:pPr>
        <w:ind w:left="60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510A7986">
      <w:start w:val="1"/>
      <w:numFmt w:val="lowerRoman"/>
      <w:lvlText w:val="%9"/>
      <w:lvlJc w:val="left"/>
      <w:pPr>
        <w:ind w:left="67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CB93A10"/>
    <w:multiLevelType w:val="hybridMultilevel"/>
    <w:tmpl w:val="7DDCD118"/>
    <w:lvl w:ilvl="0" w:tplc="FD463186">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6DE20126">
      <w:start w:val="1"/>
      <w:numFmt w:val="lowerRoman"/>
      <w:lvlText w:val="%2)"/>
      <w:lvlJc w:val="left"/>
      <w:pPr>
        <w:ind w:left="10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D92D6C0">
      <w:start w:val="1"/>
      <w:numFmt w:val="lowerRoman"/>
      <w:lvlText w:val="%3"/>
      <w:lvlJc w:val="left"/>
      <w:pPr>
        <w:ind w:left="16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B66014E">
      <w:start w:val="1"/>
      <w:numFmt w:val="decimal"/>
      <w:lvlText w:val="%4"/>
      <w:lvlJc w:val="left"/>
      <w:pPr>
        <w:ind w:left="23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4B52E6DA">
      <w:start w:val="1"/>
      <w:numFmt w:val="lowerLetter"/>
      <w:lvlText w:val="%5"/>
      <w:lvlJc w:val="left"/>
      <w:pPr>
        <w:ind w:left="305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3C24A3C">
      <w:start w:val="1"/>
      <w:numFmt w:val="lowerRoman"/>
      <w:lvlText w:val="%6"/>
      <w:lvlJc w:val="left"/>
      <w:pPr>
        <w:ind w:left="377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0FCD8C2">
      <w:start w:val="1"/>
      <w:numFmt w:val="decimal"/>
      <w:lvlText w:val="%7"/>
      <w:lvlJc w:val="left"/>
      <w:pPr>
        <w:ind w:left="449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243457BA">
      <w:start w:val="1"/>
      <w:numFmt w:val="lowerLetter"/>
      <w:lvlText w:val="%8"/>
      <w:lvlJc w:val="left"/>
      <w:pPr>
        <w:ind w:left="52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04A0B91C">
      <w:start w:val="1"/>
      <w:numFmt w:val="lowerRoman"/>
      <w:lvlText w:val="%9"/>
      <w:lvlJc w:val="left"/>
      <w:pPr>
        <w:ind w:left="59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EA71256"/>
    <w:multiLevelType w:val="hybridMultilevel"/>
    <w:tmpl w:val="3870A084"/>
    <w:lvl w:ilvl="0" w:tplc="59ACB59C">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1549A82">
      <w:start w:val="1"/>
      <w:numFmt w:val="lowerLetter"/>
      <w:lvlText w:val="%2"/>
      <w:lvlJc w:val="left"/>
      <w:pPr>
        <w:ind w:left="6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0388E658">
      <w:start w:val="1"/>
      <w:numFmt w:val="lowerRoman"/>
      <w:lvlText w:val="%3"/>
      <w:lvlJc w:val="left"/>
      <w:pPr>
        <w:ind w:left="97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01AFD4A">
      <w:start w:val="1"/>
      <w:numFmt w:val="lowerRoman"/>
      <w:lvlRestart w:val="0"/>
      <w:lvlText w:val="%4)"/>
      <w:lvlJc w:val="left"/>
      <w:pPr>
        <w:ind w:left="138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C6E8428C">
      <w:start w:val="1"/>
      <w:numFmt w:val="lowerLetter"/>
      <w:lvlText w:val="%5"/>
      <w:lvlJc w:val="left"/>
      <w:pPr>
        <w:ind w:left="20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643843D0">
      <w:start w:val="1"/>
      <w:numFmt w:val="lowerRoman"/>
      <w:lvlText w:val="%6"/>
      <w:lvlJc w:val="left"/>
      <w:pPr>
        <w:ind w:left="27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05362D4C">
      <w:start w:val="1"/>
      <w:numFmt w:val="decimal"/>
      <w:lvlText w:val="%7"/>
      <w:lvlJc w:val="left"/>
      <w:pPr>
        <w:ind w:left="34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348402AE">
      <w:start w:val="1"/>
      <w:numFmt w:val="lowerLetter"/>
      <w:lvlText w:val="%8"/>
      <w:lvlJc w:val="left"/>
      <w:pPr>
        <w:ind w:left="41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2C60AC94">
      <w:start w:val="1"/>
      <w:numFmt w:val="lowerRoman"/>
      <w:lvlText w:val="%9"/>
      <w:lvlJc w:val="left"/>
      <w:pPr>
        <w:ind w:left="48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4022B7F"/>
    <w:multiLevelType w:val="hybridMultilevel"/>
    <w:tmpl w:val="DF7E9850"/>
    <w:lvl w:ilvl="0" w:tplc="D8389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3F6361"/>
    <w:multiLevelType w:val="hybridMultilevel"/>
    <w:tmpl w:val="83328ADC"/>
    <w:lvl w:ilvl="0" w:tplc="8758D238">
      <w:start w:val="1"/>
      <w:numFmt w:val="decimal"/>
      <w:lvlText w:val="%1."/>
      <w:lvlJc w:val="left"/>
      <w:pPr>
        <w:ind w:left="43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1" w:tplc="6CF69F42">
      <w:start w:val="1"/>
      <w:numFmt w:val="lowerLetter"/>
      <w:lvlText w:val="%2."/>
      <w:lvlJc w:val="left"/>
      <w:pPr>
        <w:ind w:left="18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2" w:tplc="0F00EE1C">
      <w:start w:val="1"/>
      <w:numFmt w:val="lowerRoman"/>
      <w:lvlText w:val="%3"/>
      <w:lvlJc w:val="left"/>
      <w:pPr>
        <w:ind w:left="152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tplc="5720E3E2">
      <w:start w:val="1"/>
      <w:numFmt w:val="decimal"/>
      <w:lvlText w:val="%4"/>
      <w:lvlJc w:val="left"/>
      <w:pPr>
        <w:ind w:left="224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tplc="D546677A">
      <w:start w:val="1"/>
      <w:numFmt w:val="lowerLetter"/>
      <w:lvlText w:val="%5"/>
      <w:lvlJc w:val="left"/>
      <w:pPr>
        <w:ind w:left="296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tplc="1FF67C56">
      <w:start w:val="1"/>
      <w:numFmt w:val="lowerRoman"/>
      <w:lvlText w:val="%6"/>
      <w:lvlJc w:val="left"/>
      <w:pPr>
        <w:ind w:left="368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tplc="825EEF6A">
      <w:start w:val="1"/>
      <w:numFmt w:val="decimal"/>
      <w:lvlText w:val="%7"/>
      <w:lvlJc w:val="left"/>
      <w:pPr>
        <w:ind w:left="440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tplc="475A9E7C">
      <w:start w:val="1"/>
      <w:numFmt w:val="lowerLetter"/>
      <w:lvlText w:val="%8"/>
      <w:lvlJc w:val="left"/>
      <w:pPr>
        <w:ind w:left="512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tplc="6240AFC2">
      <w:start w:val="1"/>
      <w:numFmt w:val="lowerRoman"/>
      <w:lvlText w:val="%9"/>
      <w:lvlJc w:val="left"/>
      <w:pPr>
        <w:ind w:left="584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51AB4686"/>
    <w:multiLevelType w:val="hybridMultilevel"/>
    <w:tmpl w:val="893E9C44"/>
    <w:lvl w:ilvl="0" w:tplc="8822EB08">
      <w:start w:val="1"/>
      <w:numFmt w:val="lowerLetter"/>
      <w:lvlText w:val="%1."/>
      <w:lvlJc w:val="left"/>
      <w:pPr>
        <w:ind w:left="579"/>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1" w:tplc="192043F4">
      <w:start w:val="1"/>
      <w:numFmt w:val="lowerLetter"/>
      <w:lvlText w:val="%2"/>
      <w:lvlJc w:val="left"/>
      <w:pPr>
        <w:ind w:left="164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2" w:tplc="6778CFE4">
      <w:start w:val="1"/>
      <w:numFmt w:val="lowerRoman"/>
      <w:lvlText w:val="%3"/>
      <w:lvlJc w:val="left"/>
      <w:pPr>
        <w:ind w:left="236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tplc="FCE68A86">
      <w:start w:val="1"/>
      <w:numFmt w:val="decimal"/>
      <w:lvlText w:val="%4"/>
      <w:lvlJc w:val="left"/>
      <w:pPr>
        <w:ind w:left="308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tplc="C87E47DA">
      <w:start w:val="1"/>
      <w:numFmt w:val="lowerLetter"/>
      <w:lvlText w:val="%5"/>
      <w:lvlJc w:val="left"/>
      <w:pPr>
        <w:ind w:left="380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tplc="D9EE3CCC">
      <w:start w:val="1"/>
      <w:numFmt w:val="lowerRoman"/>
      <w:lvlText w:val="%6"/>
      <w:lvlJc w:val="left"/>
      <w:pPr>
        <w:ind w:left="452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tplc="A9D847FE">
      <w:start w:val="1"/>
      <w:numFmt w:val="decimal"/>
      <w:lvlText w:val="%7"/>
      <w:lvlJc w:val="left"/>
      <w:pPr>
        <w:ind w:left="524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tplc="3CEC96DA">
      <w:start w:val="1"/>
      <w:numFmt w:val="lowerLetter"/>
      <w:lvlText w:val="%8"/>
      <w:lvlJc w:val="left"/>
      <w:pPr>
        <w:ind w:left="596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tplc="CCCAE93C">
      <w:start w:val="1"/>
      <w:numFmt w:val="lowerRoman"/>
      <w:lvlText w:val="%9"/>
      <w:lvlJc w:val="left"/>
      <w:pPr>
        <w:ind w:left="668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5027982"/>
    <w:multiLevelType w:val="hybridMultilevel"/>
    <w:tmpl w:val="9648E824"/>
    <w:lvl w:ilvl="0" w:tplc="87286E30">
      <w:start w:val="1"/>
      <w:numFmt w:val="lowerLetter"/>
      <w:lvlText w:val="(%1)"/>
      <w:lvlJc w:val="left"/>
      <w:pPr>
        <w:ind w:left="796"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10" w15:restartNumberingAfterBreak="0">
    <w:nsid w:val="5D913D7F"/>
    <w:multiLevelType w:val="hybridMultilevel"/>
    <w:tmpl w:val="DF186044"/>
    <w:lvl w:ilvl="0" w:tplc="86004D1E">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CE8C7466">
      <w:start w:val="1"/>
      <w:numFmt w:val="lowerLetter"/>
      <w:lvlText w:val="%2"/>
      <w:lvlJc w:val="left"/>
      <w:pPr>
        <w:ind w:left="6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BB844E6">
      <w:start w:val="1"/>
      <w:numFmt w:val="lowerRoman"/>
      <w:lvlText w:val="%3"/>
      <w:lvlJc w:val="left"/>
      <w:pPr>
        <w:ind w:left="97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C174175C">
      <w:start w:val="1"/>
      <w:numFmt w:val="lowerRoman"/>
      <w:lvlRestart w:val="0"/>
      <w:lvlText w:val="%4)"/>
      <w:lvlJc w:val="left"/>
      <w:pPr>
        <w:ind w:left="161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6DC816BA">
      <w:start w:val="1"/>
      <w:numFmt w:val="lowerLetter"/>
      <w:lvlText w:val="%5"/>
      <w:lvlJc w:val="left"/>
      <w:pPr>
        <w:ind w:left="20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60FE6A7A">
      <w:start w:val="1"/>
      <w:numFmt w:val="lowerRoman"/>
      <w:lvlText w:val="%6"/>
      <w:lvlJc w:val="left"/>
      <w:pPr>
        <w:ind w:left="27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C3814B8">
      <w:start w:val="1"/>
      <w:numFmt w:val="decimal"/>
      <w:lvlText w:val="%7"/>
      <w:lvlJc w:val="left"/>
      <w:pPr>
        <w:ind w:left="34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1AA69D30">
      <w:start w:val="1"/>
      <w:numFmt w:val="lowerLetter"/>
      <w:lvlText w:val="%8"/>
      <w:lvlJc w:val="left"/>
      <w:pPr>
        <w:ind w:left="41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AA0AB4DA">
      <w:start w:val="1"/>
      <w:numFmt w:val="lowerRoman"/>
      <w:lvlText w:val="%9"/>
      <w:lvlJc w:val="left"/>
      <w:pPr>
        <w:ind w:left="48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26930C8"/>
    <w:multiLevelType w:val="hybridMultilevel"/>
    <w:tmpl w:val="4720F722"/>
    <w:lvl w:ilvl="0" w:tplc="7628796C">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97DC470A">
      <w:start w:val="1"/>
      <w:numFmt w:val="lowerRoman"/>
      <w:lvlText w:val="%2)"/>
      <w:lvlJc w:val="left"/>
      <w:pPr>
        <w:ind w:left="10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D7649746">
      <w:start w:val="1"/>
      <w:numFmt w:val="lowerRoman"/>
      <w:lvlText w:val="%3"/>
      <w:lvlJc w:val="left"/>
      <w:pPr>
        <w:ind w:left="16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E1E24E46">
      <w:start w:val="1"/>
      <w:numFmt w:val="decimal"/>
      <w:lvlText w:val="%4"/>
      <w:lvlJc w:val="left"/>
      <w:pPr>
        <w:ind w:left="23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3BCC8F54">
      <w:start w:val="1"/>
      <w:numFmt w:val="lowerLetter"/>
      <w:lvlText w:val="%5"/>
      <w:lvlJc w:val="left"/>
      <w:pPr>
        <w:ind w:left="305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EBDAC5E4">
      <w:start w:val="1"/>
      <w:numFmt w:val="lowerRoman"/>
      <w:lvlText w:val="%6"/>
      <w:lvlJc w:val="left"/>
      <w:pPr>
        <w:ind w:left="377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9DEDBE8">
      <w:start w:val="1"/>
      <w:numFmt w:val="decimal"/>
      <w:lvlText w:val="%7"/>
      <w:lvlJc w:val="left"/>
      <w:pPr>
        <w:ind w:left="449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1CE2518">
      <w:start w:val="1"/>
      <w:numFmt w:val="lowerLetter"/>
      <w:lvlText w:val="%8"/>
      <w:lvlJc w:val="left"/>
      <w:pPr>
        <w:ind w:left="52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53B6E8BE">
      <w:start w:val="1"/>
      <w:numFmt w:val="lowerRoman"/>
      <w:lvlText w:val="%9"/>
      <w:lvlJc w:val="left"/>
      <w:pPr>
        <w:ind w:left="59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A206C27"/>
    <w:multiLevelType w:val="hybridMultilevel"/>
    <w:tmpl w:val="204C8E1E"/>
    <w:lvl w:ilvl="0" w:tplc="1C5E9D5A">
      <w:start w:val="1"/>
      <w:numFmt w:val="decimal"/>
      <w:lvlText w:val="%1."/>
      <w:lvlJc w:val="left"/>
      <w:pPr>
        <w:ind w:left="45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D853259"/>
    <w:multiLevelType w:val="hybridMultilevel"/>
    <w:tmpl w:val="7464B83A"/>
    <w:lvl w:ilvl="0" w:tplc="F99A51E2">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9B56CD72">
      <w:start w:val="1"/>
      <w:numFmt w:val="lowerLetter"/>
      <w:lvlText w:val="%2"/>
      <w:lvlJc w:val="left"/>
      <w:pPr>
        <w:ind w:left="6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EB4F82E">
      <w:start w:val="1"/>
      <w:numFmt w:val="lowerRoman"/>
      <w:lvlText w:val="%3"/>
      <w:lvlJc w:val="left"/>
      <w:pPr>
        <w:ind w:left="9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B64E4D3E">
      <w:start w:val="1"/>
      <w:numFmt w:val="lowerRoman"/>
      <w:lvlRestart w:val="0"/>
      <w:lvlText w:val="%4)"/>
      <w:lvlJc w:val="left"/>
      <w:pPr>
        <w:ind w:left="147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3043818">
      <w:start w:val="1"/>
      <w:numFmt w:val="lowerLetter"/>
      <w:lvlText w:val="%5"/>
      <w:lvlJc w:val="left"/>
      <w:pPr>
        <w:ind w:left="197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44200E1C">
      <w:start w:val="1"/>
      <w:numFmt w:val="lowerRoman"/>
      <w:lvlText w:val="%6"/>
      <w:lvlJc w:val="left"/>
      <w:pPr>
        <w:ind w:left="269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949CA1C2">
      <w:start w:val="1"/>
      <w:numFmt w:val="decimal"/>
      <w:lvlText w:val="%7"/>
      <w:lvlJc w:val="left"/>
      <w:pPr>
        <w:ind w:left="341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13DC2504">
      <w:start w:val="1"/>
      <w:numFmt w:val="lowerLetter"/>
      <w:lvlText w:val="%8"/>
      <w:lvlJc w:val="left"/>
      <w:pPr>
        <w:ind w:left="413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4C721FBE">
      <w:start w:val="1"/>
      <w:numFmt w:val="lowerRoman"/>
      <w:lvlText w:val="%9"/>
      <w:lvlJc w:val="left"/>
      <w:pPr>
        <w:ind w:left="485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7"/>
  </w:num>
  <w:num w:numId="3">
    <w:abstractNumId w:val="2"/>
  </w:num>
  <w:num w:numId="4">
    <w:abstractNumId w:val="1"/>
  </w:num>
  <w:num w:numId="5">
    <w:abstractNumId w:val="10"/>
  </w:num>
  <w:num w:numId="6">
    <w:abstractNumId w:val="11"/>
  </w:num>
  <w:num w:numId="7">
    <w:abstractNumId w:val="5"/>
  </w:num>
  <w:num w:numId="8">
    <w:abstractNumId w:val="4"/>
  </w:num>
  <w:num w:numId="9">
    <w:abstractNumId w:val="13"/>
  </w:num>
  <w:num w:numId="10">
    <w:abstractNumId w:val="3"/>
  </w:num>
  <w:num w:numId="11">
    <w:abstractNumId w:val="8"/>
  </w:num>
  <w:num w:numId="12">
    <w:abstractNumId w:val="12"/>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NzEwNDIyMDA0MDBR0lEKTi0uzszPAykwqwUAB3myRSwAAAA="/>
  </w:docVars>
  <w:rsids>
    <w:rsidRoot w:val="000C0B93"/>
    <w:rsid w:val="00011419"/>
    <w:rsid w:val="0006021F"/>
    <w:rsid w:val="000C0B93"/>
    <w:rsid w:val="00135726"/>
    <w:rsid w:val="001546A3"/>
    <w:rsid w:val="00191E1F"/>
    <w:rsid w:val="00196F10"/>
    <w:rsid w:val="002B4B17"/>
    <w:rsid w:val="0039371D"/>
    <w:rsid w:val="00561E93"/>
    <w:rsid w:val="0067530B"/>
    <w:rsid w:val="006833D2"/>
    <w:rsid w:val="007303A7"/>
    <w:rsid w:val="00767DAF"/>
    <w:rsid w:val="0087526F"/>
    <w:rsid w:val="00910A3F"/>
    <w:rsid w:val="0098276D"/>
    <w:rsid w:val="009B7589"/>
    <w:rsid w:val="00A11C6B"/>
    <w:rsid w:val="00B33CB1"/>
    <w:rsid w:val="00C36D2A"/>
    <w:rsid w:val="00E00BA5"/>
    <w:rsid w:val="00EE149D"/>
    <w:rsid w:val="00F51AB7"/>
    <w:rsid w:val="00F664B1"/>
    <w:rsid w:val="00FD7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50D11"/>
  <w15:docId w15:val="{D771AA49-79A3-48AE-B576-093D0C283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263" w:lineRule="auto"/>
      <w:ind w:left="10" w:hanging="10"/>
      <w:jc w:val="both"/>
    </w:pPr>
    <w:rPr>
      <w:rFonts w:ascii="Cambria" w:eastAsia="Cambria" w:hAnsi="Cambria" w:cs="Cambria"/>
      <w:color w:val="000000"/>
    </w:rPr>
  </w:style>
  <w:style w:type="paragraph" w:styleId="Heading2">
    <w:name w:val="heading 2"/>
    <w:basedOn w:val="Normal"/>
    <w:next w:val="Normal"/>
    <w:link w:val="Heading2Char"/>
    <w:qFormat/>
    <w:rsid w:val="00910A3F"/>
    <w:pPr>
      <w:keepNext/>
      <w:spacing w:after="0" w:line="360" w:lineRule="auto"/>
      <w:ind w:left="0" w:firstLine="0"/>
      <w:jc w:val="left"/>
      <w:outlineLvl w:val="1"/>
    </w:pPr>
    <w:rPr>
      <w:rFonts w:ascii="Times New Roman" w:eastAsia="Times New Roman" w:hAnsi="Times New Roman" w:cs="Times New Roman"/>
      <w:b/>
      <w:bCs/>
      <w:i/>
      <w:iCs/>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2Char">
    <w:name w:val="Heading 2 Char"/>
    <w:basedOn w:val="DefaultParagraphFont"/>
    <w:link w:val="Heading2"/>
    <w:rsid w:val="00910A3F"/>
    <w:rPr>
      <w:rFonts w:ascii="Times New Roman" w:eastAsia="Times New Roman" w:hAnsi="Times New Roman" w:cs="Times New Roman"/>
      <w:b/>
      <w:bCs/>
      <w:i/>
      <w:iCs/>
      <w:sz w:val="24"/>
      <w:szCs w:val="20"/>
    </w:rPr>
  </w:style>
  <w:style w:type="character" w:styleId="Hyperlink">
    <w:name w:val="Hyperlink"/>
    <w:rsid w:val="00910A3F"/>
    <w:rPr>
      <w:color w:val="0000EE"/>
      <w:u w:val="single"/>
    </w:rPr>
  </w:style>
  <w:style w:type="paragraph" w:styleId="ListParagraph">
    <w:name w:val="List Paragraph"/>
    <w:basedOn w:val="Normal"/>
    <w:uiPriority w:val="34"/>
    <w:qFormat/>
    <w:rsid w:val="00910A3F"/>
    <w:pPr>
      <w:overflowPunct w:val="0"/>
      <w:autoSpaceDE w:val="0"/>
      <w:autoSpaceDN w:val="0"/>
      <w:adjustRightInd w:val="0"/>
      <w:spacing w:after="0" w:line="240" w:lineRule="auto"/>
      <w:ind w:left="720" w:firstLine="0"/>
      <w:jc w:val="left"/>
      <w:textAlignment w:val="baseline"/>
    </w:pPr>
    <w:rPr>
      <w:rFonts w:ascii="Times New Roman" w:eastAsia="Times New Roman" w:hAnsi="Times New Roman" w:cs="Times New Roman"/>
      <w:color w:val="auto"/>
      <w:sz w:val="20"/>
      <w:szCs w:val="20"/>
    </w:rPr>
  </w:style>
  <w:style w:type="table" w:styleId="TableGrid0">
    <w:name w:val="Table Grid"/>
    <w:basedOn w:val="TableNormal"/>
    <w:rsid w:val="00910A3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0A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A3F"/>
    <w:rPr>
      <w:rFonts w:ascii="Cambria" w:eastAsia="Cambria" w:hAnsi="Cambria" w:cs="Cambria"/>
      <w:color w:val="000000"/>
    </w:rPr>
  </w:style>
  <w:style w:type="character" w:styleId="PlaceholderText">
    <w:name w:val="Placeholder Text"/>
    <w:basedOn w:val="DefaultParagraphFont"/>
    <w:uiPriority w:val="99"/>
    <w:semiHidden/>
    <w:rsid w:val="006833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0940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riddles.fyi/a-woman-is-sitting-in-her-hotel-room-when-there-is-a-knock-at-the-door-she-opens-the-door-to-find-a-man-whom-she-has-never-seen-before-the-man-said-oh-im-sorry-i-have-made-a-mistake-i-thought/"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iddles.fyi/i-gurgle-but-never-speak-run-but-never-walk-have-a-bed-but-never-sleep-what-am-i/"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hyperlink" Target="https://riddles.fyi/there-are-two-fathers-and-two-sons-they-walk-into-a-candy-store-and-each-buys-a-candy-bar-for-50-cents-the-total-for-all-of-the-candy-bars-was-1-50-how-is-that-posibble/"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riddles.fyi/how-can-you-give-someone-83-using-exactly-7-bills-without-using-any-one-dollar-bills/" TargetMode="Externa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678D4-B99C-495D-A87B-1A11A9222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1356</Words>
  <Characters>773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Loyola University Chicago</Company>
  <LinksUpToDate>false</LinksUpToDate>
  <CharactersWithSpaces>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ki, Alan</dc:creator>
  <cp:keywords/>
  <cp:lastModifiedBy>Saleski, Alan</cp:lastModifiedBy>
  <cp:revision>8</cp:revision>
  <cp:lastPrinted>2018-08-27T16:44:00Z</cp:lastPrinted>
  <dcterms:created xsi:type="dcterms:W3CDTF">2018-08-20T22:28:00Z</dcterms:created>
  <dcterms:modified xsi:type="dcterms:W3CDTF">2018-08-29T17:01:00Z</dcterms:modified>
</cp:coreProperties>
</file>